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C583D" w14:textId="77777777" w:rsidR="00A7243F" w:rsidRDefault="00A7243F" w:rsidP="00A664B6">
      <w:pPr>
        <w:pStyle w:val="Rubrik2"/>
        <w:spacing w:line="240" w:lineRule="auto"/>
        <w:ind w:left="-567" w:right="-745"/>
        <w:jc w:val="center"/>
        <w:rPr>
          <w:sz w:val="28"/>
          <w:szCs w:val="28"/>
        </w:rPr>
      </w:pPr>
    </w:p>
    <w:p w14:paraId="4B321889" w14:textId="77777777" w:rsidR="00B73F4E" w:rsidRDefault="002A23CB" w:rsidP="00A664B6">
      <w:pPr>
        <w:pStyle w:val="Rubrik2"/>
        <w:spacing w:line="240" w:lineRule="auto"/>
        <w:ind w:left="-567" w:right="-745"/>
        <w:jc w:val="center"/>
        <w:rPr>
          <w:sz w:val="28"/>
          <w:szCs w:val="28"/>
        </w:rPr>
      </w:pPr>
      <w:r w:rsidRPr="00A96B94">
        <w:rPr>
          <w:sz w:val="28"/>
          <w:szCs w:val="28"/>
          <w:u w:val="single"/>
        </w:rPr>
        <w:t>SLUTRAPPORT</w:t>
      </w:r>
      <w:r w:rsidR="00F654F1" w:rsidRPr="00500C3A">
        <w:rPr>
          <w:sz w:val="28"/>
          <w:szCs w:val="28"/>
        </w:rPr>
        <w:t xml:space="preserve"> INFORMATIONS</w:t>
      </w:r>
      <w:r w:rsidR="00950B47" w:rsidRPr="00500C3A">
        <w:rPr>
          <w:sz w:val="28"/>
          <w:szCs w:val="28"/>
        </w:rPr>
        <w:t>projekt</w:t>
      </w:r>
      <w:r w:rsidR="00B73F4E">
        <w:rPr>
          <w:sz w:val="28"/>
          <w:szCs w:val="28"/>
        </w:rPr>
        <w:t xml:space="preserve"> </w:t>
      </w:r>
    </w:p>
    <w:p w14:paraId="2026DCB9" w14:textId="30D0895A" w:rsidR="00F654F1" w:rsidRDefault="00B73F4E" w:rsidP="00A664B6">
      <w:pPr>
        <w:pStyle w:val="Rubrik2"/>
        <w:spacing w:line="240" w:lineRule="auto"/>
        <w:ind w:left="-567" w:right="-745"/>
        <w:jc w:val="center"/>
        <w:rPr>
          <w:sz w:val="28"/>
          <w:szCs w:val="28"/>
        </w:rPr>
      </w:pPr>
      <w:r>
        <w:rPr>
          <w:sz w:val="28"/>
          <w:szCs w:val="28"/>
        </w:rPr>
        <w:t>(förkortad version)</w:t>
      </w:r>
    </w:p>
    <w:p w14:paraId="29825AB1" w14:textId="77777777" w:rsidR="00853978" w:rsidRPr="00853978" w:rsidRDefault="00853978" w:rsidP="00853978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5"/>
        <w:gridCol w:w="3925"/>
      </w:tblGrid>
      <w:tr w:rsidR="00DA6F94" w:rsidRPr="00853978" w14:paraId="2302A6B5" w14:textId="77777777" w:rsidTr="00944649">
        <w:trPr>
          <w:trHeight w:val="500"/>
        </w:trPr>
        <w:tc>
          <w:tcPr>
            <w:tcW w:w="2468" w:type="pct"/>
          </w:tcPr>
          <w:p w14:paraId="0829146C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Projektnummer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B013027" w14:textId="77777777" w:rsidR="00DA6F94" w:rsidRPr="00C1043F" w:rsidRDefault="00DA6F94" w:rsidP="0051560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67A1157E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Projektperiod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9C26DFF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DA6F94" w:rsidRPr="00853978" w14:paraId="6F6CC769" w14:textId="77777777" w:rsidTr="00944649">
        <w:trPr>
          <w:trHeight w:val="500"/>
        </w:trPr>
        <w:tc>
          <w:tcPr>
            <w:tcW w:w="2468" w:type="pct"/>
          </w:tcPr>
          <w:p w14:paraId="37C223C7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Organisation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DE361B6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0728437C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Kontaktperson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EB1A0A6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F77AD3" w:rsidRPr="00853978" w14:paraId="6BA37E63" w14:textId="77777777" w:rsidTr="00944649">
        <w:trPr>
          <w:trHeight w:val="500"/>
        </w:trPr>
        <w:tc>
          <w:tcPr>
            <w:tcW w:w="2468" w:type="pct"/>
          </w:tcPr>
          <w:p w14:paraId="2D7C36D2" w14:textId="46860DC1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dress:</w:t>
            </w:r>
          </w:p>
          <w:p w14:paraId="7930BC41" w14:textId="114FF048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5DB313A1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853978">
              <w:rPr>
                <w:b/>
                <w:sz w:val="18"/>
                <w:szCs w:val="18"/>
              </w:rPr>
              <w:t>Telefon:</w:t>
            </w:r>
          </w:p>
          <w:p w14:paraId="3A04F7CE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F77AD3" w:rsidRPr="00853978" w14:paraId="7BE931E0" w14:textId="77777777" w:rsidTr="00944649">
        <w:trPr>
          <w:trHeight w:val="500"/>
        </w:trPr>
        <w:tc>
          <w:tcPr>
            <w:tcW w:w="2468" w:type="pct"/>
          </w:tcPr>
          <w:p w14:paraId="1C0C4791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853978">
              <w:rPr>
                <w:b/>
                <w:sz w:val="18"/>
                <w:szCs w:val="18"/>
              </w:rPr>
              <w:t>Postnummer, Ort:</w:t>
            </w:r>
          </w:p>
          <w:p w14:paraId="4DF93F25" w14:textId="1E2254A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6DF852EB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  <w:lang w:val="de-DE"/>
              </w:rPr>
            </w:pPr>
            <w:r w:rsidRPr="00853978">
              <w:rPr>
                <w:b/>
                <w:sz w:val="18"/>
                <w:szCs w:val="18"/>
                <w:lang w:val="de-DE"/>
              </w:rPr>
              <w:t xml:space="preserve">E-post: </w:t>
            </w:r>
          </w:p>
          <w:p w14:paraId="6A91F176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6E73F49E" w14:textId="77777777" w:rsidR="00515600" w:rsidRPr="001942CB" w:rsidRDefault="00515600" w:rsidP="00515600">
      <w:pPr>
        <w:autoSpaceDE w:val="0"/>
        <w:autoSpaceDN w:val="0"/>
        <w:adjustRightInd w:val="0"/>
        <w:rPr>
          <w:b/>
          <w:bCs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49"/>
        <w:gridCol w:w="1282"/>
        <w:gridCol w:w="1272"/>
        <w:gridCol w:w="1047"/>
      </w:tblGrid>
      <w:tr w:rsidR="00D277C4" w:rsidRPr="00D277C4" w14:paraId="29290A8E" w14:textId="77777777" w:rsidTr="00D96834">
        <w:trPr>
          <w:trHeight w:val="206"/>
        </w:trPr>
        <w:tc>
          <w:tcPr>
            <w:tcW w:w="5000" w:type="pct"/>
            <w:gridSpan w:val="4"/>
            <w:shd w:val="clear" w:color="auto" w:fill="FFCC00" w:themeFill="accent1"/>
          </w:tcPr>
          <w:p w14:paraId="78888A28" w14:textId="3F966ABE" w:rsidR="00D277C4" w:rsidRPr="00D96834" w:rsidRDefault="00D277C4" w:rsidP="00D277C4">
            <w:pPr>
              <w:pStyle w:val="Ingress"/>
              <w:autoSpaceDE w:val="0"/>
              <w:autoSpaceDN w:val="0"/>
              <w:adjustRightInd w:val="0"/>
              <w:spacing w:line="240" w:lineRule="auto"/>
              <w:rPr>
                <w:rFonts w:ascii="Gill Sans MT" w:hAnsi="Gill Sans MT"/>
                <w:b w:val="0"/>
                <w:bCs/>
                <w:color w:val="FFFFFF" w:themeColor="background1"/>
                <w:sz w:val="20"/>
                <w:szCs w:val="20"/>
              </w:rPr>
            </w:pPr>
            <w:r w:rsidRPr="00D96834">
              <w:rPr>
                <w:rFonts w:ascii="Gill Sans MT" w:hAnsi="Gill Sans MT"/>
                <w:color w:val="000000" w:themeColor="text1"/>
                <w:sz w:val="20"/>
                <w:szCs w:val="20"/>
              </w:rPr>
              <w:t>Checklista – är er rapport komplett?</w:t>
            </w:r>
          </w:p>
        </w:tc>
      </w:tr>
      <w:tr w:rsidR="00D277C4" w:rsidRPr="00995592" w14:paraId="03533698" w14:textId="77777777" w:rsidTr="006B00D2">
        <w:trPr>
          <w:trHeight w:val="206"/>
        </w:trPr>
        <w:tc>
          <w:tcPr>
            <w:tcW w:w="2771" w:type="pct"/>
            <w:shd w:val="clear" w:color="auto" w:fill="FFEA99" w:themeFill="accent1" w:themeFillTint="66"/>
          </w:tcPr>
          <w:p w14:paraId="65D73D81" w14:textId="77777777" w:rsidR="00D277C4" w:rsidRDefault="00D277C4" w:rsidP="00BE52A1">
            <w:pPr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b/>
                <w:color w:val="000000" w:themeColor="text1"/>
                <w:sz w:val="16"/>
                <w:szCs w:val="16"/>
              </w:rPr>
              <w:t>Information, dokument och bilagor som ska ingå i rapporten</w:t>
            </w:r>
            <w:r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</w:p>
          <w:p w14:paraId="373FE2F1" w14:textId="0E7E8476" w:rsidR="00762E2F" w:rsidRPr="00762E2F" w:rsidRDefault="00762E2F" w:rsidP="00BE52A1">
            <w:pPr>
              <w:rPr>
                <w:sz w:val="16"/>
                <w:szCs w:val="16"/>
              </w:rPr>
            </w:pPr>
            <w:bookmarkStart w:id="0" w:name="_Hlk94544770"/>
            <w:r w:rsidRPr="00712646">
              <w:rPr>
                <w:sz w:val="16"/>
                <w:szCs w:val="16"/>
              </w:rPr>
              <w:t xml:space="preserve">Observera att ForumCiv </w:t>
            </w:r>
            <w:r w:rsidRPr="00712646">
              <w:rPr>
                <w:sz w:val="16"/>
                <w:szCs w:val="16"/>
                <w:u w:val="single"/>
              </w:rPr>
              <w:t>inte</w:t>
            </w:r>
            <w:r w:rsidRPr="00712646">
              <w:rPr>
                <w:sz w:val="16"/>
                <w:szCs w:val="16"/>
              </w:rPr>
              <w:t xml:space="preserve"> tar emot några rapporter per post. Skicka </w:t>
            </w:r>
            <w:r>
              <w:rPr>
                <w:sz w:val="16"/>
                <w:szCs w:val="16"/>
              </w:rPr>
              <w:t xml:space="preserve">istället </w:t>
            </w:r>
            <w:r w:rsidRPr="00712646">
              <w:rPr>
                <w:sz w:val="16"/>
                <w:szCs w:val="16"/>
              </w:rPr>
              <w:t xml:space="preserve">er rapport via </w:t>
            </w:r>
            <w:hyperlink r:id="rId11" w:history="1">
              <w:r w:rsidRPr="00712646">
                <w:rPr>
                  <w:rStyle w:val="Hyperlnk"/>
                  <w:sz w:val="16"/>
                  <w:szCs w:val="16"/>
                </w:rPr>
                <w:t>ForumCivs organisationsportal.</w:t>
              </w:r>
            </w:hyperlink>
            <w:bookmarkEnd w:id="0"/>
          </w:p>
        </w:tc>
        <w:tc>
          <w:tcPr>
            <w:tcW w:w="782" w:type="pct"/>
            <w:shd w:val="clear" w:color="auto" w:fill="FFEA99" w:themeFill="accent1" w:themeFillTint="66"/>
          </w:tcPr>
          <w:p w14:paraId="28F20CF9" w14:textId="77777777" w:rsidR="00D277C4" w:rsidRPr="00995592" w:rsidRDefault="00D277C4" w:rsidP="00BE52A1">
            <w:pPr>
              <w:pStyle w:val="Ingress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</w:pPr>
            <w:r w:rsidRPr="00995592"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  <w:t>Har skrivits under av firmatecknare</w:t>
            </w:r>
          </w:p>
        </w:tc>
        <w:tc>
          <w:tcPr>
            <w:tcW w:w="776" w:type="pct"/>
            <w:shd w:val="clear" w:color="auto" w:fill="FFEA99" w:themeFill="accent1" w:themeFillTint="66"/>
          </w:tcPr>
          <w:p w14:paraId="68E862A1" w14:textId="77777777" w:rsidR="00D277C4" w:rsidRPr="00995592" w:rsidRDefault="00D277C4" w:rsidP="00BE52A1">
            <w:pPr>
              <w:pStyle w:val="Ingress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</w:pPr>
            <w:r w:rsidRPr="00995592"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  <w:t>Har skrivits under av revisor</w:t>
            </w:r>
          </w:p>
        </w:tc>
        <w:tc>
          <w:tcPr>
            <w:tcW w:w="671" w:type="pct"/>
            <w:shd w:val="clear" w:color="auto" w:fill="FFEA99" w:themeFill="accent1" w:themeFillTint="66"/>
          </w:tcPr>
          <w:p w14:paraId="361CA0D7" w14:textId="77777777" w:rsidR="00D277C4" w:rsidRPr="00995592" w:rsidRDefault="00D277C4" w:rsidP="00BE52A1">
            <w:pPr>
              <w:pStyle w:val="Ingress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</w:pPr>
            <w:r w:rsidRPr="00995592"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  <w:t>Har laddats upp i organisations-portalen</w:t>
            </w:r>
          </w:p>
        </w:tc>
      </w:tr>
      <w:tr w:rsidR="00515600" w:rsidRPr="00995592" w14:paraId="78A4CE1C" w14:textId="77777777" w:rsidTr="006B00D2">
        <w:trPr>
          <w:trHeight w:val="199"/>
        </w:trPr>
        <w:tc>
          <w:tcPr>
            <w:tcW w:w="2771" w:type="pct"/>
            <w:shd w:val="clear" w:color="auto" w:fill="FFCC00" w:themeFill="accent1"/>
          </w:tcPr>
          <w:p w14:paraId="2686C453" w14:textId="77777777" w:rsidR="00515600" w:rsidRPr="00D96834" w:rsidRDefault="00515600" w:rsidP="00515600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</w:pPr>
            <w:r w:rsidRPr="00D96834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>RAPPORT</w:t>
            </w:r>
          </w:p>
        </w:tc>
        <w:tc>
          <w:tcPr>
            <w:tcW w:w="782" w:type="pct"/>
            <w:shd w:val="clear" w:color="auto" w:fill="FFCC00" w:themeFill="accent1"/>
          </w:tcPr>
          <w:p w14:paraId="1B267CB8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CC00" w:themeFill="accent1"/>
          </w:tcPr>
          <w:p w14:paraId="2E8B6D25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  <w:shd w:val="clear" w:color="auto" w:fill="FFCC00" w:themeFill="accent1"/>
          </w:tcPr>
          <w:p w14:paraId="35E6F72A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515600" w:rsidRPr="00995592" w14:paraId="7349AF02" w14:textId="77777777" w:rsidTr="00944649">
        <w:trPr>
          <w:trHeight w:val="199"/>
        </w:trPr>
        <w:tc>
          <w:tcPr>
            <w:tcW w:w="2771" w:type="pct"/>
          </w:tcPr>
          <w:p w14:paraId="65840FCA" w14:textId="114CEE76" w:rsidR="00515600" w:rsidRPr="00995592" w:rsidRDefault="00DE66BF" w:rsidP="00515600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4E021C">
              <w:rPr>
                <w:iCs/>
                <w:color w:val="000000" w:themeColor="text1"/>
                <w:sz w:val="16"/>
                <w:szCs w:val="16"/>
              </w:rPr>
              <w:t>Narrativ f</w:t>
            </w:r>
            <w:r w:rsidR="00DF2E34" w:rsidRPr="004E021C">
              <w:rPr>
                <w:iCs/>
                <w:color w:val="000000" w:themeColor="text1"/>
                <w:sz w:val="16"/>
                <w:szCs w:val="16"/>
              </w:rPr>
              <w:t>inansiell rapport</w:t>
            </w:r>
            <w:r w:rsidR="00515600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  <w:r w:rsidR="00515600" w:rsidRPr="00995592">
              <w:rPr>
                <w:i/>
                <w:color w:val="000000" w:themeColor="text1"/>
                <w:sz w:val="16"/>
                <w:szCs w:val="16"/>
              </w:rPr>
              <w:t>(d.v.s. detta Word-dokument)</w:t>
            </w:r>
          </w:p>
        </w:tc>
        <w:tc>
          <w:tcPr>
            <w:tcW w:w="782" w:type="pct"/>
          </w:tcPr>
          <w:p w14:paraId="165EAFE5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776" w:type="pct"/>
          </w:tcPr>
          <w:p w14:paraId="498EB32A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027C3D56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515600" w:rsidRPr="00995592" w14:paraId="1A33E25B" w14:textId="77777777" w:rsidTr="00944649">
        <w:trPr>
          <w:trHeight w:val="199"/>
        </w:trPr>
        <w:tc>
          <w:tcPr>
            <w:tcW w:w="2771" w:type="pct"/>
          </w:tcPr>
          <w:p w14:paraId="6CCBC45B" w14:textId="46C6EC6A" w:rsidR="00515600" w:rsidRPr="00995592" w:rsidRDefault="00515600" w:rsidP="00515600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Rapportformulär inklusive ekonomiskt utfall för projektet </w:t>
            </w:r>
            <w:r w:rsidRPr="00995592">
              <w:rPr>
                <w:i/>
                <w:color w:val="000000" w:themeColor="text1"/>
                <w:sz w:val="16"/>
                <w:szCs w:val="16"/>
              </w:rPr>
              <w:t xml:space="preserve">(d.v.s. </w:t>
            </w:r>
            <w:r w:rsidR="001F6364" w:rsidRPr="00995592">
              <w:rPr>
                <w:i/>
                <w:color w:val="000000" w:themeColor="text1"/>
                <w:sz w:val="16"/>
                <w:szCs w:val="16"/>
              </w:rPr>
              <w:t>PDF-</w:t>
            </w:r>
            <w:r w:rsidRPr="00995592">
              <w:rPr>
                <w:i/>
                <w:color w:val="000000" w:themeColor="text1"/>
                <w:sz w:val="16"/>
                <w:szCs w:val="16"/>
              </w:rPr>
              <w:t>utskrift</w:t>
            </w:r>
            <w:r w:rsidR="001F6364" w:rsidRPr="00995592">
              <w:rPr>
                <w:i/>
                <w:color w:val="000000" w:themeColor="text1"/>
                <w:sz w:val="16"/>
                <w:szCs w:val="16"/>
              </w:rPr>
              <w:t>en</w:t>
            </w:r>
            <w:r w:rsidRPr="00995592">
              <w:rPr>
                <w:i/>
                <w:color w:val="000000" w:themeColor="text1"/>
                <w:sz w:val="16"/>
                <w:szCs w:val="16"/>
              </w:rPr>
              <w:t xml:space="preserve"> från organisationsportalen)</w:t>
            </w:r>
          </w:p>
        </w:tc>
        <w:tc>
          <w:tcPr>
            <w:tcW w:w="782" w:type="pct"/>
          </w:tcPr>
          <w:p w14:paraId="6038C5BA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776" w:type="pct"/>
          </w:tcPr>
          <w:p w14:paraId="7D065558" w14:textId="77777777" w:rsidR="00515600" w:rsidRPr="00995592" w:rsidRDefault="00515600" w:rsidP="00515600">
            <w:pPr>
              <w:autoSpaceDE w:val="0"/>
              <w:autoSpaceDN w:val="0"/>
              <w:adjustRightInd w:val="0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77051CEF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52BFBDFF" w14:textId="77777777" w:rsidTr="006B00D2">
        <w:trPr>
          <w:trHeight w:val="199"/>
        </w:trPr>
        <w:tc>
          <w:tcPr>
            <w:tcW w:w="2771" w:type="pct"/>
            <w:shd w:val="clear" w:color="auto" w:fill="FFCC00" w:themeFill="accent1"/>
          </w:tcPr>
          <w:p w14:paraId="20AA79DA" w14:textId="7DF3EEB7" w:rsidR="00936438" w:rsidRPr="00D96834" w:rsidRDefault="00936438" w:rsidP="00936438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</w:pPr>
            <w:r w:rsidRPr="00D96834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>REVISIONSRAPPORT</w:t>
            </w:r>
            <w:r w:rsidR="004E021C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4E021C" w:rsidRPr="004E021C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>(</w:t>
            </w:r>
            <w:r w:rsidR="00ED12E7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 xml:space="preserve">revisionsrapport </w:t>
            </w:r>
            <w:r w:rsidR="004E021C" w:rsidRPr="004E021C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>ska</w:t>
            </w:r>
            <w:r w:rsidR="004E021C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 xml:space="preserve"> ingå såvida er organisation inte fått </w:t>
            </w:r>
            <w:r w:rsidR="00ED12E7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>beviljat undantag för revision)</w:t>
            </w:r>
          </w:p>
        </w:tc>
        <w:tc>
          <w:tcPr>
            <w:tcW w:w="782" w:type="pct"/>
            <w:shd w:val="clear" w:color="auto" w:fill="FFCC00" w:themeFill="accent1"/>
          </w:tcPr>
          <w:p w14:paraId="47115F82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CC00" w:themeFill="accent1"/>
          </w:tcPr>
          <w:p w14:paraId="0089EABA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  <w:shd w:val="clear" w:color="auto" w:fill="FFCC00" w:themeFill="accent1"/>
          </w:tcPr>
          <w:p w14:paraId="45FE95A5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936438" w:rsidRPr="00995592" w14:paraId="28CC0F1C" w14:textId="77777777" w:rsidTr="00944649">
        <w:trPr>
          <w:trHeight w:val="199"/>
        </w:trPr>
        <w:tc>
          <w:tcPr>
            <w:tcW w:w="2771" w:type="pct"/>
          </w:tcPr>
          <w:p w14:paraId="20E8C9E3" w14:textId="2285CD68" w:rsidR="00936438" w:rsidRPr="00995592" w:rsidRDefault="002630C0" w:rsidP="00936438">
            <w:pPr>
              <w:contextualSpacing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En o</w:t>
            </w:r>
            <w:r w:rsidR="00936438" w:rsidRPr="00995592">
              <w:rPr>
                <w:color w:val="000000" w:themeColor="text1"/>
                <w:sz w:val="16"/>
                <w:szCs w:val="16"/>
              </w:rPr>
              <w:t>beroende revisorsrapport i enlighet med </w:t>
            </w:r>
            <w:hyperlink r:id="rId12" w:tgtFrame="_blank" w:history="1">
              <w:r w:rsidR="00936438" w:rsidRPr="00995592">
                <w:rPr>
                  <w:color w:val="000000" w:themeColor="text1"/>
                  <w:sz w:val="16"/>
                  <w:szCs w:val="16"/>
                </w:rPr>
                <w:t>ISA 805</w:t>
              </w:r>
            </w:hyperlink>
          </w:p>
        </w:tc>
        <w:tc>
          <w:tcPr>
            <w:tcW w:w="782" w:type="pct"/>
          </w:tcPr>
          <w:p w14:paraId="1D95D2AC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17BFD5B9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671" w:type="pct"/>
          </w:tcPr>
          <w:p w14:paraId="3576C764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58A7415C" w14:textId="77777777" w:rsidTr="00944649">
        <w:trPr>
          <w:trHeight w:val="199"/>
        </w:trPr>
        <w:tc>
          <w:tcPr>
            <w:tcW w:w="2771" w:type="pct"/>
          </w:tcPr>
          <w:p w14:paraId="376C7F76" w14:textId="0FD9C06D" w:rsidR="00936438" w:rsidRPr="00995592" w:rsidRDefault="00936438" w:rsidP="00936438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Revisorns </w:t>
            </w:r>
            <w:r w:rsidR="002630C0">
              <w:rPr>
                <w:color w:val="000000" w:themeColor="text1"/>
                <w:sz w:val="16"/>
                <w:szCs w:val="16"/>
              </w:rPr>
              <w:t>”</w:t>
            </w:r>
            <w:r w:rsidR="001F7EA1">
              <w:rPr>
                <w:color w:val="000000" w:themeColor="text1"/>
                <w:sz w:val="16"/>
                <w:szCs w:val="16"/>
              </w:rPr>
              <w:t>r</w:t>
            </w:r>
            <w:r w:rsidR="001F7EA1" w:rsidRPr="001F7EA1">
              <w:rPr>
                <w:color w:val="000000" w:themeColor="text1"/>
                <w:sz w:val="16"/>
                <w:szCs w:val="16"/>
              </w:rPr>
              <w:t>apport över särskilt överenskomna granskningsåtgärder</w:t>
            </w:r>
            <w:r w:rsidR="002630C0">
              <w:rPr>
                <w:color w:val="000000" w:themeColor="text1"/>
                <w:sz w:val="16"/>
                <w:szCs w:val="16"/>
              </w:rPr>
              <w:t>”</w:t>
            </w:r>
            <w:r w:rsidR="001F7EA1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95592">
              <w:rPr>
                <w:color w:val="000000" w:themeColor="text1"/>
                <w:sz w:val="16"/>
                <w:szCs w:val="16"/>
              </w:rPr>
              <w:t>enligt </w:t>
            </w:r>
            <w:hyperlink r:id="rId13" w:tgtFrame="_blank" w:history="1">
              <w:r w:rsidR="00491375">
                <w:rPr>
                  <w:color w:val="000000" w:themeColor="text1"/>
                  <w:sz w:val="16"/>
                  <w:szCs w:val="16"/>
                </w:rPr>
                <w:t>ISRS</w:t>
              </w:r>
              <w:r w:rsidRPr="00995592">
                <w:rPr>
                  <w:color w:val="000000" w:themeColor="text1"/>
                  <w:sz w:val="16"/>
                  <w:szCs w:val="16"/>
                </w:rPr>
                <w:t xml:space="preserve"> 4400</w:t>
              </w:r>
            </w:hyperlink>
          </w:p>
        </w:tc>
        <w:tc>
          <w:tcPr>
            <w:tcW w:w="782" w:type="pct"/>
          </w:tcPr>
          <w:p w14:paraId="5862A6FC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5BACF892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671" w:type="pct"/>
          </w:tcPr>
          <w:p w14:paraId="15C8EFE1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630FABBC" w14:textId="77777777" w:rsidTr="00944649">
        <w:trPr>
          <w:trHeight w:val="199"/>
        </w:trPr>
        <w:tc>
          <w:tcPr>
            <w:tcW w:w="2771" w:type="pct"/>
          </w:tcPr>
          <w:p w14:paraId="23835039" w14:textId="77777777" w:rsidR="00936438" w:rsidRPr="00995592" w:rsidRDefault="00936438" w:rsidP="00936438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Revisorns Management Letter </w:t>
            </w:r>
          </w:p>
        </w:tc>
        <w:tc>
          <w:tcPr>
            <w:tcW w:w="782" w:type="pct"/>
          </w:tcPr>
          <w:p w14:paraId="7FA96076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1FE69331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671" w:type="pct"/>
          </w:tcPr>
          <w:p w14:paraId="6BA9903F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0959816E" w14:textId="77777777" w:rsidTr="00944649">
        <w:trPr>
          <w:trHeight w:val="199"/>
        </w:trPr>
        <w:tc>
          <w:tcPr>
            <w:tcW w:w="2771" w:type="pct"/>
          </w:tcPr>
          <w:p w14:paraId="6B3C2608" w14:textId="5D0AD9EC" w:rsidR="00936438" w:rsidRPr="00995592" w:rsidRDefault="00936438" w:rsidP="00936438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Er organisations Management Response</w:t>
            </w:r>
            <w:r w:rsidR="00B63701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  <w:r w:rsidR="00B63701" w:rsidRPr="00995592">
              <w:rPr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AA1BE8" w:rsidRPr="00995592">
              <w:rPr>
                <w:i/>
                <w:iCs/>
                <w:color w:val="000000" w:themeColor="text1"/>
                <w:sz w:val="16"/>
                <w:szCs w:val="16"/>
              </w:rPr>
              <w:t>behövs ej om revisorn inte har några anmärkningar/kommentarer i sin rapport.</w:t>
            </w:r>
            <w:r w:rsidR="00B63701" w:rsidRPr="00995592">
              <w:rPr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82" w:type="pct"/>
          </w:tcPr>
          <w:p w14:paraId="7D8BFFD5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776" w:type="pct"/>
          </w:tcPr>
          <w:p w14:paraId="7EE28330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52CFCF88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F96055" w:rsidRPr="00995592" w14:paraId="2BD1A42C" w14:textId="77777777" w:rsidTr="006B00D2">
        <w:trPr>
          <w:trHeight w:val="199"/>
        </w:trPr>
        <w:tc>
          <w:tcPr>
            <w:tcW w:w="2771" w:type="pct"/>
            <w:shd w:val="clear" w:color="auto" w:fill="FFCC00" w:themeFill="accent1"/>
          </w:tcPr>
          <w:p w14:paraId="7FC89CFF" w14:textId="4848D595" w:rsidR="00F96055" w:rsidRPr="00D96834" w:rsidRDefault="00E00687" w:rsidP="00BE52A1">
            <w:pPr>
              <w:autoSpaceDE w:val="0"/>
              <w:autoSpaceDN w:val="0"/>
              <w:adjustRightInd w:val="0"/>
              <w:rPr>
                <w:rFonts w:ascii="Gill Sans MT" w:hAnsi="Gill Sans MT"/>
                <w:color w:val="000000" w:themeColor="text1"/>
                <w:sz w:val="16"/>
                <w:szCs w:val="16"/>
              </w:rPr>
            </w:pPr>
            <w:r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>ORGANISATIONS</w:t>
            </w:r>
            <w:r w:rsidR="00F96055" w:rsidRPr="00D96834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 xml:space="preserve">FORMALIA </w:t>
            </w:r>
          </w:p>
        </w:tc>
        <w:tc>
          <w:tcPr>
            <w:tcW w:w="782" w:type="pct"/>
            <w:shd w:val="clear" w:color="auto" w:fill="FFCC00" w:themeFill="accent1"/>
          </w:tcPr>
          <w:p w14:paraId="4E3BEBD4" w14:textId="61F2D74D" w:rsidR="00F96055" w:rsidRPr="00995592" w:rsidRDefault="00F96055" w:rsidP="00BE52A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CC00" w:themeFill="accent1"/>
          </w:tcPr>
          <w:p w14:paraId="6BD31455" w14:textId="3C3A8927" w:rsidR="00F96055" w:rsidRPr="00995592" w:rsidRDefault="00F96055" w:rsidP="00BE52A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  <w:shd w:val="clear" w:color="auto" w:fill="FFCC00" w:themeFill="accent1"/>
          </w:tcPr>
          <w:p w14:paraId="1BBFE56F" w14:textId="77777777" w:rsidR="00F96055" w:rsidRPr="00995592" w:rsidRDefault="00F96055" w:rsidP="00BE52A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9D3CEA" w:rsidRPr="00995592" w14:paraId="65829E83" w14:textId="77777777" w:rsidTr="00944649">
        <w:trPr>
          <w:trHeight w:val="199"/>
        </w:trPr>
        <w:tc>
          <w:tcPr>
            <w:tcW w:w="2771" w:type="pct"/>
          </w:tcPr>
          <w:p w14:paraId="022AB5F3" w14:textId="34FD404A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Protokollsutdrag eller motsvarande som styrker firmatecknares behörighet (signerat)</w:t>
            </w:r>
          </w:p>
        </w:tc>
        <w:tc>
          <w:tcPr>
            <w:tcW w:w="1558" w:type="pct"/>
            <w:gridSpan w:val="2"/>
            <w:vMerge w:val="restart"/>
          </w:tcPr>
          <w:p w14:paraId="096A86F8" w14:textId="7CAAECFB" w:rsidR="009D3CEA" w:rsidRPr="00995592" w:rsidRDefault="00CA4A2C" w:rsidP="00995592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Ladda upp </w:t>
            </w:r>
            <w:r>
              <w:rPr>
                <w:color w:val="000000" w:themeColor="text1"/>
                <w:sz w:val="16"/>
                <w:szCs w:val="16"/>
              </w:rPr>
              <w:t xml:space="preserve">er </w:t>
            </w:r>
            <w:r w:rsidRPr="00995592">
              <w:rPr>
                <w:color w:val="000000" w:themeColor="text1"/>
                <w:sz w:val="16"/>
                <w:szCs w:val="16"/>
              </w:rPr>
              <w:t>formalia direkt till er organisationsprofil</w:t>
            </w:r>
            <w:r>
              <w:rPr>
                <w:color w:val="000000" w:themeColor="text1"/>
                <w:sz w:val="16"/>
                <w:szCs w:val="16"/>
              </w:rPr>
              <w:t xml:space="preserve"> i portalen</w:t>
            </w:r>
            <w:r w:rsidRPr="00995592">
              <w:rPr>
                <w:color w:val="000000" w:themeColor="text1"/>
                <w:sz w:val="16"/>
                <w:szCs w:val="16"/>
              </w:rPr>
              <w:t xml:space="preserve">. Klicka på ”Vår organisation” sedan fliken ”DOKUMENT” och ”LADDA UPP”. Om ni ser att er senaste organisationsformalia redan ligger där så behöver ni inte ladda upp igen. </w:t>
            </w:r>
            <w:r w:rsidR="009D3CEA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671" w:type="pct"/>
          </w:tcPr>
          <w:p w14:paraId="56C88427" w14:textId="021EF50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D3CEA" w:rsidRPr="00995592" w14:paraId="751AF212" w14:textId="77777777" w:rsidTr="00944649">
        <w:trPr>
          <w:trHeight w:val="199"/>
        </w:trPr>
        <w:tc>
          <w:tcPr>
            <w:tcW w:w="2771" w:type="pct"/>
          </w:tcPr>
          <w:p w14:paraId="2C564756" w14:textId="1D8EA02B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 godkända årsmötesprotokoll (signerat)</w:t>
            </w:r>
          </w:p>
        </w:tc>
        <w:tc>
          <w:tcPr>
            <w:tcW w:w="1558" w:type="pct"/>
            <w:gridSpan w:val="2"/>
            <w:vMerge/>
          </w:tcPr>
          <w:p w14:paraId="401385A3" w14:textId="7777777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47FAA1B8" w14:textId="78AAAC1C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D3CEA" w:rsidRPr="00995592" w14:paraId="79925781" w14:textId="77777777" w:rsidTr="00944649">
        <w:trPr>
          <w:trHeight w:val="199"/>
        </w:trPr>
        <w:tc>
          <w:tcPr>
            <w:tcW w:w="2771" w:type="pct"/>
          </w:tcPr>
          <w:p w14:paraId="65C76572" w14:textId="04E514C4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 godkända verksamhetsberättelse</w:t>
            </w:r>
          </w:p>
        </w:tc>
        <w:tc>
          <w:tcPr>
            <w:tcW w:w="1558" w:type="pct"/>
            <w:gridSpan w:val="2"/>
            <w:vMerge/>
          </w:tcPr>
          <w:p w14:paraId="62DA205D" w14:textId="7777777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65188AD1" w14:textId="4699B293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D3CEA" w:rsidRPr="00995592" w14:paraId="76AAF667" w14:textId="77777777" w:rsidTr="00944649">
        <w:trPr>
          <w:trHeight w:val="199"/>
        </w:trPr>
        <w:tc>
          <w:tcPr>
            <w:tcW w:w="2771" w:type="pct"/>
          </w:tcPr>
          <w:p w14:paraId="622AAA5B" w14:textId="007313DA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 godkända årsredovisning (signerad av styrelsen)</w:t>
            </w:r>
          </w:p>
        </w:tc>
        <w:tc>
          <w:tcPr>
            <w:tcW w:w="1558" w:type="pct"/>
            <w:gridSpan w:val="2"/>
            <w:vMerge/>
          </w:tcPr>
          <w:p w14:paraId="508D31CC" w14:textId="7777777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53BC3786" w14:textId="11647A50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E00687" w:rsidRPr="00995592" w14:paraId="3CCD98A1" w14:textId="77777777" w:rsidTr="00944649">
        <w:trPr>
          <w:trHeight w:val="199"/>
        </w:trPr>
        <w:tc>
          <w:tcPr>
            <w:tcW w:w="2771" w:type="pct"/>
          </w:tcPr>
          <w:p w14:paraId="0BFF9FEA" w14:textId="798C436A" w:rsidR="00E00687" w:rsidRPr="00995592" w:rsidRDefault="00E00687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e revisionsberättelsen (signerad av revisor)</w:t>
            </w:r>
          </w:p>
        </w:tc>
        <w:tc>
          <w:tcPr>
            <w:tcW w:w="1558" w:type="pct"/>
            <w:gridSpan w:val="2"/>
            <w:vMerge/>
          </w:tcPr>
          <w:p w14:paraId="68A68EC0" w14:textId="77777777" w:rsidR="00E00687" w:rsidRPr="00995592" w:rsidRDefault="00E00687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58BF452C" w14:textId="6F55CB02" w:rsidR="00E00687" w:rsidRPr="00995592" w:rsidRDefault="00E00687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color w:val="000000" w:themeColor="text1"/>
                <w:sz w:val="16"/>
                <w:szCs w:val="16"/>
              </w:rPr>
            </w:r>
            <w:r w:rsidR="00447D86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6A6E27" w:rsidRPr="006A6E27" w14:paraId="067012B0" w14:textId="77777777" w:rsidTr="00944649">
        <w:trPr>
          <w:trHeight w:val="199"/>
        </w:trPr>
        <w:tc>
          <w:tcPr>
            <w:tcW w:w="2771" w:type="pct"/>
          </w:tcPr>
          <w:p w14:paraId="4595145D" w14:textId="6DBEF038" w:rsidR="009D3CEA" w:rsidRPr="006A6E27" w:rsidRDefault="00E00687" w:rsidP="00F96055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6A6E27">
              <w:rPr>
                <w:sz w:val="16"/>
                <w:szCs w:val="16"/>
              </w:rPr>
              <w:t>Stadgar (</w:t>
            </w:r>
            <w:r w:rsidR="000D20BE">
              <w:rPr>
                <w:sz w:val="16"/>
                <w:szCs w:val="16"/>
              </w:rPr>
              <w:t xml:space="preserve">endast </w:t>
            </w:r>
            <w:r w:rsidRPr="006A6E27">
              <w:rPr>
                <w:sz w:val="16"/>
                <w:szCs w:val="16"/>
              </w:rPr>
              <w:t>om de har uppdaterats under det senaste året)</w:t>
            </w:r>
          </w:p>
        </w:tc>
        <w:tc>
          <w:tcPr>
            <w:tcW w:w="1558" w:type="pct"/>
            <w:gridSpan w:val="2"/>
            <w:vMerge/>
          </w:tcPr>
          <w:p w14:paraId="0C301D2C" w14:textId="06527C59" w:rsidR="009D3CEA" w:rsidRPr="006A6E27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sz w:val="16"/>
                <w:szCs w:val="16"/>
              </w:rPr>
            </w:pPr>
          </w:p>
        </w:tc>
        <w:tc>
          <w:tcPr>
            <w:tcW w:w="671" w:type="pct"/>
          </w:tcPr>
          <w:p w14:paraId="2CDBC70D" w14:textId="1614BEAB" w:rsidR="009D3CEA" w:rsidRPr="006A6E27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sz w:val="16"/>
                <w:szCs w:val="16"/>
              </w:rPr>
            </w:pPr>
            <w:r w:rsidRPr="006A6E27">
              <w:rPr>
                <w:strike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A6E27">
              <w:rPr>
                <w:sz w:val="16"/>
                <w:szCs w:val="16"/>
              </w:rPr>
              <w:instrText xml:space="preserve"> FORMCHECKBOX </w:instrText>
            </w:r>
            <w:r w:rsidR="00447D86">
              <w:rPr>
                <w:strike/>
                <w:sz w:val="16"/>
                <w:szCs w:val="16"/>
              </w:rPr>
            </w:r>
            <w:r w:rsidR="00447D86">
              <w:rPr>
                <w:strike/>
                <w:sz w:val="16"/>
                <w:szCs w:val="16"/>
              </w:rPr>
              <w:fldChar w:fldCharType="separate"/>
            </w:r>
            <w:r w:rsidRPr="006A6E27">
              <w:rPr>
                <w:strike/>
                <w:sz w:val="16"/>
                <w:szCs w:val="16"/>
              </w:rPr>
              <w:fldChar w:fldCharType="end"/>
            </w:r>
          </w:p>
        </w:tc>
      </w:tr>
    </w:tbl>
    <w:p w14:paraId="21A3BE8F" w14:textId="77777777" w:rsidR="00515600" w:rsidRPr="001942CB" w:rsidRDefault="00515600" w:rsidP="00515600">
      <w:pPr>
        <w:autoSpaceDE w:val="0"/>
        <w:autoSpaceDN w:val="0"/>
        <w:adjustRightInd w:val="0"/>
        <w:rPr>
          <w:b/>
          <w:bCs/>
          <w:color w:val="000000"/>
          <w:sz w:val="18"/>
          <w:szCs w:val="18"/>
        </w:rPr>
      </w:pPr>
    </w:p>
    <w:p w14:paraId="399153A2" w14:textId="500CB98F" w:rsidR="0016000B" w:rsidRDefault="0016000B" w:rsidP="0016000B">
      <w:pPr>
        <w:autoSpaceDE w:val="0"/>
        <w:autoSpaceDN w:val="0"/>
        <w:adjustRightInd w:val="0"/>
        <w:ind w:left="-567" w:right="-745"/>
        <w:jc w:val="center"/>
        <w:rPr>
          <w:b/>
          <w:bCs/>
          <w:i/>
          <w:color w:val="000000"/>
          <w:sz w:val="20"/>
          <w:szCs w:val="20"/>
        </w:rPr>
      </w:pPr>
      <w:r>
        <w:rPr>
          <w:b/>
          <w:bCs/>
          <w:i/>
          <w:color w:val="000000"/>
          <w:sz w:val="20"/>
          <w:szCs w:val="20"/>
        </w:rPr>
        <w:t>Denna rapport</w:t>
      </w:r>
      <w:r w:rsidRPr="00853978">
        <w:rPr>
          <w:b/>
          <w:bCs/>
          <w:i/>
          <w:color w:val="000000"/>
          <w:sz w:val="20"/>
          <w:szCs w:val="20"/>
        </w:rPr>
        <w:t xml:space="preserve"> och ovan angivna bilagors riktighet intygas av organisationen</w:t>
      </w:r>
      <w:r w:rsidR="00EB176B">
        <w:rPr>
          <w:b/>
          <w:bCs/>
          <w:i/>
          <w:color w:val="000000"/>
          <w:sz w:val="20"/>
          <w:szCs w:val="20"/>
        </w:rPr>
        <w:t>s</w:t>
      </w:r>
      <w:r w:rsidRPr="00853978">
        <w:rPr>
          <w:b/>
          <w:bCs/>
          <w:i/>
          <w:color w:val="000000"/>
          <w:sz w:val="20"/>
          <w:szCs w:val="20"/>
        </w:rPr>
        <w:t xml:space="preserve"> behöriga firmatecknare:</w:t>
      </w:r>
    </w:p>
    <w:p w14:paraId="1742496B" w14:textId="77777777" w:rsidR="0016000B" w:rsidRPr="00853978" w:rsidRDefault="0016000B" w:rsidP="0016000B">
      <w:pPr>
        <w:autoSpaceDE w:val="0"/>
        <w:autoSpaceDN w:val="0"/>
        <w:adjustRightInd w:val="0"/>
        <w:ind w:left="-567" w:right="-745"/>
        <w:jc w:val="center"/>
        <w:rPr>
          <w:b/>
          <w:bCs/>
          <w:color w:val="000000"/>
          <w:sz w:val="20"/>
          <w:szCs w:val="20"/>
        </w:rPr>
      </w:pPr>
    </w:p>
    <w:tbl>
      <w:tblPr>
        <w:tblW w:w="5416" w:type="pct"/>
        <w:tblInd w:w="-356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9"/>
        <w:gridCol w:w="4267"/>
      </w:tblGrid>
      <w:tr w:rsidR="0016000B" w:rsidRPr="001942CB" w14:paraId="367656E2" w14:textId="77777777" w:rsidTr="00BC6508">
        <w:tc>
          <w:tcPr>
            <w:tcW w:w="2462" w:type="pct"/>
          </w:tcPr>
          <w:p w14:paraId="65073FFF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622F0754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sz w:val="18"/>
                <w:szCs w:val="18"/>
              </w:rPr>
              <w:instrText xml:space="preserve"> FORMTEXT </w:instrText>
            </w:r>
            <w:r w:rsidRPr="001942CB">
              <w:rPr>
                <w:sz w:val="18"/>
                <w:szCs w:val="18"/>
              </w:rPr>
            </w:r>
            <w:r w:rsidRPr="001942CB">
              <w:rPr>
                <w:sz w:val="18"/>
                <w:szCs w:val="18"/>
              </w:rPr>
              <w:fldChar w:fldCharType="separate"/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sz w:val="18"/>
                <w:szCs w:val="18"/>
              </w:rPr>
              <w:fldChar w:fldCharType="end"/>
            </w:r>
          </w:p>
          <w:p w14:paraId="41391EB9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Ort &amp; datum</w:t>
            </w:r>
          </w:p>
          <w:p w14:paraId="475C66B0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3EDC52B7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255E1C16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Firmatecknares underskrift</w:t>
            </w:r>
          </w:p>
          <w:p w14:paraId="26683729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0718D818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sz w:val="18"/>
                <w:szCs w:val="18"/>
              </w:rPr>
              <w:instrText xml:space="preserve"> FORMTEXT </w:instrText>
            </w:r>
            <w:r w:rsidRPr="001942CB">
              <w:rPr>
                <w:sz w:val="18"/>
                <w:szCs w:val="18"/>
              </w:rPr>
            </w:r>
            <w:r w:rsidRPr="001942CB">
              <w:rPr>
                <w:sz w:val="18"/>
                <w:szCs w:val="18"/>
              </w:rPr>
              <w:fldChar w:fldCharType="separate"/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sz w:val="18"/>
                <w:szCs w:val="18"/>
              </w:rPr>
              <w:fldChar w:fldCharType="end"/>
            </w:r>
          </w:p>
          <w:p w14:paraId="5F26CD09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Namnförtydligande</w:t>
            </w:r>
          </w:p>
        </w:tc>
        <w:tc>
          <w:tcPr>
            <w:tcW w:w="2538" w:type="pct"/>
          </w:tcPr>
          <w:p w14:paraId="6E94B493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59E0513B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sz w:val="18"/>
                <w:szCs w:val="18"/>
              </w:rPr>
              <w:instrText xml:space="preserve"> FORMTEXT </w:instrText>
            </w:r>
            <w:r w:rsidRPr="001942CB">
              <w:rPr>
                <w:sz w:val="18"/>
                <w:szCs w:val="18"/>
              </w:rPr>
            </w:r>
            <w:r w:rsidRPr="001942CB">
              <w:rPr>
                <w:sz w:val="18"/>
                <w:szCs w:val="18"/>
              </w:rPr>
              <w:fldChar w:fldCharType="separate"/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sz w:val="18"/>
                <w:szCs w:val="18"/>
              </w:rPr>
              <w:fldChar w:fldCharType="end"/>
            </w:r>
          </w:p>
          <w:p w14:paraId="0D991895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Ort &amp; datum</w:t>
            </w:r>
          </w:p>
          <w:p w14:paraId="4550BEEE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45B99025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7ADBB38E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Firmatecknares underskrift</w:t>
            </w:r>
          </w:p>
          <w:p w14:paraId="59843FCD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</w:p>
          <w:p w14:paraId="419086FF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  <w:r w:rsidRPr="001942CB">
              <w:rPr>
                <w:i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i/>
                <w:sz w:val="18"/>
                <w:szCs w:val="18"/>
              </w:rPr>
              <w:instrText xml:space="preserve"> FORMTEXT </w:instrText>
            </w:r>
            <w:r w:rsidRPr="001942CB">
              <w:rPr>
                <w:i/>
                <w:sz w:val="18"/>
                <w:szCs w:val="18"/>
              </w:rPr>
            </w:r>
            <w:r w:rsidRPr="001942CB">
              <w:rPr>
                <w:i/>
                <w:sz w:val="18"/>
                <w:szCs w:val="18"/>
              </w:rPr>
              <w:fldChar w:fldCharType="separate"/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sz w:val="18"/>
                <w:szCs w:val="18"/>
              </w:rPr>
              <w:fldChar w:fldCharType="end"/>
            </w:r>
          </w:p>
          <w:p w14:paraId="6097B136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Namnförtydligande</w:t>
            </w:r>
          </w:p>
        </w:tc>
      </w:tr>
    </w:tbl>
    <w:p w14:paraId="7AD8210C" w14:textId="77777777" w:rsidR="004E021C" w:rsidRDefault="004E021C" w:rsidP="001942CB">
      <w:pPr>
        <w:pStyle w:val="Rubrik2"/>
        <w:spacing w:line="240" w:lineRule="auto"/>
        <w:rPr>
          <w:caps w:val="0"/>
        </w:rPr>
      </w:pPr>
    </w:p>
    <w:p w14:paraId="4529E770" w14:textId="77777777" w:rsidR="004E021C" w:rsidRDefault="004E021C">
      <w:pPr>
        <w:rPr>
          <w:rFonts w:ascii="Gill Sans MT" w:eastAsiaTheme="majorEastAsia" w:hAnsi="Gill Sans MT" w:cstheme="majorBidi"/>
          <w:b/>
          <w:color w:val="000000" w:themeColor="text1"/>
          <w:sz w:val="40"/>
          <w:szCs w:val="26"/>
        </w:rPr>
      </w:pPr>
      <w:r>
        <w:rPr>
          <w:caps/>
        </w:rPr>
        <w:br w:type="page"/>
      </w:r>
    </w:p>
    <w:p w14:paraId="6F252B04" w14:textId="5078CBA9" w:rsidR="005A3E0D" w:rsidRDefault="004D5E15" w:rsidP="001942CB">
      <w:pPr>
        <w:pStyle w:val="Rubrik2"/>
        <w:spacing w:line="240" w:lineRule="auto"/>
      </w:pPr>
      <w:r>
        <w:rPr>
          <w:caps w:val="0"/>
        </w:rPr>
        <w:lastRenderedPageBreak/>
        <w:t>RESULTATRAPPORT</w:t>
      </w:r>
    </w:p>
    <w:p w14:paraId="069C1E9B" w14:textId="77777777" w:rsidR="004F6343" w:rsidRPr="001942CB" w:rsidRDefault="004F6343" w:rsidP="001942CB">
      <w:pPr>
        <w:rPr>
          <w:szCs w:val="22"/>
          <w:lang w:eastAsia="en-US"/>
        </w:rPr>
      </w:pPr>
    </w:p>
    <w:p w14:paraId="34413612" w14:textId="77777777" w:rsidR="00080323" w:rsidRPr="001942CB" w:rsidRDefault="00080323" w:rsidP="001942CB">
      <w:pPr>
        <w:rPr>
          <w:szCs w:val="22"/>
          <w:lang w:eastAsia="en-US"/>
        </w:rPr>
      </w:pPr>
    </w:p>
    <w:p w14:paraId="75F8DBFD" w14:textId="48F2EF3E" w:rsidR="000643B1" w:rsidRPr="004F6343" w:rsidRDefault="005B1A9E" w:rsidP="001942CB">
      <w:pPr>
        <w:pStyle w:val="Rubrik3"/>
        <w:spacing w:before="0"/>
      </w:pPr>
      <w:r w:rsidRPr="004F6343">
        <w:t xml:space="preserve">1. </w:t>
      </w:r>
      <w:r w:rsidR="007C646F">
        <w:t>Resultatsammanfattning</w:t>
      </w:r>
    </w:p>
    <w:p w14:paraId="015F1F2C" w14:textId="38C54646" w:rsidR="004753F1" w:rsidRDefault="000643B1" w:rsidP="001942CB">
      <w:pPr>
        <w:rPr>
          <w:szCs w:val="22"/>
        </w:rPr>
      </w:pPr>
      <w:bookmarkStart w:id="1" w:name="_Hlk41396296"/>
      <w:r w:rsidRPr="001942CB">
        <w:rPr>
          <w:b/>
          <w:szCs w:val="22"/>
        </w:rPr>
        <w:t>Skriv en sammanfattning av ert projekt och dess resultat.</w:t>
      </w:r>
      <w:r w:rsidR="005B1A9E" w:rsidRPr="001942CB">
        <w:rPr>
          <w:b/>
          <w:szCs w:val="22"/>
        </w:rPr>
        <w:t xml:space="preserve"> </w:t>
      </w:r>
      <w:r w:rsidR="004753F1" w:rsidRPr="001942CB">
        <w:rPr>
          <w:szCs w:val="22"/>
        </w:rPr>
        <w:t>(</w:t>
      </w:r>
      <w:r w:rsidR="004753F1" w:rsidRPr="00B43B4B">
        <w:rPr>
          <w:szCs w:val="22"/>
        </w:rPr>
        <w:t>Denna sammanfattning ska ni även fylla i, direkt i organisationsportalen. Använd frågorna nedan för att skapa en kort och tydlig projektsammanfattning. Ni kan kasta om ordningen</w:t>
      </w:r>
      <w:r w:rsidR="004753F1" w:rsidRPr="001942CB">
        <w:rPr>
          <w:szCs w:val="22"/>
        </w:rPr>
        <w:t xml:space="preserve"> om det flyter bättre</w:t>
      </w:r>
      <w:r w:rsidR="004753F1">
        <w:rPr>
          <w:szCs w:val="22"/>
        </w:rPr>
        <w:t xml:space="preserve">, så länge ni får med alla svar.) </w:t>
      </w:r>
    </w:p>
    <w:bookmarkEnd w:id="1"/>
    <w:p w14:paraId="61DF6A4C" w14:textId="77777777" w:rsidR="00AE1CDF" w:rsidRPr="001942CB" w:rsidRDefault="00AE1CDF" w:rsidP="001942CB">
      <w:pPr>
        <w:rPr>
          <w:szCs w:val="22"/>
        </w:rPr>
      </w:pPr>
    </w:p>
    <w:sdt>
      <w:sdtPr>
        <w:id w:val="1922673387"/>
        <w:showingPlcHdr/>
        <w:text/>
      </w:sdtPr>
      <w:sdtEndPr/>
      <w:sdtContent>
        <w:p w14:paraId="50E7CFCE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3A339B56" w14:textId="77777777" w:rsidR="005A3E0D" w:rsidRPr="001942CB" w:rsidRDefault="005A3E0D" w:rsidP="001942CB">
      <w:pPr>
        <w:rPr>
          <w:szCs w:val="22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3866"/>
        <w:gridCol w:w="3884"/>
      </w:tblGrid>
      <w:tr w:rsidR="005A3E0D" w:rsidRPr="001942CB" w14:paraId="5243D94B" w14:textId="77777777" w:rsidTr="00B66761">
        <w:tc>
          <w:tcPr>
            <w:tcW w:w="3950" w:type="dxa"/>
          </w:tcPr>
          <w:p w14:paraId="491641E6" w14:textId="77777777" w:rsidR="005A3E0D" w:rsidRPr="00D96834" w:rsidRDefault="005A3E0D" w:rsidP="001942CB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sz w:val="18"/>
                <w:szCs w:val="18"/>
              </w:rPr>
            </w:pPr>
            <w:r w:rsidRPr="00D96834">
              <w:rPr>
                <w:rFonts w:ascii="Gill Sans MT" w:hAnsi="Gill Sans MT"/>
                <w:b/>
                <w:sz w:val="18"/>
                <w:szCs w:val="18"/>
              </w:rPr>
              <w:t>Frågor</w:t>
            </w:r>
          </w:p>
        </w:tc>
        <w:tc>
          <w:tcPr>
            <w:tcW w:w="3950" w:type="dxa"/>
          </w:tcPr>
          <w:p w14:paraId="75EAF848" w14:textId="77777777" w:rsidR="005A3E0D" w:rsidRPr="00D96834" w:rsidRDefault="005A3E0D" w:rsidP="001942CB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sz w:val="18"/>
                <w:szCs w:val="18"/>
              </w:rPr>
            </w:pPr>
            <w:r w:rsidRPr="00D96834">
              <w:rPr>
                <w:rFonts w:ascii="Gill Sans MT" w:hAnsi="Gill Sans MT"/>
                <w:b/>
                <w:sz w:val="18"/>
                <w:szCs w:val="18"/>
              </w:rPr>
              <w:t>Exempel</w:t>
            </w:r>
          </w:p>
        </w:tc>
      </w:tr>
      <w:tr w:rsidR="005A3E0D" w:rsidRPr="001942CB" w14:paraId="7BF36741" w14:textId="77777777" w:rsidTr="00B66761">
        <w:tc>
          <w:tcPr>
            <w:tcW w:w="3950" w:type="dxa"/>
          </w:tcPr>
          <w:p w14:paraId="0FF3E4BF" w14:textId="69C451B1" w:rsidR="005A3E0D" w:rsidRPr="001942CB" w:rsidRDefault="005A3E0D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 xml:space="preserve">1. Vad </w:t>
            </w:r>
            <w:r w:rsidR="003D20B8" w:rsidRPr="001942CB">
              <w:rPr>
                <w:sz w:val="18"/>
                <w:szCs w:val="18"/>
              </w:rPr>
              <w:t>hade ni för projektmål</w:t>
            </w:r>
            <w:r w:rsidRPr="001942CB">
              <w:rPr>
                <w:sz w:val="18"/>
                <w:szCs w:val="18"/>
              </w:rPr>
              <w:t xml:space="preserve">? </w:t>
            </w:r>
          </w:p>
          <w:p w14:paraId="4279C36F" w14:textId="137491D9" w:rsidR="000344CC" w:rsidRPr="001942CB" w:rsidRDefault="000344CC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 xml:space="preserve">2. Vilka </w:t>
            </w:r>
            <w:r w:rsidR="00024396" w:rsidRPr="001942CB">
              <w:rPr>
                <w:sz w:val="18"/>
                <w:szCs w:val="18"/>
              </w:rPr>
              <w:t>förändringar har projektet lett till?</w:t>
            </w:r>
          </w:p>
          <w:p w14:paraId="1A9B2657" w14:textId="6F45AB57" w:rsidR="005A3E0D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3</w:t>
            </w:r>
            <w:r w:rsidR="005A3E0D" w:rsidRPr="001942CB">
              <w:rPr>
                <w:sz w:val="18"/>
                <w:szCs w:val="18"/>
              </w:rPr>
              <w:t xml:space="preserve">. När </w:t>
            </w:r>
            <w:r w:rsidR="003D20B8" w:rsidRPr="001942CB">
              <w:rPr>
                <w:sz w:val="18"/>
                <w:szCs w:val="18"/>
              </w:rPr>
              <w:t>genomfördes projektet</w:t>
            </w:r>
            <w:r w:rsidR="005A3E0D" w:rsidRPr="001942CB">
              <w:rPr>
                <w:sz w:val="18"/>
                <w:szCs w:val="18"/>
              </w:rPr>
              <w:t xml:space="preserve">? </w:t>
            </w:r>
          </w:p>
          <w:p w14:paraId="4D1A9EDD" w14:textId="30B5F84C" w:rsidR="005A3E0D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4</w:t>
            </w:r>
            <w:r w:rsidR="005A3E0D" w:rsidRPr="001942CB">
              <w:rPr>
                <w:sz w:val="18"/>
                <w:szCs w:val="18"/>
              </w:rPr>
              <w:t xml:space="preserve">. Vilka </w:t>
            </w:r>
            <w:r w:rsidR="003D20B8" w:rsidRPr="001942CB">
              <w:rPr>
                <w:sz w:val="18"/>
                <w:szCs w:val="18"/>
              </w:rPr>
              <w:t>va</w:t>
            </w:r>
            <w:r w:rsidR="005A3E0D" w:rsidRPr="001942CB">
              <w:rPr>
                <w:sz w:val="18"/>
                <w:szCs w:val="18"/>
              </w:rPr>
              <w:t>r era målgrupper?</w:t>
            </w:r>
          </w:p>
          <w:p w14:paraId="3C0027AC" w14:textId="267CC1CB" w:rsidR="000344CC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5</w:t>
            </w:r>
            <w:r w:rsidR="005A3E0D" w:rsidRPr="001942CB">
              <w:rPr>
                <w:sz w:val="18"/>
                <w:szCs w:val="18"/>
              </w:rPr>
              <w:t xml:space="preserve">. </w:t>
            </w:r>
            <w:r w:rsidR="003D20B8" w:rsidRPr="001942CB">
              <w:rPr>
                <w:sz w:val="18"/>
                <w:szCs w:val="18"/>
              </w:rPr>
              <w:t>Hur arbetade ni för att uppnå målet? (typer av aktiviteter och metoder)</w:t>
            </w:r>
          </w:p>
          <w:p w14:paraId="35705E59" w14:textId="77777777" w:rsidR="005A3E0D" w:rsidRPr="001942CB" w:rsidRDefault="000344CC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6</w:t>
            </w:r>
            <w:r w:rsidR="005A3E0D" w:rsidRPr="001942CB">
              <w:rPr>
                <w:sz w:val="18"/>
                <w:szCs w:val="18"/>
              </w:rPr>
              <w:t xml:space="preserve">. Hur </w:t>
            </w:r>
            <w:r w:rsidR="003D20B8" w:rsidRPr="001942CB">
              <w:rPr>
                <w:sz w:val="18"/>
                <w:szCs w:val="18"/>
              </w:rPr>
              <w:t>följde ni upp</w:t>
            </w:r>
            <w:r w:rsidR="005A3E0D" w:rsidRPr="001942CB">
              <w:rPr>
                <w:sz w:val="18"/>
                <w:szCs w:val="18"/>
              </w:rPr>
              <w:t xml:space="preserve"> och utvärdera</w:t>
            </w:r>
            <w:r w:rsidR="003D20B8" w:rsidRPr="001942CB">
              <w:rPr>
                <w:sz w:val="18"/>
                <w:szCs w:val="18"/>
              </w:rPr>
              <w:t>de</w:t>
            </w:r>
            <w:r w:rsidR="005A3E0D" w:rsidRPr="001942CB">
              <w:rPr>
                <w:sz w:val="18"/>
                <w:szCs w:val="18"/>
              </w:rPr>
              <w:t xml:space="preserve"> om</w:t>
            </w:r>
            <w:r w:rsidR="003D20B8" w:rsidRPr="001942CB">
              <w:rPr>
                <w:sz w:val="18"/>
                <w:szCs w:val="18"/>
              </w:rPr>
              <w:t xml:space="preserve"> och hur väl</w:t>
            </w:r>
            <w:r w:rsidR="005A3E0D" w:rsidRPr="001942CB">
              <w:rPr>
                <w:sz w:val="18"/>
                <w:szCs w:val="18"/>
              </w:rPr>
              <w:t xml:space="preserve"> ni n</w:t>
            </w:r>
            <w:r w:rsidR="003D20B8" w:rsidRPr="001942CB">
              <w:rPr>
                <w:sz w:val="18"/>
                <w:szCs w:val="18"/>
              </w:rPr>
              <w:t>ådde</w:t>
            </w:r>
            <w:r w:rsidR="005A3E0D" w:rsidRPr="001942CB">
              <w:rPr>
                <w:sz w:val="18"/>
                <w:szCs w:val="18"/>
              </w:rPr>
              <w:t xml:space="preserve"> projektmålet? </w:t>
            </w:r>
          </w:p>
          <w:p w14:paraId="5EA2747F" w14:textId="12058D9D" w:rsidR="00024396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3950" w:type="dxa"/>
          </w:tcPr>
          <w:p w14:paraId="4E093AD2" w14:textId="11133A3A" w:rsidR="005A3E0D" w:rsidRPr="001942CB" w:rsidRDefault="005B29E0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6862D0">
              <w:rPr>
                <w:sz w:val="18"/>
                <w:szCs w:val="18"/>
              </w:rPr>
              <w:t>Vi</w:t>
            </w:r>
            <w:r w:rsidR="005A3E0D" w:rsidRPr="006862D0">
              <w:rPr>
                <w:sz w:val="18"/>
                <w:szCs w:val="18"/>
              </w:rPr>
              <w:t xml:space="preserve"> har genomfört en insats för att öka kunskapen om </w:t>
            </w:r>
            <w:r w:rsidR="00BA535A" w:rsidRPr="006862D0">
              <w:rPr>
                <w:sz w:val="18"/>
                <w:szCs w:val="18"/>
              </w:rPr>
              <w:t>barnarbete</w:t>
            </w:r>
            <w:r w:rsidR="005A3E0D" w:rsidRPr="006862D0">
              <w:rPr>
                <w:sz w:val="18"/>
                <w:szCs w:val="18"/>
              </w:rPr>
              <w:t xml:space="preserve"> i Sydostasien </w:t>
            </w:r>
            <w:r w:rsidR="004E26F3" w:rsidRPr="006862D0">
              <w:rPr>
                <w:sz w:val="18"/>
                <w:szCs w:val="18"/>
              </w:rPr>
              <w:t>under 2018</w:t>
            </w:r>
            <w:r w:rsidR="005A3E0D" w:rsidRPr="006862D0">
              <w:rPr>
                <w:sz w:val="18"/>
                <w:szCs w:val="18"/>
              </w:rPr>
              <w:t xml:space="preserve">. </w:t>
            </w:r>
            <w:r w:rsidR="00024396" w:rsidRPr="006862D0">
              <w:rPr>
                <w:sz w:val="18"/>
                <w:szCs w:val="18"/>
              </w:rPr>
              <w:t xml:space="preserve">Projektet ledde till att totalt 400 personer fått ökad kunskap och 200 av dem har engagerat sig i frågan, genom att skriva under </w:t>
            </w:r>
            <w:r w:rsidR="00BA535A" w:rsidRPr="006862D0">
              <w:rPr>
                <w:sz w:val="18"/>
                <w:szCs w:val="18"/>
              </w:rPr>
              <w:t>aktioner</w:t>
            </w:r>
            <w:r w:rsidR="00292950" w:rsidRPr="006862D0">
              <w:rPr>
                <w:sz w:val="18"/>
                <w:szCs w:val="18"/>
              </w:rPr>
              <w:t xml:space="preserve"> </w:t>
            </w:r>
            <w:r w:rsidR="00024396" w:rsidRPr="006862D0">
              <w:rPr>
                <w:sz w:val="18"/>
                <w:szCs w:val="18"/>
              </w:rPr>
              <w:t xml:space="preserve">och dela </w:t>
            </w:r>
            <w:r w:rsidR="00E07C63" w:rsidRPr="006862D0">
              <w:rPr>
                <w:sz w:val="18"/>
                <w:szCs w:val="18"/>
              </w:rPr>
              <w:t xml:space="preserve">kampanjer, skriva insändare eller bli vidareinformatör i projektet. </w:t>
            </w:r>
            <w:r w:rsidR="005A3E0D" w:rsidRPr="006862D0">
              <w:rPr>
                <w:sz w:val="18"/>
                <w:szCs w:val="18"/>
              </w:rPr>
              <w:t xml:space="preserve">Målgrupperna var konsumenter, politiker och egna medlemmar. För att uppnå målet anordnade vi en konferens i Malmö, kampanjer på sociala medier </w:t>
            </w:r>
            <w:r w:rsidR="003D20B8" w:rsidRPr="006862D0">
              <w:rPr>
                <w:sz w:val="18"/>
                <w:szCs w:val="18"/>
              </w:rPr>
              <w:t xml:space="preserve">och vi tog fram och </w:t>
            </w:r>
            <w:r w:rsidR="005A3E0D" w:rsidRPr="006862D0">
              <w:rPr>
                <w:sz w:val="18"/>
                <w:szCs w:val="18"/>
              </w:rPr>
              <w:t>distribuera</w:t>
            </w:r>
            <w:r w:rsidR="003D20B8" w:rsidRPr="006862D0">
              <w:rPr>
                <w:sz w:val="18"/>
                <w:szCs w:val="18"/>
              </w:rPr>
              <w:t>de</w:t>
            </w:r>
            <w:r w:rsidR="005A3E0D" w:rsidRPr="006862D0">
              <w:rPr>
                <w:sz w:val="18"/>
                <w:szCs w:val="18"/>
              </w:rPr>
              <w:t xml:space="preserve"> ett informationsmaterial. Vi </w:t>
            </w:r>
            <w:r w:rsidR="003D20B8" w:rsidRPr="006862D0">
              <w:rPr>
                <w:sz w:val="18"/>
                <w:szCs w:val="18"/>
              </w:rPr>
              <w:t xml:space="preserve">följde upp och utvärderade om vi nått målet genom </w:t>
            </w:r>
            <w:r w:rsidR="005A3E0D" w:rsidRPr="006862D0">
              <w:rPr>
                <w:sz w:val="18"/>
                <w:szCs w:val="18"/>
              </w:rPr>
              <w:t>enkäter, deltagarlistor och statistik på Facebook, Twitter etc.</w:t>
            </w:r>
          </w:p>
          <w:p w14:paraId="195C108B" w14:textId="3CAA987F" w:rsidR="001A42CC" w:rsidRPr="001942CB" w:rsidRDefault="001A42CC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18374F4A" w14:textId="77777777" w:rsidR="00A8617B" w:rsidRPr="001942CB" w:rsidRDefault="00A8617B" w:rsidP="001942CB">
      <w:pPr>
        <w:rPr>
          <w:szCs w:val="22"/>
        </w:rPr>
      </w:pPr>
    </w:p>
    <w:p w14:paraId="3FBCF054" w14:textId="1BBA8C9B" w:rsidR="00C521A0" w:rsidRDefault="00E00687" w:rsidP="00C521A0">
      <w:pPr>
        <w:pStyle w:val="Rubrik2"/>
        <w:spacing w:line="240" w:lineRule="auto"/>
      </w:pPr>
      <w:r>
        <w:t xml:space="preserve">NARRATIV </w:t>
      </w:r>
      <w:r w:rsidR="00C521A0">
        <w:t>FINANSIELL RAPPORT</w:t>
      </w:r>
    </w:p>
    <w:p w14:paraId="4E5CADFE" w14:textId="6BA90D86" w:rsidR="00C521A0" w:rsidRDefault="00FB3DF8" w:rsidP="00C521A0">
      <w:r w:rsidRPr="00D92636">
        <w:t>Om ni slutrapporterar ett flerårigt projekt ska den finansiella rapporten täcka det senaste året</w:t>
      </w:r>
      <w:r w:rsidR="00DF2E34" w:rsidRPr="00D92636">
        <w:t xml:space="preserve"> eftersom ni delrapporterat tidigare år. (Resultatrapporten </w:t>
      </w:r>
      <w:r w:rsidR="00E00687" w:rsidRPr="00D92636">
        <w:t xml:space="preserve">ovan </w:t>
      </w:r>
      <w:r w:rsidR="00DF2E34" w:rsidRPr="00D92636">
        <w:t>ska däremot täcka hela den fleråriga projektperioden.)</w:t>
      </w:r>
    </w:p>
    <w:p w14:paraId="47293217" w14:textId="77777777" w:rsidR="00FB3DF8" w:rsidRPr="004D5E15" w:rsidRDefault="00FB3DF8" w:rsidP="00C521A0"/>
    <w:p w14:paraId="548BBD31" w14:textId="20D706E6" w:rsidR="00C521A0" w:rsidRPr="009144A5" w:rsidRDefault="00C521A0" w:rsidP="00C521A0">
      <w:pPr>
        <w:pStyle w:val="Rubrik3"/>
        <w:spacing w:before="0"/>
      </w:pPr>
      <w:r>
        <w:t>1</w:t>
      </w:r>
      <w:r w:rsidR="0049415D">
        <w:t>0</w:t>
      </w:r>
      <w:r>
        <w:t>. Hantering av beviljad budget</w:t>
      </w:r>
    </w:p>
    <w:p w14:paraId="4973710D" w14:textId="77777777" w:rsidR="00D01DAA" w:rsidRPr="00627465" w:rsidRDefault="00D01DAA" w:rsidP="00D01DAA">
      <w:r>
        <w:rPr>
          <w:rFonts w:eastAsia="MS Mincho"/>
          <w:b/>
          <w:szCs w:val="22"/>
          <w:lang w:eastAsia="en-US"/>
        </w:rPr>
        <w:t xml:space="preserve">a) </w:t>
      </w:r>
      <w:r w:rsidRPr="001F0754">
        <w:rPr>
          <w:rFonts w:eastAsia="MS Mincho"/>
          <w:b/>
          <w:szCs w:val="22"/>
          <w:lang w:eastAsia="en-US"/>
        </w:rPr>
        <w:t xml:space="preserve">Har ni fyllt i </w:t>
      </w:r>
      <w:r>
        <w:rPr>
          <w:rFonts w:eastAsia="MS Mincho"/>
          <w:b/>
          <w:szCs w:val="22"/>
          <w:lang w:eastAsia="en-US"/>
        </w:rPr>
        <w:t>budget</w:t>
      </w:r>
      <w:r w:rsidRPr="001F0754">
        <w:rPr>
          <w:rFonts w:eastAsia="MS Mincho"/>
          <w:b/>
          <w:szCs w:val="22"/>
          <w:lang w:eastAsia="en-US"/>
        </w:rPr>
        <w:t xml:space="preserve">utfallet i </w:t>
      </w:r>
      <w:r w:rsidRPr="002B2EF2">
        <w:rPr>
          <w:rFonts w:eastAsia="MS Mincho"/>
          <w:b/>
          <w:szCs w:val="22"/>
          <w:lang w:eastAsia="en-US"/>
        </w:rPr>
        <w:t>organisationsportal</w:t>
      </w:r>
      <w:r>
        <w:rPr>
          <w:rFonts w:eastAsia="MS Mincho"/>
          <w:b/>
          <w:szCs w:val="22"/>
          <w:lang w:eastAsia="en-US"/>
        </w:rPr>
        <w:t>en</w:t>
      </w:r>
      <w:r w:rsidRPr="002B2EF2">
        <w:rPr>
          <w:rFonts w:eastAsia="MS Mincho"/>
          <w:b/>
          <w:szCs w:val="22"/>
          <w:lang w:eastAsia="en-US"/>
        </w:rPr>
        <w:t xml:space="preserve">? </w:t>
      </w:r>
    </w:p>
    <w:p w14:paraId="271A931B" w14:textId="77777777" w:rsidR="005924AB" w:rsidRDefault="005924AB" w:rsidP="005924AB">
      <w:pPr>
        <w:contextualSpacing/>
        <w:rPr>
          <w:rFonts w:eastAsia="MS Mincho"/>
          <w:szCs w:val="22"/>
          <w:lang w:eastAsia="en-US"/>
        </w:rPr>
      </w:pPr>
    </w:p>
    <w:sdt>
      <w:sdtPr>
        <w:id w:val="225579754"/>
        <w:showingPlcHdr/>
        <w:text/>
      </w:sdtPr>
      <w:sdtEndPr/>
      <w:sdtContent>
        <w:p w14:paraId="418A36FE" w14:textId="03A0ADAE" w:rsidR="005924AB" w:rsidRDefault="005924AB" w:rsidP="005924AB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463393C6" w14:textId="77777777" w:rsidR="007A7445" w:rsidRDefault="007A7445" w:rsidP="007A7445"/>
    <w:p w14:paraId="006CCE3B" w14:textId="1C9EA20E" w:rsidR="00C521A0" w:rsidRPr="001F0754" w:rsidRDefault="00C521A0" w:rsidP="005924AB">
      <w:pPr>
        <w:rPr>
          <w:rFonts w:eastAsia="MS Mincho"/>
          <w:szCs w:val="22"/>
          <w:lang w:eastAsia="en-US"/>
        </w:rPr>
      </w:pPr>
      <w:r>
        <w:rPr>
          <w:rFonts w:eastAsia="MS Mincho"/>
          <w:b/>
          <w:szCs w:val="22"/>
          <w:lang w:eastAsia="en-US"/>
        </w:rPr>
        <w:t xml:space="preserve">b) </w:t>
      </w:r>
      <w:r w:rsidRPr="001F0754">
        <w:rPr>
          <w:rFonts w:eastAsia="MS Mincho"/>
          <w:b/>
          <w:szCs w:val="22"/>
          <w:lang w:eastAsia="en-US"/>
        </w:rPr>
        <w:t>Finns det budgetposter som avviker med</w:t>
      </w:r>
      <w:r w:rsidR="0080729F">
        <w:rPr>
          <w:rFonts w:eastAsia="MS Mincho"/>
          <w:b/>
          <w:szCs w:val="22"/>
          <w:lang w:eastAsia="en-US"/>
        </w:rPr>
        <w:t xml:space="preserve"> </w:t>
      </w:r>
      <w:r w:rsidR="0090019E">
        <w:rPr>
          <w:rFonts w:eastAsia="MS Mincho"/>
          <w:b/>
          <w:szCs w:val="22"/>
          <w:lang w:eastAsia="en-US"/>
        </w:rPr>
        <w:t>över</w:t>
      </w:r>
      <w:r w:rsidR="0080729F">
        <w:rPr>
          <w:rFonts w:eastAsia="MS Mincho"/>
          <w:b/>
          <w:szCs w:val="22"/>
          <w:lang w:eastAsia="en-US"/>
        </w:rPr>
        <w:t xml:space="preserve"> 5 000 SEK </w:t>
      </w:r>
      <w:r w:rsidR="0080729F" w:rsidRPr="00A73E1B">
        <w:rPr>
          <w:rFonts w:eastAsia="MS Mincho"/>
          <w:b/>
          <w:i/>
          <w:szCs w:val="22"/>
          <w:lang w:eastAsia="en-US"/>
        </w:rPr>
        <w:t>och</w:t>
      </w:r>
      <w:r w:rsidRPr="001F0754">
        <w:rPr>
          <w:rFonts w:eastAsia="MS Mincho"/>
          <w:b/>
          <w:szCs w:val="22"/>
          <w:lang w:eastAsia="en-US"/>
        </w:rPr>
        <w:t xml:space="preserve"> 10 % eller mer jämfört med den </w:t>
      </w:r>
      <w:r w:rsidRPr="001F0754">
        <w:rPr>
          <w:b/>
        </w:rPr>
        <w:t xml:space="preserve">senast skriftligen godkända </w:t>
      </w:r>
      <w:r w:rsidRPr="001F0754">
        <w:rPr>
          <w:rFonts w:eastAsia="MS Mincho"/>
          <w:b/>
          <w:szCs w:val="22"/>
          <w:lang w:eastAsia="en-US"/>
        </w:rPr>
        <w:t>budgeten?</w:t>
      </w:r>
      <w:r>
        <w:rPr>
          <w:rFonts w:eastAsia="MS Mincho"/>
          <w:b/>
          <w:szCs w:val="22"/>
          <w:lang w:eastAsia="en-US"/>
        </w:rPr>
        <w:t xml:space="preserve"> Det vill säga avvikelser som ni inte fått skriftligen godkända på förhand av </w:t>
      </w:r>
      <w:r w:rsidR="00EB07F2">
        <w:rPr>
          <w:rFonts w:eastAsia="MS Mincho"/>
          <w:b/>
          <w:szCs w:val="22"/>
          <w:lang w:eastAsia="en-US"/>
        </w:rPr>
        <w:t>ForumCiv</w:t>
      </w:r>
      <w:r>
        <w:rPr>
          <w:rFonts w:eastAsia="MS Mincho"/>
          <w:b/>
          <w:szCs w:val="22"/>
          <w:lang w:eastAsia="en-US"/>
        </w:rPr>
        <w:t>?</w:t>
      </w:r>
      <w:r w:rsidRPr="001F0754">
        <w:rPr>
          <w:rFonts w:eastAsia="MS Mincho"/>
          <w:b/>
          <w:szCs w:val="22"/>
          <w:lang w:eastAsia="en-US"/>
        </w:rPr>
        <w:t xml:space="preserve"> </w:t>
      </w:r>
      <w:r w:rsidRPr="001F0754">
        <w:rPr>
          <w:rFonts w:eastAsia="MS Mincho"/>
          <w:szCs w:val="22"/>
          <w:lang w:eastAsia="en-US"/>
        </w:rPr>
        <w:t>(Beskriv vilka budgetposter som avviker – b</w:t>
      </w:r>
      <w:r>
        <w:rPr>
          <w:rFonts w:eastAsia="MS Mincho"/>
          <w:szCs w:val="22"/>
          <w:lang w:eastAsia="en-US"/>
        </w:rPr>
        <w:t xml:space="preserve">åde de som är </w:t>
      </w:r>
      <w:r w:rsidRPr="004E021C">
        <w:rPr>
          <w:rFonts w:eastAsia="MS Mincho"/>
          <w:szCs w:val="22"/>
          <w:u w:val="single"/>
          <w:lang w:eastAsia="en-US"/>
        </w:rPr>
        <w:t>över</w:t>
      </w:r>
      <w:r>
        <w:rPr>
          <w:rFonts w:eastAsia="MS Mincho"/>
          <w:szCs w:val="22"/>
          <w:lang w:eastAsia="en-US"/>
        </w:rPr>
        <w:t xml:space="preserve"> och </w:t>
      </w:r>
      <w:r w:rsidRPr="004E021C">
        <w:rPr>
          <w:rFonts w:eastAsia="MS Mincho"/>
          <w:szCs w:val="22"/>
          <w:u w:val="single"/>
          <w:lang w:eastAsia="en-US"/>
        </w:rPr>
        <w:t>under</w:t>
      </w:r>
      <w:r>
        <w:rPr>
          <w:rFonts w:eastAsia="MS Mincho"/>
          <w:szCs w:val="22"/>
          <w:lang w:eastAsia="en-US"/>
        </w:rPr>
        <w:t xml:space="preserve"> bu</w:t>
      </w:r>
      <w:r w:rsidRPr="001F0754">
        <w:rPr>
          <w:rFonts w:eastAsia="MS Mincho"/>
          <w:szCs w:val="22"/>
          <w:lang w:eastAsia="en-US"/>
        </w:rPr>
        <w:t>d</w:t>
      </w:r>
      <w:r>
        <w:rPr>
          <w:rFonts w:eastAsia="MS Mincho"/>
          <w:szCs w:val="22"/>
          <w:lang w:eastAsia="en-US"/>
        </w:rPr>
        <w:t>g</w:t>
      </w:r>
      <w:r w:rsidRPr="001F0754">
        <w:rPr>
          <w:rFonts w:eastAsia="MS Mincho"/>
          <w:szCs w:val="22"/>
          <w:lang w:eastAsia="en-US"/>
        </w:rPr>
        <w:t xml:space="preserve">et – och </w:t>
      </w:r>
      <w:r w:rsidRPr="001F0754">
        <w:rPr>
          <w:rFonts w:eastAsia="MS Mincho"/>
          <w:szCs w:val="22"/>
          <w:u w:val="single"/>
          <w:lang w:eastAsia="en-US"/>
        </w:rPr>
        <w:t>varför</w:t>
      </w:r>
      <w:r w:rsidRPr="001F0754">
        <w:rPr>
          <w:rFonts w:eastAsia="MS Mincho"/>
          <w:szCs w:val="22"/>
          <w:lang w:eastAsia="en-US"/>
        </w:rPr>
        <w:t xml:space="preserve">.) </w:t>
      </w:r>
    </w:p>
    <w:p w14:paraId="6930543F" w14:textId="77777777" w:rsidR="00C521A0" w:rsidRDefault="00C521A0" w:rsidP="00C521A0">
      <w:pPr>
        <w:contextualSpacing/>
        <w:rPr>
          <w:rFonts w:eastAsia="MS Mincho"/>
          <w:szCs w:val="22"/>
          <w:lang w:eastAsia="en-US"/>
        </w:rPr>
      </w:pPr>
    </w:p>
    <w:sdt>
      <w:sdtPr>
        <w:id w:val="1370803700"/>
        <w:showingPlcHdr/>
        <w:text/>
      </w:sdtPr>
      <w:sdtEndPr/>
      <w:sdtContent>
        <w:p w14:paraId="7E1CD22C" w14:textId="0253E9B8" w:rsidR="00C521A0" w:rsidRDefault="00C521A0" w:rsidP="00C521A0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6839EEEA" w14:textId="77777777" w:rsidR="007A7445" w:rsidRPr="00EC667D" w:rsidRDefault="007A7445" w:rsidP="007A7445"/>
    <w:p w14:paraId="690EF66F" w14:textId="7E918715" w:rsidR="00C521A0" w:rsidRDefault="008A1A72" w:rsidP="00C521A0">
      <w:pPr>
        <w:contextualSpacing/>
      </w:pPr>
      <w:r>
        <w:rPr>
          <w:rFonts w:eastAsia="MS Mincho"/>
          <w:b/>
          <w:szCs w:val="22"/>
          <w:lang w:eastAsia="en-US"/>
        </w:rPr>
        <w:lastRenderedPageBreak/>
        <w:t xml:space="preserve">c) </w:t>
      </w:r>
      <w:r w:rsidRPr="001F0754">
        <w:rPr>
          <w:rFonts w:eastAsia="MS Mincho"/>
          <w:b/>
          <w:szCs w:val="22"/>
          <w:lang w:eastAsia="en-US"/>
        </w:rPr>
        <w:t>Hur har ni använt administrationsbidraget? Vilka kostnader har ni täckt av administrationsbidraget?</w:t>
      </w:r>
      <w:r>
        <w:rPr>
          <w:rFonts w:eastAsia="MS Mincho"/>
          <w:b/>
          <w:szCs w:val="22"/>
          <w:lang w:eastAsia="en-US"/>
        </w:rPr>
        <w:t xml:space="preserve"> </w:t>
      </w:r>
      <w:r w:rsidRPr="00C14C27">
        <w:rPr>
          <w:rFonts w:eastAsia="MS Mincho"/>
          <w:szCs w:val="22"/>
          <w:lang w:eastAsia="en-US"/>
        </w:rPr>
        <w:t>(Observera</w:t>
      </w:r>
      <w:r>
        <w:rPr>
          <w:rFonts w:eastAsia="MS Mincho"/>
          <w:szCs w:val="22"/>
          <w:lang w:eastAsia="en-US"/>
        </w:rPr>
        <w:t xml:space="preserve"> att administrationsbidraget aldrig får överstiga det beviljade</w:t>
      </w:r>
      <w:r w:rsidRPr="004A71DF">
        <w:t xml:space="preserve"> beloppet.</w:t>
      </w:r>
      <w:r>
        <w:t>)</w:t>
      </w:r>
    </w:p>
    <w:p w14:paraId="405EE91E" w14:textId="77777777" w:rsidR="008A1A72" w:rsidRDefault="008A1A72" w:rsidP="00C521A0">
      <w:pPr>
        <w:contextualSpacing/>
        <w:rPr>
          <w:rFonts w:eastAsia="MS Mincho"/>
          <w:szCs w:val="22"/>
          <w:lang w:eastAsia="en-US"/>
        </w:rPr>
      </w:pPr>
    </w:p>
    <w:sdt>
      <w:sdtPr>
        <w:id w:val="2064524524"/>
        <w:showingPlcHdr/>
        <w:text/>
      </w:sdtPr>
      <w:sdtEndPr/>
      <w:sdtContent>
        <w:p w14:paraId="63EB887E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DE0440E" w14:textId="77777777" w:rsidR="007A7445" w:rsidRPr="00EC667D" w:rsidRDefault="007A7445" w:rsidP="007A7445"/>
    <w:p w14:paraId="153133A7" w14:textId="300281C6" w:rsidR="00DB6C9F" w:rsidRPr="00DB6C9F" w:rsidRDefault="00C521A0" w:rsidP="00DB6C9F">
      <w:pPr>
        <w:rPr>
          <w:rFonts w:eastAsia="MS Mincho"/>
          <w:bCs/>
          <w:szCs w:val="22"/>
          <w:lang w:eastAsia="en-US"/>
        </w:rPr>
      </w:pPr>
      <w:r>
        <w:rPr>
          <w:rFonts w:eastAsia="MS Mincho"/>
          <w:b/>
          <w:szCs w:val="22"/>
          <w:lang w:eastAsia="en-US"/>
        </w:rPr>
        <w:t xml:space="preserve">d) </w:t>
      </w:r>
      <w:r w:rsidR="00755485">
        <w:rPr>
          <w:rFonts w:eastAsia="MS Mincho"/>
          <w:b/>
          <w:szCs w:val="22"/>
          <w:lang w:eastAsia="en-US"/>
        </w:rPr>
        <w:t xml:space="preserve">Hur mycket ränta har ni fått på bidraget? </w:t>
      </w:r>
    </w:p>
    <w:p w14:paraId="2966FB70" w14:textId="77777777" w:rsidR="00C521A0" w:rsidRDefault="00C521A0" w:rsidP="00C521A0">
      <w:pPr>
        <w:rPr>
          <w:rFonts w:eastAsia="MS Mincho"/>
          <w:b/>
          <w:szCs w:val="22"/>
          <w:lang w:eastAsia="en-US"/>
        </w:rPr>
      </w:pPr>
    </w:p>
    <w:sdt>
      <w:sdtPr>
        <w:id w:val="599147950"/>
        <w:showingPlcHdr/>
        <w:text/>
      </w:sdtPr>
      <w:sdtEndPr/>
      <w:sdtContent>
        <w:p w14:paraId="433E379F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44E8B5DD" w14:textId="77777777" w:rsidR="007A7445" w:rsidRPr="00EC667D" w:rsidRDefault="007A7445" w:rsidP="007A7445"/>
    <w:p w14:paraId="34AE24E4" w14:textId="656A7EC2" w:rsidR="00C521A0" w:rsidRDefault="00C521A0" w:rsidP="00C521A0">
      <w:pPr>
        <w:pStyle w:val="Rubrik3"/>
        <w:spacing w:before="0"/>
        <w:rPr>
          <w:lang w:eastAsia="en-US"/>
        </w:rPr>
      </w:pPr>
      <w:r>
        <w:rPr>
          <w:lang w:eastAsia="en-US"/>
        </w:rPr>
        <w:t>1</w:t>
      </w:r>
      <w:r w:rsidR="0049415D">
        <w:rPr>
          <w:lang w:eastAsia="en-US"/>
        </w:rPr>
        <w:t>1</w:t>
      </w:r>
      <w:r>
        <w:rPr>
          <w:lang w:eastAsia="en-US"/>
        </w:rPr>
        <w:t>. Upphandling</w:t>
      </w:r>
    </w:p>
    <w:p w14:paraId="17CA0EB4" w14:textId="418DCBF1" w:rsidR="00C521A0" w:rsidRPr="00BE3E7F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color w:val="000000"/>
          <w:szCs w:val="22"/>
          <w:lang w:eastAsia="en-US"/>
        </w:rPr>
      </w:pPr>
      <w:r>
        <w:rPr>
          <w:rFonts w:eastAsia="MS Mincho"/>
          <w:b/>
          <w:bCs/>
          <w:szCs w:val="22"/>
          <w:lang w:eastAsia="en-US"/>
        </w:rPr>
        <w:t>a</w:t>
      </w:r>
      <w:r w:rsidRPr="00475C4E">
        <w:rPr>
          <w:rFonts w:eastAsia="MS Mincho"/>
          <w:b/>
          <w:bCs/>
          <w:szCs w:val="22"/>
          <w:lang w:eastAsia="en-US"/>
        </w:rPr>
        <w:t xml:space="preserve">) </w:t>
      </w:r>
      <w:r w:rsidRPr="00475C4E">
        <w:rPr>
          <w:rFonts w:eastAsia="MS Mincho"/>
          <w:b/>
          <w:szCs w:val="22"/>
          <w:lang w:eastAsia="en-US"/>
        </w:rPr>
        <w:t xml:space="preserve">Har ni inskaffat produkter och/eller tjänster </w:t>
      </w:r>
      <w:r>
        <w:rPr>
          <w:rFonts w:eastAsia="MS Mincho"/>
          <w:b/>
          <w:szCs w:val="22"/>
          <w:lang w:eastAsia="en-US"/>
        </w:rPr>
        <w:t xml:space="preserve">från en och samma säljare/leverantör </w:t>
      </w:r>
      <w:r w:rsidRPr="00475C4E">
        <w:rPr>
          <w:rFonts w:eastAsia="MS Mincho"/>
          <w:b/>
          <w:szCs w:val="22"/>
          <w:lang w:eastAsia="en-US"/>
        </w:rPr>
        <w:t>till ett totalbelopp på 50 000 SEK</w:t>
      </w:r>
      <w:r w:rsidR="00BD7F5C">
        <w:rPr>
          <w:rFonts w:eastAsia="MS Mincho"/>
          <w:b/>
          <w:szCs w:val="22"/>
          <w:lang w:eastAsia="en-US"/>
        </w:rPr>
        <w:t xml:space="preserve"> eller mer</w:t>
      </w:r>
      <w:r w:rsidRPr="00475C4E">
        <w:rPr>
          <w:rFonts w:eastAsia="MS Mincho"/>
          <w:b/>
          <w:szCs w:val="22"/>
          <w:lang w:eastAsia="en-US"/>
        </w:rPr>
        <w:t>/år exklusive moms?</w:t>
      </w:r>
      <w:r w:rsidR="00C90B81">
        <w:rPr>
          <w:rFonts w:eastAsia="MS Mincho"/>
          <w:b/>
          <w:szCs w:val="22"/>
          <w:lang w:eastAsia="en-US"/>
        </w:rPr>
        <w:t xml:space="preserve"> Beskriv i sådana fall vad ni har införskaffat.</w:t>
      </w:r>
      <w:r>
        <w:rPr>
          <w:rFonts w:eastAsia="MS Mincho"/>
          <w:b/>
          <w:szCs w:val="22"/>
          <w:lang w:eastAsia="en-US"/>
        </w:rPr>
        <w:t xml:space="preserve"> </w:t>
      </w:r>
      <w:r>
        <w:rPr>
          <w:color w:val="000000"/>
          <w:szCs w:val="22"/>
          <w:lang w:eastAsia="en-US"/>
        </w:rPr>
        <w:t>(T ex</w:t>
      </w:r>
      <w:r w:rsidRPr="00BE3E7F">
        <w:rPr>
          <w:color w:val="000000"/>
          <w:szCs w:val="22"/>
          <w:lang w:eastAsia="en-US"/>
        </w:rPr>
        <w:t xml:space="preserve"> flera flygbiljetter från samma resebyrå vid olika tillfällen</w:t>
      </w:r>
      <w:r>
        <w:rPr>
          <w:color w:val="000000"/>
          <w:szCs w:val="22"/>
          <w:lang w:eastAsia="en-US"/>
        </w:rPr>
        <w:t xml:space="preserve"> som totalt uppgår till 50 000 kr eller mer</w:t>
      </w:r>
      <w:r w:rsidRPr="00BE3E7F">
        <w:rPr>
          <w:color w:val="000000"/>
          <w:szCs w:val="22"/>
          <w:lang w:eastAsia="en-US"/>
        </w:rPr>
        <w:t>.</w:t>
      </w:r>
      <w:r>
        <w:rPr>
          <w:color w:val="000000"/>
          <w:szCs w:val="22"/>
          <w:lang w:eastAsia="en-US"/>
        </w:rPr>
        <w:t>)</w:t>
      </w:r>
    </w:p>
    <w:p w14:paraId="3DA2DAFE" w14:textId="77777777" w:rsidR="00C521A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szCs w:val="22"/>
          <w:lang w:eastAsia="en-US"/>
        </w:rPr>
      </w:pPr>
    </w:p>
    <w:sdt>
      <w:sdtPr>
        <w:id w:val="-767310048"/>
        <w:showingPlcHdr/>
        <w:text/>
      </w:sdtPr>
      <w:sdtEndPr/>
      <w:sdtContent>
        <w:p w14:paraId="45F16604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8E37A9F" w14:textId="77777777" w:rsidR="007A7445" w:rsidRPr="00EC667D" w:rsidRDefault="007A7445" w:rsidP="007A7445"/>
    <w:p w14:paraId="5D8F5B3A" w14:textId="40357BE7" w:rsidR="00C521A0" w:rsidRPr="00475C4E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szCs w:val="22"/>
          <w:lang w:eastAsia="en-US"/>
        </w:rPr>
      </w:pPr>
      <w:r w:rsidRPr="00475C4E">
        <w:rPr>
          <w:rFonts w:eastAsia="MS Mincho"/>
          <w:b/>
          <w:szCs w:val="22"/>
          <w:lang w:eastAsia="en-US"/>
        </w:rPr>
        <w:t>b) Om ja, har</w:t>
      </w:r>
      <w:r>
        <w:rPr>
          <w:rFonts w:eastAsia="MS Mincho"/>
          <w:b/>
          <w:szCs w:val="22"/>
          <w:lang w:eastAsia="en-US"/>
        </w:rPr>
        <w:t xml:space="preserve"> ni följt </w:t>
      </w:r>
      <w:r w:rsidR="00EB07F2">
        <w:rPr>
          <w:rFonts w:eastAsia="MS Mincho"/>
          <w:b/>
          <w:szCs w:val="22"/>
          <w:lang w:eastAsia="en-US"/>
        </w:rPr>
        <w:t>ForumCiv</w:t>
      </w:r>
      <w:r>
        <w:rPr>
          <w:rFonts w:eastAsia="MS Mincho"/>
          <w:b/>
          <w:szCs w:val="22"/>
          <w:lang w:eastAsia="en-US"/>
        </w:rPr>
        <w:t xml:space="preserve">s </w:t>
      </w:r>
      <w:r w:rsidR="00431FA6">
        <w:rPr>
          <w:rFonts w:eastAsia="MS Mincho"/>
          <w:b/>
          <w:szCs w:val="22"/>
          <w:lang w:eastAsia="en-US"/>
        </w:rPr>
        <w:t>upphandlingsregler</w:t>
      </w:r>
      <w:r w:rsidRPr="00475C4E">
        <w:rPr>
          <w:rFonts w:eastAsia="MS Mincho"/>
          <w:b/>
          <w:szCs w:val="22"/>
          <w:lang w:eastAsia="en-US"/>
        </w:rPr>
        <w:t xml:space="preserve">? </w:t>
      </w:r>
      <w:r w:rsidRPr="00475C4E">
        <w:rPr>
          <w:rFonts w:eastAsia="MS Mincho"/>
          <w:szCs w:val="22"/>
          <w:lang w:eastAsia="en-US"/>
        </w:rPr>
        <w:t>(Beskriv hur upphandlingen gick till.)</w:t>
      </w:r>
    </w:p>
    <w:p w14:paraId="5FAB9CC1" w14:textId="77777777" w:rsidR="00C521A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szCs w:val="22"/>
          <w:lang w:eastAsia="en-US"/>
        </w:rPr>
      </w:pPr>
    </w:p>
    <w:sdt>
      <w:sdtPr>
        <w:id w:val="2111080469"/>
        <w:showingPlcHdr/>
        <w:text/>
      </w:sdtPr>
      <w:sdtEndPr/>
      <w:sdtContent>
        <w:p w14:paraId="7B5A78C3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8D7CAD2" w14:textId="77777777" w:rsidR="007A7445" w:rsidRPr="00EC667D" w:rsidRDefault="007A7445" w:rsidP="007A7445"/>
    <w:p w14:paraId="09242CDC" w14:textId="4D69418D" w:rsidR="00C521A0" w:rsidRPr="000B41AD" w:rsidRDefault="00C521A0" w:rsidP="00C521A0">
      <w:pPr>
        <w:pStyle w:val="Rubrik3"/>
        <w:spacing w:before="0"/>
        <w:rPr>
          <w:lang w:eastAsia="en-US"/>
        </w:rPr>
      </w:pPr>
      <w:r>
        <w:rPr>
          <w:lang w:eastAsia="en-US"/>
        </w:rPr>
        <w:t>1</w:t>
      </w:r>
      <w:r w:rsidR="0049415D">
        <w:rPr>
          <w:lang w:eastAsia="en-US"/>
        </w:rPr>
        <w:t>2</w:t>
      </w:r>
      <w:r>
        <w:rPr>
          <w:lang w:eastAsia="en-US"/>
        </w:rPr>
        <w:t xml:space="preserve">. </w:t>
      </w:r>
      <w:r w:rsidRPr="000B41AD">
        <w:rPr>
          <w:lang w:eastAsia="en-US"/>
        </w:rPr>
        <w:t>Lönekostnader</w:t>
      </w:r>
    </w:p>
    <w:p w14:paraId="4BD9ACF1" w14:textId="77777777" w:rsidR="00C521A0" w:rsidRPr="001942CB" w:rsidRDefault="00C521A0" w:rsidP="00C521A0">
      <w:pPr>
        <w:rPr>
          <w:rFonts w:eastAsia="MS Mincho"/>
          <w:szCs w:val="22"/>
          <w:lang w:eastAsia="en-US"/>
        </w:rPr>
      </w:pPr>
      <w:r w:rsidRPr="001942CB">
        <w:rPr>
          <w:rFonts w:eastAsia="MS Mincho"/>
          <w:b/>
          <w:szCs w:val="22"/>
          <w:lang w:eastAsia="en-US"/>
        </w:rPr>
        <w:t xml:space="preserve">a) Redogör för de lönekostnader som omfattades av projektbudgeten </w:t>
      </w:r>
    </w:p>
    <w:p w14:paraId="78CC7C27" w14:textId="77777777" w:rsidR="00C521A0" w:rsidRPr="001942CB" w:rsidRDefault="00C521A0" w:rsidP="00C521A0">
      <w:pPr>
        <w:rPr>
          <w:rFonts w:eastAsia="MS Mincho"/>
          <w:szCs w:val="22"/>
          <w:lang w:eastAsia="en-US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2572"/>
        <w:gridCol w:w="2589"/>
        <w:gridCol w:w="2589"/>
      </w:tblGrid>
      <w:tr w:rsidR="00C521A0" w:rsidRPr="001942CB" w14:paraId="75F49766" w14:textId="77777777" w:rsidTr="00515600">
        <w:tc>
          <w:tcPr>
            <w:tcW w:w="2633" w:type="dxa"/>
          </w:tcPr>
          <w:p w14:paraId="57C3E5DE" w14:textId="77777777" w:rsidR="00C521A0" w:rsidRPr="001942CB" w:rsidRDefault="00C521A0" w:rsidP="00515600">
            <w:pPr>
              <w:rPr>
                <w:rFonts w:eastAsia="MS Mincho"/>
                <w:b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b/>
                <w:sz w:val="18"/>
                <w:szCs w:val="18"/>
                <w:lang w:eastAsia="en-US"/>
              </w:rPr>
              <w:t>Typ av tjänst</w:t>
            </w:r>
          </w:p>
        </w:tc>
        <w:tc>
          <w:tcPr>
            <w:tcW w:w="2633" w:type="dxa"/>
          </w:tcPr>
          <w:p w14:paraId="11565FAD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b/>
                <w:sz w:val="18"/>
                <w:szCs w:val="18"/>
                <w:lang w:eastAsia="en-US"/>
              </w:rPr>
              <w:t>Lönekostnad</w:t>
            </w:r>
            <w:r w:rsidRPr="001942CB">
              <w:rPr>
                <w:rFonts w:eastAsia="MS Mincho"/>
                <w:sz w:val="18"/>
                <w:szCs w:val="18"/>
                <w:lang w:eastAsia="en-US"/>
              </w:rPr>
              <w:t xml:space="preserve"> (total lönekostnad inklusive sociala avgifter etc.)</w:t>
            </w:r>
          </w:p>
        </w:tc>
        <w:tc>
          <w:tcPr>
            <w:tcW w:w="2634" w:type="dxa"/>
          </w:tcPr>
          <w:p w14:paraId="39A12426" w14:textId="77777777" w:rsidR="00C521A0" w:rsidRPr="001942CB" w:rsidRDefault="00C521A0" w:rsidP="00515600">
            <w:pPr>
              <w:rPr>
                <w:rFonts w:eastAsia="MS Mincho"/>
                <w:b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b/>
                <w:sz w:val="18"/>
                <w:szCs w:val="18"/>
                <w:lang w:eastAsia="en-US"/>
              </w:rPr>
              <w:t>Procent av heltidstjänst</w:t>
            </w:r>
          </w:p>
        </w:tc>
      </w:tr>
      <w:tr w:rsidR="00C521A0" w:rsidRPr="001942CB" w14:paraId="01462D0E" w14:textId="77777777" w:rsidTr="00515600">
        <w:tc>
          <w:tcPr>
            <w:tcW w:w="2633" w:type="dxa"/>
          </w:tcPr>
          <w:p w14:paraId="43611CD7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1.</w:t>
            </w:r>
          </w:p>
          <w:p w14:paraId="7F9C3673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26E1CB85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3F497CD1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2CC5EFFE" w14:textId="77777777" w:rsidTr="00515600">
        <w:tc>
          <w:tcPr>
            <w:tcW w:w="2633" w:type="dxa"/>
          </w:tcPr>
          <w:p w14:paraId="7C3B1E5D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2.</w:t>
            </w:r>
          </w:p>
          <w:p w14:paraId="0308E368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0708B0FA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737A1008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0A97A7A9" w14:textId="77777777" w:rsidTr="00515600">
        <w:tc>
          <w:tcPr>
            <w:tcW w:w="2633" w:type="dxa"/>
          </w:tcPr>
          <w:p w14:paraId="4094BFCF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3.</w:t>
            </w:r>
          </w:p>
          <w:p w14:paraId="258F4E8E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05C555B6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7E75DC76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03935C32" w14:textId="77777777" w:rsidTr="00515600">
        <w:tc>
          <w:tcPr>
            <w:tcW w:w="2633" w:type="dxa"/>
          </w:tcPr>
          <w:p w14:paraId="7707BD8E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 xml:space="preserve">4. </w:t>
            </w:r>
          </w:p>
          <w:p w14:paraId="7EFFF581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3C7A5EE8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3D97CCAA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6656F0E1" w14:textId="77777777" w:rsidTr="00515600">
        <w:tc>
          <w:tcPr>
            <w:tcW w:w="2633" w:type="dxa"/>
          </w:tcPr>
          <w:p w14:paraId="474493C0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5.</w:t>
            </w:r>
          </w:p>
          <w:p w14:paraId="2CE4FF53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6823CD12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407F150A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</w:tbl>
    <w:p w14:paraId="3063D62F" w14:textId="77777777" w:rsidR="00C521A0" w:rsidRPr="001942CB" w:rsidRDefault="00C521A0" w:rsidP="00C521A0">
      <w:pPr>
        <w:rPr>
          <w:rFonts w:eastAsia="MS Mincho"/>
          <w:sz w:val="18"/>
          <w:szCs w:val="18"/>
          <w:lang w:eastAsia="en-US"/>
        </w:rPr>
      </w:pPr>
    </w:p>
    <w:p w14:paraId="011C98E1" w14:textId="77777777" w:rsidR="00C521A0" w:rsidRPr="001942CB" w:rsidRDefault="00C521A0" w:rsidP="00C521A0">
      <w:pPr>
        <w:rPr>
          <w:rFonts w:eastAsia="MS Mincho"/>
          <w:szCs w:val="22"/>
          <w:lang w:eastAsia="en-US"/>
        </w:rPr>
      </w:pPr>
    </w:p>
    <w:p w14:paraId="41218E02" w14:textId="77777777" w:rsidR="00C521A0" w:rsidRPr="00BE3E7F" w:rsidRDefault="00C521A0" w:rsidP="00C521A0">
      <w:pPr>
        <w:rPr>
          <w:color w:val="000000"/>
        </w:rPr>
      </w:pPr>
      <w:r w:rsidRPr="00A52816">
        <w:rPr>
          <w:rFonts w:eastAsia="MS Mincho"/>
          <w:b/>
          <w:szCs w:val="22"/>
          <w:lang w:eastAsia="en-US"/>
        </w:rPr>
        <w:t xml:space="preserve">b) </w:t>
      </w:r>
      <w:r w:rsidRPr="00CC312C">
        <w:rPr>
          <w:b/>
          <w:color w:val="000000"/>
        </w:rPr>
        <w:t>Beskriv</w:t>
      </w:r>
      <w:r w:rsidRPr="00CC312C">
        <w:rPr>
          <w:rFonts w:eastAsia="MS Mincho"/>
          <w:b/>
          <w:szCs w:val="22"/>
          <w:lang w:eastAsia="en-US"/>
        </w:rPr>
        <w:t xml:space="preserve"> e</w:t>
      </w:r>
      <w:r>
        <w:rPr>
          <w:rFonts w:eastAsia="MS Mincho"/>
          <w:b/>
          <w:szCs w:val="22"/>
          <w:lang w:eastAsia="en-US"/>
        </w:rPr>
        <w:t>ra rutiner för att</w:t>
      </w:r>
      <w:r w:rsidRPr="0075047D">
        <w:rPr>
          <w:rFonts w:eastAsia="MS Mincho"/>
          <w:b/>
          <w:szCs w:val="22"/>
          <w:lang w:eastAsia="en-US"/>
        </w:rPr>
        <w:t xml:space="preserve"> </w:t>
      </w:r>
      <w:r w:rsidRPr="0075047D">
        <w:rPr>
          <w:rStyle w:val="FontStyle21"/>
          <w:b/>
        </w:rPr>
        <w:t>följa upp och redovisa nedlagd arbetstid i projektet.</w:t>
      </w:r>
    </w:p>
    <w:p w14:paraId="3F51CB41" w14:textId="77777777" w:rsidR="00C521A0" w:rsidRPr="00A52816" w:rsidRDefault="00C521A0" w:rsidP="00C521A0">
      <w:pPr>
        <w:rPr>
          <w:rFonts w:eastAsia="MS Mincho"/>
          <w:b/>
          <w:szCs w:val="22"/>
          <w:lang w:eastAsia="en-US"/>
        </w:rPr>
      </w:pPr>
    </w:p>
    <w:sdt>
      <w:sdtPr>
        <w:id w:val="630211773"/>
        <w:showingPlcHdr/>
        <w:text/>
      </w:sdtPr>
      <w:sdtEndPr/>
      <w:sdtContent>
        <w:p w14:paraId="5A088681" w14:textId="77777777" w:rsidR="00C521A0" w:rsidRPr="007A7445" w:rsidRDefault="00C521A0" w:rsidP="00C521A0">
          <w:pPr>
            <w:pStyle w:val="BrdtextA"/>
            <w:spacing w:after="240" w:line="240" w:lineRule="auto"/>
          </w:pPr>
          <w:r w:rsidRPr="007A7445">
            <w:rPr>
              <w:rStyle w:val="Platshllartext"/>
            </w:rPr>
            <w:t>Klicka här för att ange text.</w:t>
          </w:r>
        </w:p>
      </w:sdtContent>
    </w:sdt>
    <w:p w14:paraId="141CE373" w14:textId="77777777" w:rsidR="00C521A0" w:rsidRPr="007A7445" w:rsidRDefault="00C521A0" w:rsidP="00C521A0">
      <w:pPr>
        <w:rPr>
          <w:rFonts w:eastAsia="MS Mincho"/>
          <w:color w:val="FF0000"/>
          <w:szCs w:val="22"/>
          <w:lang w:eastAsia="en-US"/>
        </w:rPr>
      </w:pPr>
    </w:p>
    <w:p w14:paraId="334E6B6D" w14:textId="1E14D448" w:rsidR="00C521A0" w:rsidRPr="007A7445" w:rsidRDefault="00C521A0" w:rsidP="00C521A0">
      <w:pPr>
        <w:rPr>
          <w:rFonts w:eastAsia="MS Mincho"/>
          <w:szCs w:val="22"/>
          <w:lang w:eastAsia="en-US"/>
        </w:rPr>
      </w:pPr>
      <w:r w:rsidRPr="007A7445">
        <w:rPr>
          <w:rFonts w:eastAsia="MS Mincho"/>
          <w:b/>
          <w:szCs w:val="22"/>
          <w:lang w:eastAsia="en-US"/>
        </w:rPr>
        <w:t>c) Vilka rutiner använder ni för</w:t>
      </w:r>
      <w:r w:rsidR="00E00687" w:rsidRPr="007A7445">
        <w:rPr>
          <w:rFonts w:eastAsia="MS Mincho"/>
          <w:b/>
          <w:szCs w:val="22"/>
          <w:lang w:eastAsia="en-US"/>
        </w:rPr>
        <w:t xml:space="preserve"> att sätta och revidera löner</w:t>
      </w:r>
      <w:r w:rsidRPr="007A7445">
        <w:rPr>
          <w:rFonts w:eastAsia="MS Mincho"/>
          <w:b/>
          <w:szCs w:val="22"/>
          <w:lang w:eastAsia="en-US"/>
        </w:rPr>
        <w:t xml:space="preserve">? </w:t>
      </w:r>
      <w:r w:rsidRPr="007A7445">
        <w:rPr>
          <w:rFonts w:eastAsia="MS Mincho"/>
          <w:szCs w:val="22"/>
          <w:lang w:eastAsia="en-US"/>
        </w:rPr>
        <w:t>(T ex har ni kollektivavtal? Vad baseras löneökningen på? Har ni årliga lönesamtal? Etc.)</w:t>
      </w:r>
    </w:p>
    <w:p w14:paraId="627BF45C" w14:textId="77777777" w:rsidR="00C521A0" w:rsidRPr="007A7445" w:rsidRDefault="00C521A0" w:rsidP="00C521A0">
      <w:pPr>
        <w:rPr>
          <w:rFonts w:eastAsia="MS Mincho"/>
          <w:b/>
          <w:szCs w:val="22"/>
          <w:lang w:eastAsia="en-US"/>
        </w:rPr>
      </w:pPr>
    </w:p>
    <w:sdt>
      <w:sdtPr>
        <w:id w:val="-670167881"/>
        <w:showingPlcHdr/>
        <w:text/>
      </w:sdtPr>
      <w:sdtEndPr/>
      <w:sdtContent>
        <w:p w14:paraId="01FEDEF5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29BC1580" w14:textId="77777777" w:rsidR="007A7445" w:rsidRPr="00EC667D" w:rsidRDefault="007A7445" w:rsidP="007A7445"/>
    <w:p w14:paraId="24EEA15D" w14:textId="736956A4" w:rsidR="0032065F" w:rsidRDefault="0032065F" w:rsidP="004E021C">
      <w:pPr>
        <w:pStyle w:val="Rubrik3"/>
      </w:pPr>
      <w:r>
        <w:t>1</w:t>
      </w:r>
      <w:r w:rsidR="0049415D">
        <w:t>3</w:t>
      </w:r>
      <w:r>
        <w:t>. Andra finansiärer</w:t>
      </w:r>
    </w:p>
    <w:p w14:paraId="728FAFD2" w14:textId="0928EA9A" w:rsidR="0032065F" w:rsidRDefault="0032065F" w:rsidP="0032065F">
      <w:r w:rsidRPr="009857AA">
        <w:rPr>
          <w:b/>
        </w:rPr>
        <w:t>Har ni haft andra givare i detta projekt?</w:t>
      </w:r>
      <w:r>
        <w:rPr>
          <w:b/>
        </w:rPr>
        <w:t xml:space="preserve"> </w:t>
      </w:r>
      <w:r w:rsidRPr="009857AA">
        <w:t>(</w:t>
      </w:r>
      <w:r>
        <w:t>Om ja, b</w:t>
      </w:r>
      <w:r w:rsidRPr="009857AA">
        <w:t>eskriv vilka</w:t>
      </w:r>
      <w:r>
        <w:t>, vad de har finansierat</w:t>
      </w:r>
      <w:r w:rsidRPr="009857AA">
        <w:t xml:space="preserve"> och på vilket sätt ni har undvikit risk för dubbelfinansiering)</w:t>
      </w:r>
      <w:r w:rsidRPr="00565901">
        <w:t xml:space="preserve"> </w:t>
      </w:r>
      <w:r>
        <w:t>(Max 500 ord)</w:t>
      </w:r>
    </w:p>
    <w:p w14:paraId="0D58EF79" w14:textId="77777777" w:rsidR="0032065F" w:rsidRDefault="0032065F" w:rsidP="0032065F"/>
    <w:p w14:paraId="27E7A2E4" w14:textId="77777777" w:rsidR="0032065F" w:rsidRPr="00EC667D" w:rsidRDefault="00447D86" w:rsidP="0032065F">
      <w:pPr>
        <w:pStyle w:val="BrdtextA"/>
        <w:spacing w:after="240" w:line="240" w:lineRule="auto"/>
      </w:pPr>
      <w:sdt>
        <w:sdtPr>
          <w:id w:val="697819057"/>
          <w:showingPlcHdr/>
          <w:text/>
        </w:sdtPr>
        <w:sdtEndPr/>
        <w:sdtContent>
          <w:r w:rsidR="0032065F" w:rsidRPr="00FB1F54">
            <w:rPr>
              <w:rStyle w:val="Platshllartext"/>
            </w:rPr>
            <w:t>Klicka här för att ange text.</w:t>
          </w:r>
        </w:sdtContent>
      </w:sdt>
    </w:p>
    <w:p w14:paraId="7C60C590" w14:textId="77777777" w:rsidR="0032065F" w:rsidRDefault="0032065F" w:rsidP="0032065F"/>
    <w:p w14:paraId="45D4885F" w14:textId="26CF830B" w:rsidR="000F7B2C" w:rsidRPr="00B85140" w:rsidRDefault="00C521A0" w:rsidP="00B85140">
      <w:pPr>
        <w:pStyle w:val="Rubrik3"/>
        <w:spacing w:before="0"/>
        <w:rPr>
          <w:lang w:eastAsia="en-US"/>
        </w:rPr>
      </w:pPr>
      <w:r w:rsidRPr="00B85140">
        <w:rPr>
          <w:lang w:eastAsia="en-US"/>
        </w:rPr>
        <w:t>1</w:t>
      </w:r>
      <w:r w:rsidR="0049415D">
        <w:rPr>
          <w:lang w:eastAsia="en-US"/>
        </w:rPr>
        <w:t>4</w:t>
      </w:r>
      <w:r w:rsidRPr="00B85140">
        <w:rPr>
          <w:lang w:eastAsia="en-US"/>
        </w:rPr>
        <w:t>. Redovisning</w:t>
      </w:r>
    </w:p>
    <w:p w14:paraId="74C663B9" w14:textId="5780BCD2" w:rsidR="00C521A0" w:rsidRPr="00B85140" w:rsidRDefault="00C521A0" w:rsidP="00C521A0">
      <w:pPr>
        <w:rPr>
          <w:rFonts w:eastAsia="MS Mincho"/>
          <w:b/>
          <w:szCs w:val="22"/>
          <w:lang w:eastAsia="en-US"/>
        </w:rPr>
      </w:pPr>
      <w:r w:rsidRPr="00B85140">
        <w:rPr>
          <w:rFonts w:eastAsia="MS Mincho"/>
          <w:b/>
          <w:szCs w:val="22"/>
          <w:lang w:eastAsia="en-US"/>
        </w:rPr>
        <w:t>a) Har ni följt god redovisningssed? D.v.s. har ni följt de lagar och föreskrifter som finns vad gäller redovisning? Om så inte är fallet, vilka avvikelser har gjorts?</w:t>
      </w:r>
    </w:p>
    <w:p w14:paraId="79EC9F3F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Cs/>
          <w:szCs w:val="22"/>
          <w:lang w:eastAsia="en-US"/>
        </w:rPr>
      </w:pPr>
    </w:p>
    <w:sdt>
      <w:sdtPr>
        <w:rPr>
          <w:strike/>
          <w:highlight w:val="yellow"/>
        </w:rPr>
        <w:id w:val="-813019428"/>
        <w:showingPlcHdr/>
        <w:text/>
      </w:sdtPr>
      <w:sdtEndPr/>
      <w:sdtContent>
        <w:p w14:paraId="05A63B70" w14:textId="3CC35DF9" w:rsidR="00C521A0" w:rsidRPr="00B85140" w:rsidRDefault="00C521A0" w:rsidP="00C521A0">
          <w:pPr>
            <w:pStyle w:val="BrdtextA"/>
            <w:spacing w:after="240" w:line="240" w:lineRule="auto"/>
          </w:pPr>
          <w:r w:rsidRPr="00B85140">
            <w:rPr>
              <w:rStyle w:val="Platshllartext"/>
            </w:rPr>
            <w:t>Klicka här för att ange text.</w:t>
          </w:r>
        </w:p>
      </w:sdtContent>
    </w:sdt>
    <w:p w14:paraId="5542DB6D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Cs/>
          <w:szCs w:val="22"/>
          <w:lang w:eastAsia="en-US"/>
        </w:rPr>
      </w:pPr>
    </w:p>
    <w:p w14:paraId="00E8D718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/>
          <w:bCs/>
          <w:szCs w:val="22"/>
          <w:lang w:eastAsia="en-US"/>
        </w:rPr>
      </w:pPr>
      <w:r w:rsidRPr="00B85140">
        <w:rPr>
          <w:rFonts w:eastAsia="MS Mincho"/>
          <w:b/>
          <w:bCs/>
          <w:szCs w:val="22"/>
          <w:lang w:eastAsia="en-US"/>
        </w:rPr>
        <w:t>b) Vilken redovisningsprincip har använts inom projektet (kontantmetoden eller faktureringsmetoden)?</w:t>
      </w:r>
    </w:p>
    <w:p w14:paraId="7F9055CF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/>
          <w:bCs/>
          <w:szCs w:val="22"/>
          <w:lang w:eastAsia="en-US"/>
        </w:rPr>
      </w:pPr>
    </w:p>
    <w:p w14:paraId="5F38D8D7" w14:textId="07824000" w:rsidR="00C521A0" w:rsidRPr="00B85140" w:rsidRDefault="00447D86" w:rsidP="00C521A0">
      <w:pPr>
        <w:pStyle w:val="BrdtextA"/>
        <w:spacing w:after="240" w:line="240" w:lineRule="auto"/>
      </w:pPr>
      <w:sdt>
        <w:sdtPr>
          <w:rPr>
            <w:strike/>
          </w:rPr>
          <w:id w:val="1015429999"/>
          <w:showingPlcHdr/>
          <w:text/>
        </w:sdtPr>
        <w:sdtEndPr/>
        <w:sdtContent>
          <w:r w:rsidR="00C521A0" w:rsidRPr="00B85140">
            <w:rPr>
              <w:rStyle w:val="Platshllartext"/>
            </w:rPr>
            <w:t>Klicka här för att ange text.</w:t>
          </w:r>
        </w:sdtContent>
      </w:sdt>
    </w:p>
    <w:p w14:paraId="22E3920A" w14:textId="77777777" w:rsidR="00C521A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/>
          <w:bCs/>
          <w:szCs w:val="22"/>
          <w:lang w:eastAsia="en-US"/>
        </w:rPr>
      </w:pPr>
    </w:p>
    <w:p w14:paraId="0F664C9F" w14:textId="7C79C80C" w:rsidR="00C521A0" w:rsidRPr="000B41AD" w:rsidRDefault="00C521A0" w:rsidP="00C521A0">
      <w:pPr>
        <w:pStyle w:val="Rubrik3"/>
        <w:spacing w:before="0"/>
        <w:rPr>
          <w:lang w:eastAsia="en-US"/>
        </w:rPr>
      </w:pPr>
      <w:r>
        <w:rPr>
          <w:lang w:eastAsia="en-US"/>
        </w:rPr>
        <w:t>1</w:t>
      </w:r>
      <w:r w:rsidR="0049415D">
        <w:rPr>
          <w:lang w:eastAsia="en-US"/>
        </w:rPr>
        <w:t>5</w:t>
      </w:r>
      <w:r>
        <w:rPr>
          <w:lang w:eastAsia="en-US"/>
        </w:rPr>
        <w:t xml:space="preserve">. </w:t>
      </w:r>
      <w:r w:rsidRPr="000B41AD">
        <w:rPr>
          <w:lang w:eastAsia="en-US"/>
        </w:rPr>
        <w:t>Revision</w:t>
      </w:r>
    </w:p>
    <w:p w14:paraId="139C0F2E" w14:textId="77777777" w:rsidR="00C9275D" w:rsidRPr="002618EF" w:rsidRDefault="00C9275D" w:rsidP="00C9275D">
      <w:pPr>
        <w:rPr>
          <w:rFonts w:eastAsia="MS Mincho"/>
          <w:b/>
          <w:szCs w:val="22"/>
          <w:lang w:eastAsia="en-US"/>
        </w:rPr>
      </w:pPr>
      <w:r w:rsidRPr="00CA455A">
        <w:rPr>
          <w:rFonts w:eastAsia="MS Mincho"/>
          <w:b/>
          <w:szCs w:val="22"/>
          <w:lang w:eastAsia="en-US"/>
        </w:rPr>
        <w:t xml:space="preserve">a) </w:t>
      </w:r>
      <w:r>
        <w:rPr>
          <w:rFonts w:eastAsia="MS Mincho"/>
          <w:b/>
          <w:szCs w:val="22"/>
          <w:lang w:eastAsia="en-US"/>
        </w:rPr>
        <w:t>Om ni har gjort revision av projektet har ni använt ForumCivs senaste revisionsinstruktion för informationsprojekt när ni har anlitat en revisor?</w:t>
      </w:r>
      <w:r w:rsidRPr="00CA455A">
        <w:rPr>
          <w:rFonts w:eastAsia="MS Mincho"/>
          <w:b/>
          <w:szCs w:val="22"/>
          <w:lang w:eastAsia="en-US"/>
        </w:rPr>
        <w:t xml:space="preserve"> </w:t>
      </w:r>
      <w:r>
        <w:rPr>
          <w:rFonts w:eastAsia="MS Mincho"/>
          <w:b/>
          <w:szCs w:val="22"/>
          <w:lang w:eastAsia="en-US"/>
        </w:rPr>
        <w:t>Om inte, varför?</w:t>
      </w:r>
    </w:p>
    <w:p w14:paraId="370BD33A" w14:textId="77777777" w:rsidR="00C521A0" w:rsidRDefault="00C521A0" w:rsidP="00C521A0">
      <w:pPr>
        <w:rPr>
          <w:rFonts w:eastAsia="MS Mincho"/>
          <w:szCs w:val="22"/>
          <w:lang w:eastAsia="en-US"/>
        </w:rPr>
      </w:pPr>
    </w:p>
    <w:sdt>
      <w:sdtPr>
        <w:id w:val="945733499"/>
        <w:showingPlcHdr/>
        <w:text/>
      </w:sdtPr>
      <w:sdtEndPr/>
      <w:sdtContent>
        <w:p w14:paraId="5BB3271E" w14:textId="77777777" w:rsidR="00C521A0" w:rsidRPr="00EC667D" w:rsidRDefault="00C521A0" w:rsidP="00C521A0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639B318F" w14:textId="65D461FF" w:rsidR="00C521A0" w:rsidRDefault="007A44BC" w:rsidP="00C521A0">
      <w:pPr>
        <w:rPr>
          <w:rFonts w:eastAsia="MS Mincho"/>
          <w:b/>
          <w:szCs w:val="22"/>
          <w:lang w:eastAsia="en-US"/>
        </w:rPr>
      </w:pPr>
      <w:bookmarkStart w:id="2" w:name="_Hlk95225401"/>
      <w:bookmarkStart w:id="3" w:name="_Hlk95225118"/>
      <w:r>
        <w:rPr>
          <w:rFonts w:eastAsia="MS Mincho"/>
          <w:b/>
          <w:szCs w:val="22"/>
          <w:lang w:eastAsia="en-US"/>
        </w:rPr>
        <w:t xml:space="preserve">Kom ihåg att </w:t>
      </w:r>
      <w:r w:rsidR="00C521A0" w:rsidRPr="006B646C">
        <w:rPr>
          <w:rFonts w:eastAsia="MS Mincho"/>
          <w:b/>
          <w:szCs w:val="22"/>
          <w:lang w:eastAsia="en-US"/>
        </w:rPr>
        <w:t>b</w:t>
      </w:r>
      <w:r w:rsidR="00C521A0">
        <w:rPr>
          <w:rFonts w:eastAsia="MS Mincho"/>
          <w:b/>
          <w:szCs w:val="22"/>
          <w:lang w:eastAsia="en-US"/>
        </w:rPr>
        <w:t xml:space="preserve">ifoga </w:t>
      </w:r>
      <w:r w:rsidR="00E136E6">
        <w:rPr>
          <w:rFonts w:eastAsia="MS Mincho"/>
          <w:b/>
          <w:szCs w:val="22"/>
          <w:lang w:eastAsia="en-US"/>
        </w:rPr>
        <w:t>alla</w:t>
      </w:r>
      <w:r w:rsidR="00C521A0">
        <w:rPr>
          <w:rFonts w:eastAsia="MS Mincho"/>
          <w:b/>
          <w:szCs w:val="22"/>
          <w:lang w:eastAsia="en-US"/>
        </w:rPr>
        <w:t xml:space="preserve"> delar av revisionsrapporten</w:t>
      </w:r>
      <w:r w:rsidR="00303400">
        <w:rPr>
          <w:rFonts w:eastAsia="MS Mincho"/>
          <w:b/>
          <w:szCs w:val="22"/>
          <w:lang w:eastAsia="en-US"/>
        </w:rPr>
        <w:t>:</w:t>
      </w:r>
    </w:p>
    <w:p w14:paraId="2DBA19F8" w14:textId="5783126A" w:rsidR="007A44BC" w:rsidRDefault="007A44BC" w:rsidP="00C521A0">
      <w:pPr>
        <w:rPr>
          <w:rFonts w:eastAsia="MS Mincho"/>
          <w:b/>
          <w:szCs w:val="22"/>
          <w:lang w:eastAsia="en-US"/>
        </w:rPr>
      </w:pPr>
    </w:p>
    <w:p w14:paraId="22421A92" w14:textId="2E848C03" w:rsidR="007A44BC" w:rsidRPr="007A44BC" w:rsidRDefault="00DF53E6" w:rsidP="007A44BC">
      <w:pPr>
        <w:pStyle w:val="Liststycke"/>
        <w:numPr>
          <w:ilvl w:val="0"/>
          <w:numId w:val="14"/>
        </w:numPr>
        <w:rPr>
          <w:rFonts w:eastAsia="MS Mincho"/>
          <w:szCs w:val="22"/>
          <w:lang w:eastAsia="en-US"/>
        </w:rPr>
      </w:pPr>
      <w:r>
        <w:rPr>
          <w:b/>
          <w:szCs w:val="22"/>
        </w:rPr>
        <w:t>En o</w:t>
      </w:r>
      <w:r w:rsidR="007A44BC" w:rsidRPr="007A44BC">
        <w:rPr>
          <w:b/>
          <w:szCs w:val="22"/>
        </w:rPr>
        <w:t>beroende revisorsrapport</w:t>
      </w:r>
      <w:r w:rsidR="007A44BC" w:rsidRPr="007A44BC">
        <w:rPr>
          <w:szCs w:val="22"/>
        </w:rPr>
        <w:t xml:space="preserve"> i enlighet med </w:t>
      </w:r>
      <w:hyperlink r:id="rId14" w:tgtFrame="_blank" w:history="1">
        <w:r w:rsidR="007A44BC" w:rsidRPr="007A44BC">
          <w:rPr>
            <w:szCs w:val="22"/>
          </w:rPr>
          <w:t>ISA 805</w:t>
        </w:r>
      </w:hyperlink>
      <w:r w:rsidR="007A44BC" w:rsidRPr="007A44BC">
        <w:rPr>
          <w:szCs w:val="22"/>
        </w:rPr>
        <w:t xml:space="preserve"> </w:t>
      </w:r>
    </w:p>
    <w:p w14:paraId="5D0226BC" w14:textId="7369C74B" w:rsidR="007A44BC" w:rsidRPr="007A44BC" w:rsidRDefault="007A44BC" w:rsidP="007A44BC">
      <w:pPr>
        <w:pStyle w:val="Liststycke"/>
        <w:numPr>
          <w:ilvl w:val="0"/>
          <w:numId w:val="14"/>
        </w:numPr>
        <w:autoSpaceDE w:val="0"/>
        <w:autoSpaceDN w:val="0"/>
        <w:adjustRightInd w:val="0"/>
        <w:rPr>
          <w:rFonts w:eastAsia="MS Mincho"/>
          <w:b/>
          <w:szCs w:val="22"/>
          <w:lang w:eastAsia="en-US"/>
        </w:rPr>
      </w:pPr>
      <w:r w:rsidRPr="00491375">
        <w:rPr>
          <w:b/>
          <w:szCs w:val="22"/>
        </w:rPr>
        <w:t xml:space="preserve">Revisorns </w:t>
      </w:r>
      <w:r w:rsidR="003D25E4">
        <w:rPr>
          <w:b/>
          <w:szCs w:val="22"/>
        </w:rPr>
        <w:t>”</w:t>
      </w:r>
      <w:r w:rsidR="00491375" w:rsidRPr="00491375">
        <w:rPr>
          <w:b/>
          <w:szCs w:val="22"/>
        </w:rPr>
        <w:t>r</w:t>
      </w:r>
      <w:r w:rsidR="00491375" w:rsidRPr="00491375">
        <w:rPr>
          <w:b/>
        </w:rPr>
        <w:t>apport över särskilt överenskomna granskningsåtgärder</w:t>
      </w:r>
      <w:r w:rsidR="003D25E4">
        <w:rPr>
          <w:b/>
        </w:rPr>
        <w:t>”</w:t>
      </w:r>
      <w:r w:rsidRPr="007A44BC">
        <w:rPr>
          <w:szCs w:val="22"/>
        </w:rPr>
        <w:t xml:space="preserve"> enligt </w:t>
      </w:r>
      <w:r w:rsidR="00491375">
        <w:rPr>
          <w:szCs w:val="22"/>
        </w:rPr>
        <w:t>ISRS</w:t>
      </w:r>
      <w:r w:rsidRPr="007A44BC">
        <w:rPr>
          <w:szCs w:val="22"/>
        </w:rPr>
        <w:t xml:space="preserve"> 4400 </w:t>
      </w:r>
    </w:p>
    <w:p w14:paraId="3694D004" w14:textId="77777777" w:rsidR="007A44BC" w:rsidRPr="007A44BC" w:rsidRDefault="007A44BC" w:rsidP="007A44BC">
      <w:pPr>
        <w:pStyle w:val="Liststycke"/>
        <w:numPr>
          <w:ilvl w:val="0"/>
          <w:numId w:val="14"/>
        </w:numPr>
        <w:rPr>
          <w:rFonts w:eastAsia="MS Mincho"/>
          <w:szCs w:val="22"/>
          <w:lang w:eastAsia="en-US"/>
        </w:rPr>
      </w:pPr>
      <w:r w:rsidRPr="007A44BC">
        <w:rPr>
          <w:rFonts w:eastAsia="MS Mincho"/>
          <w:b/>
          <w:szCs w:val="22"/>
          <w:lang w:eastAsia="en-US"/>
        </w:rPr>
        <w:t>Revisorns Management Letter</w:t>
      </w:r>
    </w:p>
    <w:p w14:paraId="6BF082FC" w14:textId="1770C94C" w:rsidR="005E31FF" w:rsidRPr="004F62FC" w:rsidRDefault="007A44BC" w:rsidP="00900DE1">
      <w:pPr>
        <w:pStyle w:val="Liststycke"/>
        <w:numPr>
          <w:ilvl w:val="0"/>
          <w:numId w:val="14"/>
        </w:numPr>
        <w:rPr>
          <w:rFonts w:eastAsia="MS Mincho"/>
          <w:b/>
          <w:szCs w:val="22"/>
          <w:lang w:eastAsia="en-US"/>
        </w:rPr>
      </w:pPr>
      <w:r w:rsidRPr="007A44BC">
        <w:rPr>
          <w:rFonts w:eastAsia="MS Mincho"/>
          <w:b/>
          <w:szCs w:val="22"/>
          <w:lang w:eastAsia="en-US"/>
        </w:rPr>
        <w:t>Er organisations Management Response</w:t>
      </w:r>
      <w:r w:rsidRPr="007A44BC">
        <w:rPr>
          <w:rFonts w:eastAsia="MS Mincho"/>
          <w:szCs w:val="22"/>
          <w:lang w:eastAsia="en-US"/>
        </w:rPr>
        <w:t xml:space="preserve"> (där ni beskriver hur ni har agerat och/eller kommer att agera på eventuella brister som framkommit i revisionen - </w:t>
      </w:r>
      <w:r w:rsidRPr="007A44BC">
        <w:rPr>
          <w:rFonts w:eastAsia="MS Mincho"/>
          <w:i/>
          <w:iCs/>
          <w:szCs w:val="22"/>
          <w:lang w:eastAsia="en-US"/>
        </w:rPr>
        <w:t>endast nödvändig om revisorn har anmärkningar eller kommentarer i sin rapport</w:t>
      </w:r>
      <w:r w:rsidRPr="007A44BC">
        <w:rPr>
          <w:rFonts w:eastAsia="MS Mincho"/>
          <w:szCs w:val="22"/>
          <w:lang w:eastAsia="en-US"/>
        </w:rPr>
        <w:t>.)</w:t>
      </w:r>
    </w:p>
    <w:p w14:paraId="5CE72407" w14:textId="50606A41" w:rsidR="004F62FC" w:rsidRDefault="004F62FC" w:rsidP="004F62FC">
      <w:pPr>
        <w:rPr>
          <w:rFonts w:eastAsia="MS Mincho"/>
          <w:szCs w:val="22"/>
          <w:lang w:eastAsia="en-US"/>
        </w:rPr>
      </w:pPr>
    </w:p>
    <w:p w14:paraId="023BB338" w14:textId="77777777" w:rsidR="004F62FC" w:rsidRPr="006F2C67" w:rsidRDefault="004F62FC" w:rsidP="004F62FC">
      <w:pPr>
        <w:pStyle w:val="Rubrik3"/>
        <w:spacing w:before="0"/>
        <w:rPr>
          <w:lang w:eastAsia="en-US"/>
        </w:rPr>
      </w:pPr>
      <w:bookmarkStart w:id="4" w:name="_Hlk503168564"/>
      <w:bookmarkStart w:id="5" w:name="_Hlk116894925"/>
      <w:r w:rsidRPr="006F2C67">
        <w:rPr>
          <w:lang w:eastAsia="en-US"/>
        </w:rPr>
        <w:t>1</w:t>
      </w:r>
      <w:r>
        <w:rPr>
          <w:lang w:eastAsia="en-US"/>
        </w:rPr>
        <w:t>6</w:t>
      </w:r>
      <w:r w:rsidRPr="006F2C67">
        <w:rPr>
          <w:lang w:eastAsia="en-US"/>
        </w:rPr>
        <w:t>. Undantag för revision</w:t>
      </w:r>
    </w:p>
    <w:p w14:paraId="47572CD5" w14:textId="77777777" w:rsidR="004F62FC" w:rsidRPr="00900DE1" w:rsidRDefault="004F62FC" w:rsidP="004F62FC">
      <w:pPr>
        <w:rPr>
          <w:rFonts w:eastAsia="MS Mincho"/>
          <w:bCs/>
          <w:szCs w:val="22"/>
          <w:lang w:eastAsia="en-US"/>
        </w:rPr>
      </w:pPr>
      <w:r w:rsidRPr="006F2C67">
        <w:rPr>
          <w:rFonts w:eastAsia="MS Mincho"/>
          <w:b/>
          <w:szCs w:val="22"/>
          <w:lang w:eastAsia="en-US"/>
        </w:rPr>
        <w:t xml:space="preserve">Om ni har blivit beviljade undantag för revision i detta projekt, kan ni intyga att nedanstående punkter har följts? </w:t>
      </w:r>
      <w:r w:rsidRPr="006F2C67">
        <w:rPr>
          <w:rFonts w:eastAsia="MS Mincho"/>
          <w:bCs/>
          <w:szCs w:val="22"/>
          <w:lang w:eastAsia="en-US"/>
        </w:rPr>
        <w:t>Observera att ForumCiv har rätt att göra stickprovsgranskningar av enskilda projekt.</w:t>
      </w:r>
    </w:p>
    <w:p w14:paraId="765FB7C7" w14:textId="77777777" w:rsidR="004F62FC" w:rsidRPr="006F2C67" w:rsidRDefault="004F62FC" w:rsidP="004F62FC">
      <w:pPr>
        <w:rPr>
          <w:rFonts w:eastAsia="MS Mincho"/>
          <w:b/>
          <w:szCs w:val="22"/>
          <w:lang w:eastAsia="en-US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516"/>
        <w:gridCol w:w="602"/>
        <w:gridCol w:w="632"/>
      </w:tblGrid>
      <w:tr w:rsidR="004F62FC" w:rsidRPr="006F2C67" w14:paraId="6DDF2D36" w14:textId="77777777" w:rsidTr="00AD3F79">
        <w:tc>
          <w:tcPr>
            <w:tcW w:w="6516" w:type="dxa"/>
          </w:tcPr>
          <w:p w14:paraId="511A3A50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</w:p>
        </w:tc>
        <w:tc>
          <w:tcPr>
            <w:tcW w:w="602" w:type="dxa"/>
          </w:tcPr>
          <w:p w14:paraId="763BF3FD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eastAsia="MS Mincho"/>
                <w:b/>
                <w:szCs w:val="22"/>
                <w:lang w:eastAsia="en-US"/>
              </w:rPr>
              <w:t>JA</w:t>
            </w:r>
          </w:p>
        </w:tc>
        <w:tc>
          <w:tcPr>
            <w:tcW w:w="632" w:type="dxa"/>
          </w:tcPr>
          <w:p w14:paraId="750C2472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eastAsia="MS Mincho"/>
                <w:b/>
                <w:szCs w:val="22"/>
                <w:lang w:eastAsia="en-US"/>
              </w:rPr>
              <w:t>NEJ</w:t>
            </w:r>
          </w:p>
        </w:tc>
      </w:tr>
      <w:tr w:rsidR="004F62FC" w:rsidRPr="006F2C67" w14:paraId="7C03375B" w14:textId="77777777" w:rsidTr="00AD3F79">
        <w:tc>
          <w:tcPr>
            <w:tcW w:w="6516" w:type="dxa"/>
          </w:tcPr>
          <w:p w14:paraId="25D65DF1" w14:textId="77777777" w:rsidR="004F62FC" w:rsidRPr="006F2C67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S</w:t>
            </w:r>
            <w:r w:rsidRPr="006F2C67">
              <w:rPr>
                <w:sz w:val="20"/>
                <w:szCs w:val="20"/>
              </w:rPr>
              <w:t>venska redovisnings- och skatteregler har följts</w:t>
            </w:r>
            <w:r w:rsidRPr="00900DE1">
              <w:rPr>
                <w:sz w:val="20"/>
                <w:szCs w:val="20"/>
              </w:rPr>
              <w:t xml:space="preserve"> och</w:t>
            </w:r>
            <w:r w:rsidRPr="006F2C67">
              <w:rPr>
                <w:sz w:val="20"/>
                <w:szCs w:val="20"/>
              </w:rPr>
              <w:t xml:space="preserve"> alla verifikationer har reviderbara</w:t>
            </w:r>
            <w:r w:rsidRPr="006F2C67">
              <w:rPr>
                <w:spacing w:val="-4"/>
                <w:sz w:val="20"/>
                <w:szCs w:val="20"/>
              </w:rPr>
              <w:t xml:space="preserve"> </w:t>
            </w:r>
            <w:r w:rsidRPr="006F2C67">
              <w:rPr>
                <w:sz w:val="20"/>
                <w:szCs w:val="20"/>
              </w:rPr>
              <w:t>underlag.</w:t>
            </w:r>
          </w:p>
          <w:p w14:paraId="2BDE9AA1" w14:textId="77777777" w:rsidR="004F62FC" w:rsidRPr="00900DE1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15DECF2F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1FBEF67F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F62FC" w:rsidRPr="006F2C67" w14:paraId="02A2096B" w14:textId="77777777" w:rsidTr="00AD3F79">
        <w:tc>
          <w:tcPr>
            <w:tcW w:w="6516" w:type="dxa"/>
          </w:tcPr>
          <w:p w14:paraId="226F9A5E" w14:textId="77777777" w:rsidR="004F62FC" w:rsidRPr="006F2C67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Projektets</w:t>
            </w:r>
            <w:r w:rsidRPr="006F2C67">
              <w:rPr>
                <w:sz w:val="20"/>
                <w:szCs w:val="20"/>
              </w:rPr>
              <w:t xml:space="preserve"> redovisning går att urskilja i den övergripande redovisningen (genom exempelvis kostnadsställe eller specifika</w:t>
            </w:r>
            <w:r w:rsidRPr="006F2C67">
              <w:rPr>
                <w:spacing w:val="-1"/>
                <w:sz w:val="20"/>
                <w:szCs w:val="20"/>
              </w:rPr>
              <w:t xml:space="preserve"> </w:t>
            </w:r>
            <w:r w:rsidRPr="006F2C67">
              <w:rPr>
                <w:sz w:val="20"/>
                <w:szCs w:val="20"/>
              </w:rPr>
              <w:t>konton).</w:t>
            </w:r>
          </w:p>
          <w:p w14:paraId="2E81C8D0" w14:textId="77777777" w:rsidR="004F62FC" w:rsidRPr="006F2C67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rFonts w:eastAsia="MS Mincho"/>
                <w:b/>
                <w:szCs w:val="22"/>
                <w:lang w:eastAsia="en-US"/>
              </w:rPr>
            </w:pPr>
          </w:p>
        </w:tc>
        <w:tc>
          <w:tcPr>
            <w:tcW w:w="602" w:type="dxa"/>
          </w:tcPr>
          <w:p w14:paraId="4401A409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0DFECA42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F62FC" w:rsidRPr="006F2C67" w14:paraId="3CDFBCE7" w14:textId="77777777" w:rsidTr="00AD3F79">
        <w:tc>
          <w:tcPr>
            <w:tcW w:w="6516" w:type="dxa"/>
          </w:tcPr>
          <w:p w14:paraId="1D4FED45" w14:textId="77777777" w:rsidR="004F62FC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Bidraget</w:t>
            </w:r>
            <w:r w:rsidRPr="006F2C67">
              <w:rPr>
                <w:sz w:val="20"/>
                <w:szCs w:val="20"/>
              </w:rPr>
              <w:t xml:space="preserve"> hålls på konto som disponeras av </w:t>
            </w:r>
            <w:r w:rsidRPr="006F2C67">
              <w:rPr>
                <w:sz w:val="20"/>
                <w:szCs w:val="20"/>
                <w:u w:val="single"/>
              </w:rPr>
              <w:t>två</w:t>
            </w:r>
            <w:r w:rsidRPr="006F2C67">
              <w:rPr>
                <w:sz w:val="20"/>
                <w:szCs w:val="20"/>
              </w:rPr>
              <w:t xml:space="preserve"> personer i förening.</w:t>
            </w:r>
          </w:p>
          <w:p w14:paraId="1E4E27AB" w14:textId="77777777" w:rsidR="004F62FC" w:rsidRPr="00900DE1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37548D0F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41B44C4B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F62FC" w:rsidRPr="006F2C67" w14:paraId="5B41251D" w14:textId="77777777" w:rsidTr="00AD3F79">
        <w:tc>
          <w:tcPr>
            <w:tcW w:w="6516" w:type="dxa"/>
          </w:tcPr>
          <w:p w14:paraId="6E5EB3B8" w14:textId="77777777" w:rsidR="004F62FC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A</w:t>
            </w:r>
            <w:r w:rsidRPr="006F2C67">
              <w:rPr>
                <w:sz w:val="20"/>
                <w:szCs w:val="20"/>
              </w:rPr>
              <w:t xml:space="preserve">lla betalningar har attesterats och utanordnats av </w:t>
            </w:r>
            <w:r w:rsidRPr="00900DE1">
              <w:rPr>
                <w:sz w:val="20"/>
                <w:szCs w:val="20"/>
                <w:u w:val="single"/>
              </w:rPr>
              <w:t>två</w:t>
            </w:r>
            <w:r w:rsidRPr="006F2C67">
              <w:rPr>
                <w:sz w:val="20"/>
                <w:szCs w:val="20"/>
              </w:rPr>
              <w:t xml:space="preserve"> personer i förening.</w:t>
            </w:r>
          </w:p>
          <w:p w14:paraId="422196D3" w14:textId="77777777" w:rsidR="004F62FC" w:rsidRPr="00900DE1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1DA3F598" w14:textId="77777777" w:rsidR="004F62FC" w:rsidRPr="006F2C67" w:rsidRDefault="004F62FC" w:rsidP="00AD3F79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36119300" w14:textId="77777777" w:rsidR="004F62FC" w:rsidRPr="00900DE1" w:rsidRDefault="004F62FC" w:rsidP="00AD3F79">
            <w:pPr>
              <w:rPr>
                <w:rFonts w:ascii="Arial" w:hAnsi="Arial" w:cs="Arial"/>
                <w:strike/>
                <w:color w:val="FF0000"/>
                <w:sz w:val="20"/>
                <w:szCs w:val="20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F62FC" w:rsidRPr="006F2C67" w14:paraId="37FE968E" w14:textId="77777777" w:rsidTr="00AD3F79">
        <w:tc>
          <w:tcPr>
            <w:tcW w:w="6516" w:type="dxa"/>
          </w:tcPr>
          <w:p w14:paraId="6D39B9A0" w14:textId="77777777" w:rsidR="004F62FC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Bokföringsrapporter för projektet har bifogats (huvudbok, resultatrapport + balansrapport)</w:t>
            </w:r>
          </w:p>
          <w:p w14:paraId="5A932523" w14:textId="77777777" w:rsidR="004F62FC" w:rsidRPr="00900DE1" w:rsidRDefault="004F62FC" w:rsidP="00AD3F79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5A048CD9" w14:textId="77777777" w:rsidR="004F62FC" w:rsidRPr="00900DE1" w:rsidRDefault="004F62FC" w:rsidP="00AD3F79">
            <w:pPr>
              <w:rPr>
                <w:rFonts w:ascii="Arial" w:hAnsi="Arial" w:cs="Arial"/>
                <w:strike/>
                <w:sz w:val="20"/>
                <w:szCs w:val="20"/>
              </w:rPr>
            </w:pPr>
            <w:r w:rsidRPr="00900DE1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0DE1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900DE1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7B9C5890" w14:textId="77777777" w:rsidR="004F62FC" w:rsidRPr="00900DE1" w:rsidRDefault="004F62FC" w:rsidP="00AD3F79">
            <w:pPr>
              <w:rPr>
                <w:rFonts w:ascii="Arial" w:hAnsi="Arial" w:cs="Arial"/>
                <w:strike/>
                <w:color w:val="FF0000"/>
                <w:sz w:val="20"/>
                <w:szCs w:val="20"/>
              </w:rPr>
            </w:pPr>
            <w:r w:rsidRPr="00900DE1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0DE1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447D86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900DE1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</w:tbl>
    <w:p w14:paraId="1514D831" w14:textId="77777777" w:rsidR="004F62FC" w:rsidRPr="006F2C67" w:rsidRDefault="004F62FC" w:rsidP="004F62FC">
      <w:pPr>
        <w:rPr>
          <w:rFonts w:eastAsia="MS Mincho"/>
          <w:b/>
          <w:szCs w:val="22"/>
          <w:lang w:eastAsia="en-US"/>
        </w:rPr>
      </w:pPr>
    </w:p>
    <w:p w14:paraId="5BB6988E" w14:textId="77777777" w:rsidR="004F62FC" w:rsidRDefault="004F62FC" w:rsidP="004F62FC">
      <w:pPr>
        <w:rPr>
          <w:rFonts w:eastAsia="MS Mincho"/>
          <w:b/>
          <w:szCs w:val="22"/>
          <w:lang w:eastAsia="en-US"/>
        </w:rPr>
      </w:pPr>
      <w:r w:rsidRPr="006F2C67">
        <w:rPr>
          <w:rFonts w:eastAsia="MS Mincho"/>
          <w:b/>
          <w:szCs w:val="22"/>
          <w:lang w:eastAsia="en-US"/>
        </w:rPr>
        <w:t>Om ni svarat nej på någon av frågorna ovan, beskriv varför ni inte har följt punkten och hur ni har åtgärdat eller kommer att åtgärda detta.</w:t>
      </w:r>
    </w:p>
    <w:p w14:paraId="070767BD" w14:textId="77777777" w:rsidR="004F62FC" w:rsidRPr="006F2C67" w:rsidRDefault="004F62FC" w:rsidP="004F62FC">
      <w:pPr>
        <w:rPr>
          <w:rFonts w:eastAsia="MS Mincho"/>
          <w:b/>
          <w:szCs w:val="22"/>
          <w:lang w:eastAsia="en-US"/>
        </w:rPr>
      </w:pPr>
    </w:p>
    <w:sdt>
      <w:sdtPr>
        <w:id w:val="376061280"/>
        <w:showingPlcHdr/>
        <w:text/>
      </w:sdtPr>
      <w:sdtEndPr/>
      <w:sdtContent>
        <w:p w14:paraId="42238392" w14:textId="77777777" w:rsidR="004F62FC" w:rsidRPr="006F2C67" w:rsidRDefault="004F62FC" w:rsidP="004F62FC">
          <w:pPr>
            <w:pStyle w:val="BrdtextA"/>
            <w:spacing w:after="240" w:line="240" w:lineRule="auto"/>
          </w:pPr>
          <w:r w:rsidRPr="006F2C67">
            <w:rPr>
              <w:rStyle w:val="Platshllartext"/>
            </w:rPr>
            <w:t>Klicka här för att ange text.</w:t>
          </w:r>
        </w:p>
      </w:sdtContent>
    </w:sdt>
    <w:p w14:paraId="677B3D92" w14:textId="77777777" w:rsidR="004F62FC" w:rsidRDefault="004F62FC" w:rsidP="004F62FC">
      <w:pPr>
        <w:rPr>
          <w:rFonts w:eastAsia="MS Mincho"/>
          <w:b/>
          <w:szCs w:val="22"/>
          <w:lang w:eastAsia="en-US"/>
        </w:rPr>
      </w:pPr>
      <w:r w:rsidRPr="006F2C67">
        <w:rPr>
          <w:rFonts w:eastAsia="MS Mincho"/>
          <w:b/>
          <w:szCs w:val="22"/>
          <w:lang w:eastAsia="en-US"/>
        </w:rPr>
        <w:t>Beskriv eventuella andra brister som framkommit i er ekonomiska hantering och redovisning av bidraget</w:t>
      </w:r>
      <w:r>
        <w:rPr>
          <w:rFonts w:eastAsia="MS Mincho"/>
          <w:b/>
          <w:szCs w:val="22"/>
          <w:lang w:eastAsia="en-US"/>
        </w:rPr>
        <w:t xml:space="preserve"> samt hur ni arbetar med att förbättra era rutiner kring detta.</w:t>
      </w:r>
    </w:p>
    <w:p w14:paraId="7DF5F974" w14:textId="77777777" w:rsidR="004F62FC" w:rsidRPr="006F2C67" w:rsidRDefault="004F62FC" w:rsidP="004F62FC">
      <w:pPr>
        <w:rPr>
          <w:rFonts w:eastAsia="MS Mincho"/>
          <w:b/>
          <w:szCs w:val="22"/>
          <w:lang w:eastAsia="en-US"/>
        </w:rPr>
      </w:pPr>
    </w:p>
    <w:sdt>
      <w:sdtPr>
        <w:id w:val="-712960770"/>
        <w:showingPlcHdr/>
        <w:text/>
      </w:sdtPr>
      <w:sdtEndPr/>
      <w:sdtContent>
        <w:p w14:paraId="606FDB2A" w14:textId="77777777" w:rsidR="004F62FC" w:rsidRPr="00900DE1" w:rsidRDefault="004F62FC" w:rsidP="004F62FC">
          <w:pPr>
            <w:pStyle w:val="BrdtextA"/>
            <w:spacing w:after="240" w:line="240" w:lineRule="auto"/>
            <w:rPr>
              <w:rFonts w:eastAsia="Times New Roman"/>
              <w:szCs w:val="24"/>
              <w:lang w:eastAsia="sv-SE"/>
            </w:rPr>
          </w:pPr>
          <w:r w:rsidRPr="006F2C67">
            <w:rPr>
              <w:rStyle w:val="Platshllartext"/>
            </w:rPr>
            <w:t>Klicka här för att ange text.</w:t>
          </w:r>
        </w:p>
      </w:sdtContent>
    </w:sdt>
    <w:bookmarkEnd w:id="4"/>
    <w:bookmarkEnd w:id="5"/>
    <w:p w14:paraId="1DD9285E" w14:textId="77777777" w:rsidR="004F62FC" w:rsidRPr="004F62FC" w:rsidRDefault="004F62FC" w:rsidP="004F62FC">
      <w:pPr>
        <w:rPr>
          <w:rFonts w:eastAsia="MS Mincho"/>
          <w:b/>
          <w:szCs w:val="22"/>
          <w:lang w:eastAsia="en-US"/>
        </w:rPr>
      </w:pPr>
    </w:p>
    <w:bookmarkEnd w:id="2"/>
    <w:bookmarkEnd w:id="3"/>
    <w:sectPr w:rsidR="004F62FC" w:rsidRPr="004F62FC" w:rsidSect="0027353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871" w:right="1985" w:bottom="2268" w:left="2155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77424" w14:textId="77777777" w:rsidR="00515600" w:rsidRDefault="00515600" w:rsidP="0098587E">
      <w:r>
        <w:separator/>
      </w:r>
    </w:p>
  </w:endnote>
  <w:endnote w:type="continuationSeparator" w:id="0">
    <w:p w14:paraId="67E77425" w14:textId="77777777" w:rsidR="00515600" w:rsidRDefault="00515600" w:rsidP="00985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 Bold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CF2CA" w14:textId="77777777" w:rsidR="00447D86" w:rsidRDefault="00447D86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2223060"/>
      <w:docPartObj>
        <w:docPartGallery w:val="Page Numbers (Bottom of Page)"/>
        <w:docPartUnique/>
      </w:docPartObj>
    </w:sdtPr>
    <w:sdtEndPr/>
    <w:sdtContent>
      <w:p w14:paraId="0E8506A5" w14:textId="11DE7099" w:rsidR="004C60A5" w:rsidRDefault="004C60A5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7E77427" w14:textId="77777777" w:rsidR="00515600" w:rsidRDefault="00515600" w:rsidP="00583F2A">
    <w:pPr>
      <w:pStyle w:val="Sidfot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77429" w14:textId="77777777" w:rsidR="00515600" w:rsidRDefault="00515600" w:rsidP="005B1A9E">
    <w:pPr>
      <w:pStyle w:val="Sidfot"/>
      <w:jc w:val="center"/>
      <w:rPr>
        <w:rStyle w:val="Sidnummer"/>
      </w:rPr>
    </w:pPr>
  </w:p>
  <w:p w14:paraId="67E7742A" w14:textId="77777777" w:rsidR="00515600" w:rsidRDefault="00515600" w:rsidP="005B1A9E">
    <w:pPr>
      <w:pStyle w:val="Sidfot"/>
      <w:jc w:val="center"/>
      <w:rPr>
        <w:rStyle w:val="Sidnummer"/>
      </w:rPr>
    </w:pPr>
  </w:p>
  <w:p w14:paraId="67E7742B" w14:textId="77777777" w:rsidR="00515600" w:rsidRDefault="00515600" w:rsidP="005B1A9E">
    <w:pPr>
      <w:pStyle w:val="Sidfot"/>
      <w:jc w:val="center"/>
      <w:rPr>
        <w:rStyle w:val="Sidnummer"/>
      </w:rPr>
    </w:pPr>
  </w:p>
  <w:p w14:paraId="67E7742C" w14:textId="77777777" w:rsidR="00515600" w:rsidRDefault="00515600" w:rsidP="005B1A9E">
    <w:pPr>
      <w:pStyle w:val="Sidfot"/>
      <w:jc w:val="center"/>
      <w:rPr>
        <w:rStyle w:val="Sidnummer"/>
      </w:rPr>
    </w:pPr>
  </w:p>
  <w:p w14:paraId="67E7742D" w14:textId="77777777" w:rsidR="00515600" w:rsidRDefault="00515600" w:rsidP="005B1A9E">
    <w:pPr>
      <w:pStyle w:val="Sidfot"/>
      <w:jc w:val="center"/>
      <w:rPr>
        <w:rStyle w:val="Sidnummer"/>
      </w:rPr>
    </w:pPr>
  </w:p>
  <w:p w14:paraId="67E7742E" w14:textId="77777777" w:rsidR="00515600" w:rsidRDefault="00515600" w:rsidP="005B1A9E">
    <w:pPr>
      <w:pStyle w:val="Sidfot"/>
      <w:jc w:val="center"/>
      <w:rPr>
        <w:rStyle w:val="Sidnummer"/>
      </w:rPr>
    </w:pPr>
    <w:r>
      <w:rPr>
        <w:b/>
        <w:noProof/>
      </w:rPr>
      <w:drawing>
        <wp:anchor distT="0" distB="0" distL="114300" distR="114300" simplePos="0" relativeHeight="251660288" behindDoc="0" locked="0" layoutInCell="1" allowOverlap="1" wp14:anchorId="67E77436" wp14:editId="67E77437">
          <wp:simplePos x="0" y="0"/>
          <wp:positionH relativeFrom="margin">
            <wp:posOffset>-720725</wp:posOffset>
          </wp:positionH>
          <wp:positionV relativeFrom="bottomMargin">
            <wp:posOffset>538480</wp:posOffset>
          </wp:positionV>
          <wp:extent cx="6210300" cy="76200"/>
          <wp:effectExtent l="0" t="0" r="0" b="0"/>
          <wp:wrapNone/>
          <wp:docPr id="6" name="Bildobjekt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antlinje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300" cy="76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E7742F" w14:textId="77777777" w:rsidR="00515600" w:rsidRDefault="00515600" w:rsidP="005B1A9E">
    <w:pPr>
      <w:pStyle w:val="Sidfot"/>
      <w:rPr>
        <w:rStyle w:val="Sidnummer"/>
      </w:rPr>
    </w:pPr>
  </w:p>
  <w:p w14:paraId="67E77430" w14:textId="3F927B99" w:rsidR="00515600" w:rsidRDefault="00EB07F2" w:rsidP="005B1A9E">
    <w:pPr>
      <w:pStyle w:val="Sidfot"/>
    </w:pPr>
    <w:r>
      <w:t>ForumCiv</w:t>
    </w:r>
    <w:r w:rsidR="00515600" w:rsidRPr="009D30B9">
      <w:t xml:space="preserve">  |  </w:t>
    </w:r>
    <w:r w:rsidR="00515600">
      <w:t>Alsnögatan 7</w:t>
    </w:r>
    <w:r w:rsidR="00515600" w:rsidRPr="009D30B9">
      <w:t xml:space="preserve">  |  Box 15407  |  SE-104 65 Stockholm  |  Sweden  |  tel: +46(0)8 506 370 00  |  fax: +46(0)8 506 370 99  |  www.forumsyd.org</w:t>
    </w:r>
  </w:p>
  <w:p w14:paraId="67E77431" w14:textId="77777777" w:rsidR="00515600" w:rsidRDefault="00515600" w:rsidP="005B1A9E">
    <w:pPr>
      <w:ind w:right="360"/>
      <w:jc w:val="center"/>
    </w:pPr>
  </w:p>
  <w:p w14:paraId="67E77432" w14:textId="2003710F" w:rsidR="00515600" w:rsidRPr="00A528CA" w:rsidRDefault="00515600" w:rsidP="005B1A9E">
    <w:pPr>
      <w:ind w:right="360"/>
      <w:jc w:val="center"/>
      <w:rPr>
        <w:rFonts w:ascii="Garamond" w:hAnsi="Garamond"/>
        <w:i/>
        <w:iCs/>
        <w:szCs w:val="22"/>
      </w:rPr>
    </w:pPr>
    <w:r w:rsidRPr="009D0DE0">
      <w:t xml:space="preserve">Firmatecknarna ska sätta sin signatur på varje sida av </w:t>
    </w:r>
    <w:r>
      <w:t>rapporten</w:t>
    </w:r>
  </w:p>
  <w:p w14:paraId="67E77433" w14:textId="77777777" w:rsidR="00515600" w:rsidRDefault="0051560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77422" w14:textId="77777777" w:rsidR="00515600" w:rsidRDefault="00515600" w:rsidP="0098587E">
      <w:r>
        <w:separator/>
      </w:r>
    </w:p>
  </w:footnote>
  <w:footnote w:type="continuationSeparator" w:id="0">
    <w:p w14:paraId="67E77423" w14:textId="77777777" w:rsidR="00515600" w:rsidRDefault="00515600" w:rsidP="00985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430AD" w14:textId="77777777" w:rsidR="00447D86" w:rsidRDefault="00447D86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5582" w14:textId="17B8647E" w:rsidR="003D37B8" w:rsidRPr="009A130C" w:rsidRDefault="003D37B8" w:rsidP="003D37B8">
    <w:pPr>
      <w:pStyle w:val="Sidhuvud"/>
      <w:jc w:val="right"/>
    </w:pPr>
    <w:r w:rsidRPr="004E021C">
      <w:rPr>
        <w:noProof/>
      </w:rPr>
      <w:drawing>
        <wp:anchor distT="0" distB="0" distL="114300" distR="114300" simplePos="0" relativeHeight="251662336" behindDoc="0" locked="0" layoutInCell="1" allowOverlap="1" wp14:anchorId="23BAB35F" wp14:editId="4C800500">
          <wp:simplePos x="0" y="0"/>
          <wp:positionH relativeFrom="column">
            <wp:posOffset>0</wp:posOffset>
          </wp:positionH>
          <wp:positionV relativeFrom="paragraph">
            <wp:posOffset>161290</wp:posOffset>
          </wp:positionV>
          <wp:extent cx="2016000" cy="288000"/>
          <wp:effectExtent l="0" t="0" r="3810" b="0"/>
          <wp:wrapTight wrapText="bothSides">
            <wp:wrapPolygon edited="0">
              <wp:start x="0" y="0"/>
              <wp:lineTo x="0" y="20026"/>
              <wp:lineTo x="21437" y="20026"/>
              <wp:lineTo x="21437" y="0"/>
              <wp:lineTo x="0" y="0"/>
            </wp:wrapPolygon>
          </wp:wrapTight>
          <wp:docPr id="1" name="Bildobjekt 1" descr="En bild som visar kostym, ritning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umCiv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60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021C">
      <w:rPr>
        <w:sz w:val="20"/>
        <w:szCs w:val="20"/>
      </w:rPr>
      <w:t xml:space="preserve"> Uppdaterat: </w:t>
    </w:r>
    <w:r>
      <w:rPr>
        <w:sz w:val="20"/>
        <w:szCs w:val="20"/>
      </w:rPr>
      <w:t>2023-0</w:t>
    </w:r>
    <w:r w:rsidR="00447D86">
      <w:rPr>
        <w:sz w:val="20"/>
        <w:szCs w:val="20"/>
      </w:rPr>
      <w:t>4</w:t>
    </w:r>
    <w:r>
      <w:rPr>
        <w:sz w:val="20"/>
        <w:szCs w:val="20"/>
      </w:rPr>
      <w:t>-</w:t>
    </w:r>
    <w:r w:rsidR="00447D86">
      <w:rPr>
        <w:sz w:val="20"/>
        <w:szCs w:val="20"/>
      </w:rPr>
      <w:t>03</w:t>
    </w:r>
  </w:p>
  <w:p w14:paraId="00504D86" w14:textId="77777777" w:rsidR="003D37B8" w:rsidRDefault="003D37B8" w:rsidP="003D37B8">
    <w:pPr>
      <w:pStyle w:val="Sidhuvud"/>
    </w:pPr>
  </w:p>
  <w:p w14:paraId="09FED145" w14:textId="77777777" w:rsidR="003D37B8" w:rsidRDefault="003D37B8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E95E2" w14:textId="77777777" w:rsidR="00447D86" w:rsidRDefault="00447D86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9D43EBA"/>
    <w:lvl w:ilvl="0">
      <w:start w:val="1"/>
      <w:numFmt w:val="bullet"/>
      <w:pStyle w:val="Punktlista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24417AC"/>
    <w:multiLevelType w:val="hybridMultilevel"/>
    <w:tmpl w:val="64AEF3BC"/>
    <w:lvl w:ilvl="0" w:tplc="4EDCC0B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hint="default"/>
      </w:rPr>
    </w:lvl>
    <w:lvl w:ilvl="1" w:tplc="6ED8C8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F6F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CAE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FAFE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8A2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A35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893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2410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94646"/>
    <w:multiLevelType w:val="hybridMultilevel"/>
    <w:tmpl w:val="A612A1D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65D97"/>
    <w:multiLevelType w:val="hybridMultilevel"/>
    <w:tmpl w:val="56E0676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856CA"/>
    <w:multiLevelType w:val="hybridMultilevel"/>
    <w:tmpl w:val="8A5EB8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E676F"/>
    <w:multiLevelType w:val="multilevel"/>
    <w:tmpl w:val="9F365E52"/>
    <w:lvl w:ilvl="0">
      <w:start w:val="3"/>
      <w:numFmt w:val="decimal"/>
      <w:lvlText w:val="%1.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6" w15:restartNumberingAfterBreak="0">
    <w:nsid w:val="3F9744B1"/>
    <w:multiLevelType w:val="multilevel"/>
    <w:tmpl w:val="99EC90EC"/>
    <w:lvl w:ilvl="0">
      <w:start w:val="1"/>
      <w:numFmt w:val="decimal"/>
      <w:pStyle w:val="Numreradrubrik"/>
      <w:lvlText w:val="%1."/>
      <w:lvlJc w:val="left"/>
      <w:pPr>
        <w:ind w:left="454" w:hanging="454"/>
      </w:pPr>
      <w:rPr>
        <w:rFonts w:ascii="Arial" w:hAnsi="Arial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ascii="Arial" w:hAnsi="Arial" w:hint="default"/>
        <w:b/>
        <w:bCs/>
        <w:i w:val="0"/>
        <w:iCs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907" w:hanging="907"/>
      </w:pPr>
      <w:rPr>
        <w:rFonts w:ascii="Arial" w:hAnsi="Arial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FCE0C48"/>
    <w:multiLevelType w:val="hybridMultilevel"/>
    <w:tmpl w:val="B1C425CC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024973"/>
    <w:multiLevelType w:val="hybridMultilevel"/>
    <w:tmpl w:val="F016152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467E8D"/>
    <w:multiLevelType w:val="hybridMultilevel"/>
    <w:tmpl w:val="80D864A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21020F"/>
    <w:multiLevelType w:val="multilevel"/>
    <w:tmpl w:val="85DCCA5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MS Mincho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5442373E"/>
    <w:multiLevelType w:val="hybridMultilevel"/>
    <w:tmpl w:val="9BFEE55A"/>
    <w:lvl w:ilvl="0" w:tplc="041D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D0017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5487443"/>
    <w:multiLevelType w:val="hybridMultilevel"/>
    <w:tmpl w:val="05026B7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122303"/>
    <w:multiLevelType w:val="hybridMultilevel"/>
    <w:tmpl w:val="9F5E42D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D7648E"/>
    <w:multiLevelType w:val="multilevel"/>
    <w:tmpl w:val="67E6434A"/>
    <w:lvl w:ilvl="0">
      <w:start w:val="1"/>
      <w:numFmt w:val="decimal"/>
      <w:lvlText w:val="%1"/>
      <w:lvlJc w:val="left"/>
      <w:pPr>
        <w:ind w:left="1251" w:hanging="624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36"/>
        <w:szCs w:val="36"/>
        <w:lang w:val="sv-SE" w:eastAsia="en-US" w:bidi="ar-SA"/>
      </w:rPr>
    </w:lvl>
    <w:lvl w:ilvl="1">
      <w:start w:val="1"/>
      <w:numFmt w:val="decimal"/>
      <w:lvlText w:val="%1.%2"/>
      <w:lvlJc w:val="left"/>
      <w:pPr>
        <w:ind w:left="1203" w:hanging="5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sv-SE" w:eastAsia="en-US" w:bidi="ar-SA"/>
      </w:rPr>
    </w:lvl>
    <w:lvl w:ilvl="2">
      <w:start w:val="1"/>
      <w:numFmt w:val="lowerLetter"/>
      <w:lvlText w:val="%3)"/>
      <w:lvlJc w:val="left"/>
      <w:pPr>
        <w:ind w:left="1676" w:hanging="425"/>
      </w:pPr>
      <w:rPr>
        <w:spacing w:val="-1"/>
        <w:w w:val="99"/>
        <w:lang w:val="sv-SE" w:eastAsia="en-US" w:bidi="ar-SA"/>
      </w:rPr>
    </w:lvl>
    <w:lvl w:ilvl="3">
      <w:start w:val="1"/>
      <w:numFmt w:val="lowerRoman"/>
      <w:lvlText w:val="%4."/>
      <w:lvlJc w:val="left"/>
      <w:pPr>
        <w:ind w:left="2391" w:hanging="42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sv-SE" w:eastAsia="en-US" w:bidi="ar-SA"/>
      </w:rPr>
    </w:lvl>
    <w:lvl w:ilvl="4">
      <w:numFmt w:val="bullet"/>
      <w:lvlText w:val="•"/>
      <w:lvlJc w:val="left"/>
      <w:pPr>
        <w:ind w:left="1880" w:hanging="425"/>
      </w:pPr>
      <w:rPr>
        <w:lang w:val="sv-SE" w:eastAsia="en-US" w:bidi="ar-SA"/>
      </w:rPr>
    </w:lvl>
    <w:lvl w:ilvl="5">
      <w:numFmt w:val="bullet"/>
      <w:lvlText w:val="•"/>
      <w:lvlJc w:val="left"/>
      <w:pPr>
        <w:ind w:left="2400" w:hanging="425"/>
      </w:pPr>
      <w:rPr>
        <w:lang w:val="sv-SE" w:eastAsia="en-US" w:bidi="ar-SA"/>
      </w:rPr>
    </w:lvl>
    <w:lvl w:ilvl="6">
      <w:numFmt w:val="bullet"/>
      <w:lvlText w:val="•"/>
      <w:lvlJc w:val="left"/>
      <w:pPr>
        <w:ind w:left="3781" w:hanging="425"/>
      </w:pPr>
      <w:rPr>
        <w:lang w:val="sv-SE" w:eastAsia="en-US" w:bidi="ar-SA"/>
      </w:rPr>
    </w:lvl>
    <w:lvl w:ilvl="7">
      <w:numFmt w:val="bullet"/>
      <w:lvlText w:val="•"/>
      <w:lvlJc w:val="left"/>
      <w:pPr>
        <w:ind w:left="5162" w:hanging="425"/>
      </w:pPr>
      <w:rPr>
        <w:lang w:val="sv-SE" w:eastAsia="en-US" w:bidi="ar-SA"/>
      </w:rPr>
    </w:lvl>
    <w:lvl w:ilvl="8">
      <w:numFmt w:val="bullet"/>
      <w:lvlText w:val="•"/>
      <w:lvlJc w:val="left"/>
      <w:pPr>
        <w:ind w:left="6543" w:hanging="425"/>
      </w:pPr>
      <w:rPr>
        <w:lang w:val="sv-SE" w:eastAsia="en-US" w:bidi="ar-SA"/>
      </w:rPr>
    </w:lvl>
  </w:abstractNum>
  <w:abstractNum w:abstractNumId="15" w15:restartNumberingAfterBreak="0">
    <w:nsid w:val="6B223C00"/>
    <w:multiLevelType w:val="hybridMultilevel"/>
    <w:tmpl w:val="379A5CE2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8390603">
    <w:abstractNumId w:val="0"/>
  </w:num>
  <w:num w:numId="2" w16cid:durableId="1079525842">
    <w:abstractNumId w:val="6"/>
  </w:num>
  <w:num w:numId="3" w16cid:durableId="593781478">
    <w:abstractNumId w:val="11"/>
  </w:num>
  <w:num w:numId="4" w16cid:durableId="1328438016">
    <w:abstractNumId w:val="5"/>
  </w:num>
  <w:num w:numId="5" w16cid:durableId="716929023">
    <w:abstractNumId w:val="10"/>
  </w:num>
  <w:num w:numId="6" w16cid:durableId="1517499917">
    <w:abstractNumId w:val="7"/>
  </w:num>
  <w:num w:numId="7" w16cid:durableId="608047373">
    <w:abstractNumId w:val="1"/>
  </w:num>
  <w:num w:numId="8" w16cid:durableId="1636761776">
    <w:abstractNumId w:val="3"/>
  </w:num>
  <w:num w:numId="9" w16cid:durableId="181865294">
    <w:abstractNumId w:val="13"/>
  </w:num>
  <w:num w:numId="10" w16cid:durableId="1396663650">
    <w:abstractNumId w:val="4"/>
  </w:num>
  <w:num w:numId="11" w16cid:durableId="1547066498">
    <w:abstractNumId w:val="8"/>
  </w:num>
  <w:num w:numId="12" w16cid:durableId="1755128948">
    <w:abstractNumId w:val="2"/>
  </w:num>
  <w:num w:numId="13" w16cid:durableId="418406696">
    <w:abstractNumId w:val="15"/>
  </w:num>
  <w:num w:numId="14" w16cid:durableId="911739500">
    <w:abstractNumId w:val="12"/>
  </w:num>
  <w:num w:numId="15" w16cid:durableId="386801345">
    <w:abstractNumId w:val="9"/>
  </w:num>
  <w:num w:numId="16" w16cid:durableId="650381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63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LAwNDI1NwbSRko6SsGpxcWZ+XkgBYa1AC0HQLgsAAAA"/>
  </w:docVars>
  <w:rsids>
    <w:rsidRoot w:val="005B1A9E"/>
    <w:rsid w:val="000012A0"/>
    <w:rsid w:val="00010A0F"/>
    <w:rsid w:val="000110C6"/>
    <w:rsid w:val="00020428"/>
    <w:rsid w:val="00024396"/>
    <w:rsid w:val="00030040"/>
    <w:rsid w:val="0003216F"/>
    <w:rsid w:val="000344CC"/>
    <w:rsid w:val="000344D9"/>
    <w:rsid w:val="0003759B"/>
    <w:rsid w:val="0004131C"/>
    <w:rsid w:val="000643B1"/>
    <w:rsid w:val="000710D4"/>
    <w:rsid w:val="0007128D"/>
    <w:rsid w:val="0007202B"/>
    <w:rsid w:val="00073FF1"/>
    <w:rsid w:val="000774C4"/>
    <w:rsid w:val="00080323"/>
    <w:rsid w:val="000829C1"/>
    <w:rsid w:val="00084A10"/>
    <w:rsid w:val="00084ECE"/>
    <w:rsid w:val="00086528"/>
    <w:rsid w:val="00091767"/>
    <w:rsid w:val="000A4B39"/>
    <w:rsid w:val="000A4DD2"/>
    <w:rsid w:val="000A756B"/>
    <w:rsid w:val="000B41AD"/>
    <w:rsid w:val="000C6723"/>
    <w:rsid w:val="000D20BE"/>
    <w:rsid w:val="000D5D54"/>
    <w:rsid w:val="000F7B2C"/>
    <w:rsid w:val="00103971"/>
    <w:rsid w:val="001167DC"/>
    <w:rsid w:val="0013014E"/>
    <w:rsid w:val="001375E7"/>
    <w:rsid w:val="0016000B"/>
    <w:rsid w:val="00161616"/>
    <w:rsid w:val="00165345"/>
    <w:rsid w:val="0017326A"/>
    <w:rsid w:val="00173F69"/>
    <w:rsid w:val="001911B3"/>
    <w:rsid w:val="001942CB"/>
    <w:rsid w:val="001947A6"/>
    <w:rsid w:val="001979F8"/>
    <w:rsid w:val="00197B61"/>
    <w:rsid w:val="001A4227"/>
    <w:rsid w:val="001A42CC"/>
    <w:rsid w:val="001B264F"/>
    <w:rsid w:val="001D5321"/>
    <w:rsid w:val="001E08BA"/>
    <w:rsid w:val="001E2A98"/>
    <w:rsid w:val="001F2C14"/>
    <w:rsid w:val="001F366B"/>
    <w:rsid w:val="001F6364"/>
    <w:rsid w:val="001F78C8"/>
    <w:rsid w:val="001F7EA1"/>
    <w:rsid w:val="00204445"/>
    <w:rsid w:val="00211E8B"/>
    <w:rsid w:val="00214B53"/>
    <w:rsid w:val="002153C1"/>
    <w:rsid w:val="00217C6D"/>
    <w:rsid w:val="00220A07"/>
    <w:rsid w:val="0023060F"/>
    <w:rsid w:val="0023456C"/>
    <w:rsid w:val="00235012"/>
    <w:rsid w:val="00246A2D"/>
    <w:rsid w:val="002537E5"/>
    <w:rsid w:val="002572B2"/>
    <w:rsid w:val="00260300"/>
    <w:rsid w:val="00260EA8"/>
    <w:rsid w:val="002630C0"/>
    <w:rsid w:val="00273536"/>
    <w:rsid w:val="002832E6"/>
    <w:rsid w:val="00292950"/>
    <w:rsid w:val="00292CFA"/>
    <w:rsid w:val="00293031"/>
    <w:rsid w:val="00295FA7"/>
    <w:rsid w:val="00297022"/>
    <w:rsid w:val="002A23CB"/>
    <w:rsid w:val="002B2EF2"/>
    <w:rsid w:val="002C26EA"/>
    <w:rsid w:val="002C7277"/>
    <w:rsid w:val="002D1EC8"/>
    <w:rsid w:val="002E1F7A"/>
    <w:rsid w:val="002E30DE"/>
    <w:rsid w:val="002F7486"/>
    <w:rsid w:val="00303400"/>
    <w:rsid w:val="00303603"/>
    <w:rsid w:val="00310072"/>
    <w:rsid w:val="003144D6"/>
    <w:rsid w:val="00314AF0"/>
    <w:rsid w:val="00315426"/>
    <w:rsid w:val="0032065F"/>
    <w:rsid w:val="00331140"/>
    <w:rsid w:val="00331E6D"/>
    <w:rsid w:val="0033288F"/>
    <w:rsid w:val="00333B8D"/>
    <w:rsid w:val="00337F64"/>
    <w:rsid w:val="00342CFD"/>
    <w:rsid w:val="0035520B"/>
    <w:rsid w:val="00361F5F"/>
    <w:rsid w:val="00380C03"/>
    <w:rsid w:val="003827AB"/>
    <w:rsid w:val="00392122"/>
    <w:rsid w:val="003A01B1"/>
    <w:rsid w:val="003B16A1"/>
    <w:rsid w:val="003B4397"/>
    <w:rsid w:val="003B51B0"/>
    <w:rsid w:val="003B5692"/>
    <w:rsid w:val="003C23CA"/>
    <w:rsid w:val="003C323F"/>
    <w:rsid w:val="003D20B8"/>
    <w:rsid w:val="003D25E4"/>
    <w:rsid w:val="003D37B8"/>
    <w:rsid w:val="003E3EFB"/>
    <w:rsid w:val="003E4054"/>
    <w:rsid w:val="003F1B56"/>
    <w:rsid w:val="003F1F28"/>
    <w:rsid w:val="003F4DC8"/>
    <w:rsid w:val="003F757D"/>
    <w:rsid w:val="00403FBE"/>
    <w:rsid w:val="00406167"/>
    <w:rsid w:val="00406DF8"/>
    <w:rsid w:val="00415673"/>
    <w:rsid w:val="00417767"/>
    <w:rsid w:val="0042542D"/>
    <w:rsid w:val="00427211"/>
    <w:rsid w:val="00431FA6"/>
    <w:rsid w:val="00435CBA"/>
    <w:rsid w:val="004362D1"/>
    <w:rsid w:val="004455BB"/>
    <w:rsid w:val="00447D86"/>
    <w:rsid w:val="004573CB"/>
    <w:rsid w:val="0047424C"/>
    <w:rsid w:val="004753F1"/>
    <w:rsid w:val="00475C4E"/>
    <w:rsid w:val="00477344"/>
    <w:rsid w:val="00484A6C"/>
    <w:rsid w:val="0049053D"/>
    <w:rsid w:val="00491375"/>
    <w:rsid w:val="0049415D"/>
    <w:rsid w:val="00497F0C"/>
    <w:rsid w:val="004A64AC"/>
    <w:rsid w:val="004B3C04"/>
    <w:rsid w:val="004B58E2"/>
    <w:rsid w:val="004C36EC"/>
    <w:rsid w:val="004C597F"/>
    <w:rsid w:val="004C60A5"/>
    <w:rsid w:val="004D456D"/>
    <w:rsid w:val="004D5E15"/>
    <w:rsid w:val="004E021C"/>
    <w:rsid w:val="004E26F3"/>
    <w:rsid w:val="004E39C6"/>
    <w:rsid w:val="004E6144"/>
    <w:rsid w:val="004F08F0"/>
    <w:rsid w:val="004F62FC"/>
    <w:rsid w:val="004F6343"/>
    <w:rsid w:val="004F63C3"/>
    <w:rsid w:val="004F7778"/>
    <w:rsid w:val="005003CF"/>
    <w:rsid w:val="00500C3A"/>
    <w:rsid w:val="00502E04"/>
    <w:rsid w:val="00515600"/>
    <w:rsid w:val="00517CA6"/>
    <w:rsid w:val="00517E6D"/>
    <w:rsid w:val="005248CF"/>
    <w:rsid w:val="00527848"/>
    <w:rsid w:val="00530159"/>
    <w:rsid w:val="0053243D"/>
    <w:rsid w:val="00534751"/>
    <w:rsid w:val="00565901"/>
    <w:rsid w:val="00572007"/>
    <w:rsid w:val="005775C9"/>
    <w:rsid w:val="00583F2A"/>
    <w:rsid w:val="005924AB"/>
    <w:rsid w:val="00593881"/>
    <w:rsid w:val="005A13F2"/>
    <w:rsid w:val="005A193B"/>
    <w:rsid w:val="005A3E0D"/>
    <w:rsid w:val="005B1A9E"/>
    <w:rsid w:val="005B29E0"/>
    <w:rsid w:val="005B40A6"/>
    <w:rsid w:val="005B46E4"/>
    <w:rsid w:val="005C09E1"/>
    <w:rsid w:val="005D5B82"/>
    <w:rsid w:val="005D72D1"/>
    <w:rsid w:val="005E31FF"/>
    <w:rsid w:val="005E4F60"/>
    <w:rsid w:val="005F1DD0"/>
    <w:rsid w:val="005F2E68"/>
    <w:rsid w:val="00602070"/>
    <w:rsid w:val="006060B6"/>
    <w:rsid w:val="0061172D"/>
    <w:rsid w:val="006241E0"/>
    <w:rsid w:val="006252C2"/>
    <w:rsid w:val="00625392"/>
    <w:rsid w:val="00627465"/>
    <w:rsid w:val="00632C9F"/>
    <w:rsid w:val="00636184"/>
    <w:rsid w:val="00641D15"/>
    <w:rsid w:val="00643F1C"/>
    <w:rsid w:val="00663282"/>
    <w:rsid w:val="00664D7B"/>
    <w:rsid w:val="00665092"/>
    <w:rsid w:val="00665DB9"/>
    <w:rsid w:val="00667E6A"/>
    <w:rsid w:val="00671B70"/>
    <w:rsid w:val="0067301A"/>
    <w:rsid w:val="0067789E"/>
    <w:rsid w:val="006862D0"/>
    <w:rsid w:val="00693718"/>
    <w:rsid w:val="00694AF6"/>
    <w:rsid w:val="00696346"/>
    <w:rsid w:val="006A3D51"/>
    <w:rsid w:val="006A5460"/>
    <w:rsid w:val="006A6E27"/>
    <w:rsid w:val="006A7548"/>
    <w:rsid w:val="006B00D2"/>
    <w:rsid w:val="006B289F"/>
    <w:rsid w:val="006B51F5"/>
    <w:rsid w:val="006B646C"/>
    <w:rsid w:val="006B7DEA"/>
    <w:rsid w:val="006D4ABE"/>
    <w:rsid w:val="006E1FA8"/>
    <w:rsid w:val="006E5506"/>
    <w:rsid w:val="006E6195"/>
    <w:rsid w:val="006F2C67"/>
    <w:rsid w:val="006F5711"/>
    <w:rsid w:val="007064CA"/>
    <w:rsid w:val="00734A79"/>
    <w:rsid w:val="00735131"/>
    <w:rsid w:val="00755485"/>
    <w:rsid w:val="00757BA6"/>
    <w:rsid w:val="0076218A"/>
    <w:rsid w:val="00762E2F"/>
    <w:rsid w:val="00780172"/>
    <w:rsid w:val="00782BB4"/>
    <w:rsid w:val="007833B6"/>
    <w:rsid w:val="007874EE"/>
    <w:rsid w:val="00787650"/>
    <w:rsid w:val="007A2FAF"/>
    <w:rsid w:val="007A44BC"/>
    <w:rsid w:val="007A7445"/>
    <w:rsid w:val="007B04D4"/>
    <w:rsid w:val="007B1CC5"/>
    <w:rsid w:val="007B4739"/>
    <w:rsid w:val="007B4C36"/>
    <w:rsid w:val="007C646F"/>
    <w:rsid w:val="007D2834"/>
    <w:rsid w:val="007D687B"/>
    <w:rsid w:val="007E6DD8"/>
    <w:rsid w:val="007F5954"/>
    <w:rsid w:val="0080729F"/>
    <w:rsid w:val="00812929"/>
    <w:rsid w:val="008138E4"/>
    <w:rsid w:val="00817477"/>
    <w:rsid w:val="008229A7"/>
    <w:rsid w:val="008266A0"/>
    <w:rsid w:val="00853978"/>
    <w:rsid w:val="00854544"/>
    <w:rsid w:val="00862B6C"/>
    <w:rsid w:val="008713A8"/>
    <w:rsid w:val="00880F8E"/>
    <w:rsid w:val="00891A50"/>
    <w:rsid w:val="008951A3"/>
    <w:rsid w:val="00895B3B"/>
    <w:rsid w:val="008A1A72"/>
    <w:rsid w:val="008A4247"/>
    <w:rsid w:val="008B167F"/>
    <w:rsid w:val="008C1215"/>
    <w:rsid w:val="008D2248"/>
    <w:rsid w:val="008D43D8"/>
    <w:rsid w:val="008D4611"/>
    <w:rsid w:val="008D480C"/>
    <w:rsid w:val="008E5811"/>
    <w:rsid w:val="008F770B"/>
    <w:rsid w:val="0090019E"/>
    <w:rsid w:val="00900DE1"/>
    <w:rsid w:val="00905000"/>
    <w:rsid w:val="00911329"/>
    <w:rsid w:val="00912D46"/>
    <w:rsid w:val="009144A5"/>
    <w:rsid w:val="009269C7"/>
    <w:rsid w:val="00930D4B"/>
    <w:rsid w:val="00936438"/>
    <w:rsid w:val="00943FE5"/>
    <w:rsid w:val="00944649"/>
    <w:rsid w:val="00950B47"/>
    <w:rsid w:val="00953A99"/>
    <w:rsid w:val="009567FD"/>
    <w:rsid w:val="00957F16"/>
    <w:rsid w:val="009611F2"/>
    <w:rsid w:val="0096670C"/>
    <w:rsid w:val="00974DC3"/>
    <w:rsid w:val="0097787A"/>
    <w:rsid w:val="00982BA3"/>
    <w:rsid w:val="009857AA"/>
    <w:rsid w:val="0098587E"/>
    <w:rsid w:val="00985CD8"/>
    <w:rsid w:val="00995592"/>
    <w:rsid w:val="0099608B"/>
    <w:rsid w:val="00997337"/>
    <w:rsid w:val="009A0E74"/>
    <w:rsid w:val="009A130C"/>
    <w:rsid w:val="009A5729"/>
    <w:rsid w:val="009A6BD1"/>
    <w:rsid w:val="009B1ECB"/>
    <w:rsid w:val="009B42EE"/>
    <w:rsid w:val="009B57AD"/>
    <w:rsid w:val="009C376A"/>
    <w:rsid w:val="009D1347"/>
    <w:rsid w:val="009D30B9"/>
    <w:rsid w:val="009D3CEA"/>
    <w:rsid w:val="009E647F"/>
    <w:rsid w:val="009F03A7"/>
    <w:rsid w:val="009F5D56"/>
    <w:rsid w:val="009F61E9"/>
    <w:rsid w:val="00A03C0C"/>
    <w:rsid w:val="00A05387"/>
    <w:rsid w:val="00A061FC"/>
    <w:rsid w:val="00A1193D"/>
    <w:rsid w:val="00A1507E"/>
    <w:rsid w:val="00A2462C"/>
    <w:rsid w:val="00A25824"/>
    <w:rsid w:val="00A2701F"/>
    <w:rsid w:val="00A30F52"/>
    <w:rsid w:val="00A3320F"/>
    <w:rsid w:val="00A338BB"/>
    <w:rsid w:val="00A43F8C"/>
    <w:rsid w:val="00A51767"/>
    <w:rsid w:val="00A53078"/>
    <w:rsid w:val="00A54BE4"/>
    <w:rsid w:val="00A57DFF"/>
    <w:rsid w:val="00A65866"/>
    <w:rsid w:val="00A664B6"/>
    <w:rsid w:val="00A7243F"/>
    <w:rsid w:val="00A80771"/>
    <w:rsid w:val="00A85B0C"/>
    <w:rsid w:val="00A8617B"/>
    <w:rsid w:val="00A91602"/>
    <w:rsid w:val="00A96B94"/>
    <w:rsid w:val="00AA1BE8"/>
    <w:rsid w:val="00AA1E83"/>
    <w:rsid w:val="00AA6637"/>
    <w:rsid w:val="00AA7FE0"/>
    <w:rsid w:val="00AB23C9"/>
    <w:rsid w:val="00AB3EE1"/>
    <w:rsid w:val="00AC0063"/>
    <w:rsid w:val="00AC19B6"/>
    <w:rsid w:val="00AC2A97"/>
    <w:rsid w:val="00AC444E"/>
    <w:rsid w:val="00AD47EA"/>
    <w:rsid w:val="00AE1CDF"/>
    <w:rsid w:val="00AE791A"/>
    <w:rsid w:val="00AF12B6"/>
    <w:rsid w:val="00AF2530"/>
    <w:rsid w:val="00AF29BE"/>
    <w:rsid w:val="00AF2E02"/>
    <w:rsid w:val="00B01118"/>
    <w:rsid w:val="00B04443"/>
    <w:rsid w:val="00B131BF"/>
    <w:rsid w:val="00B15AF8"/>
    <w:rsid w:val="00B23E4A"/>
    <w:rsid w:val="00B37452"/>
    <w:rsid w:val="00B44DD3"/>
    <w:rsid w:val="00B4634F"/>
    <w:rsid w:val="00B541D2"/>
    <w:rsid w:val="00B55E5E"/>
    <w:rsid w:val="00B63701"/>
    <w:rsid w:val="00B66761"/>
    <w:rsid w:val="00B709CF"/>
    <w:rsid w:val="00B7227C"/>
    <w:rsid w:val="00B73F4E"/>
    <w:rsid w:val="00B84942"/>
    <w:rsid w:val="00B85140"/>
    <w:rsid w:val="00B85360"/>
    <w:rsid w:val="00B85EB3"/>
    <w:rsid w:val="00B94A5E"/>
    <w:rsid w:val="00BA535A"/>
    <w:rsid w:val="00BA5816"/>
    <w:rsid w:val="00BA5ECD"/>
    <w:rsid w:val="00BA74FB"/>
    <w:rsid w:val="00BB0B5A"/>
    <w:rsid w:val="00BB7ED9"/>
    <w:rsid w:val="00BC6508"/>
    <w:rsid w:val="00BD0553"/>
    <w:rsid w:val="00BD166A"/>
    <w:rsid w:val="00BD7F5C"/>
    <w:rsid w:val="00BE23E9"/>
    <w:rsid w:val="00BE4B25"/>
    <w:rsid w:val="00BE6E09"/>
    <w:rsid w:val="00BF1CCB"/>
    <w:rsid w:val="00C0488B"/>
    <w:rsid w:val="00C1043F"/>
    <w:rsid w:val="00C13E39"/>
    <w:rsid w:val="00C2240F"/>
    <w:rsid w:val="00C31EC5"/>
    <w:rsid w:val="00C32FF0"/>
    <w:rsid w:val="00C4070E"/>
    <w:rsid w:val="00C45C04"/>
    <w:rsid w:val="00C51121"/>
    <w:rsid w:val="00C521A0"/>
    <w:rsid w:val="00C872E0"/>
    <w:rsid w:val="00C90B81"/>
    <w:rsid w:val="00C9275D"/>
    <w:rsid w:val="00C93D5C"/>
    <w:rsid w:val="00CA455A"/>
    <w:rsid w:val="00CA4A2C"/>
    <w:rsid w:val="00CB1436"/>
    <w:rsid w:val="00CB2DC3"/>
    <w:rsid w:val="00CB4B24"/>
    <w:rsid w:val="00CC07D9"/>
    <w:rsid w:val="00CC487C"/>
    <w:rsid w:val="00CD1AFE"/>
    <w:rsid w:val="00CD40F6"/>
    <w:rsid w:val="00CD5DDC"/>
    <w:rsid w:val="00CE29E3"/>
    <w:rsid w:val="00CE4A21"/>
    <w:rsid w:val="00CF41AC"/>
    <w:rsid w:val="00D01DAA"/>
    <w:rsid w:val="00D01DCD"/>
    <w:rsid w:val="00D15453"/>
    <w:rsid w:val="00D21C88"/>
    <w:rsid w:val="00D277C4"/>
    <w:rsid w:val="00D300CD"/>
    <w:rsid w:val="00D33122"/>
    <w:rsid w:val="00D34A3C"/>
    <w:rsid w:val="00D4333A"/>
    <w:rsid w:val="00D517F4"/>
    <w:rsid w:val="00D5378F"/>
    <w:rsid w:val="00D81E55"/>
    <w:rsid w:val="00D86078"/>
    <w:rsid w:val="00D87852"/>
    <w:rsid w:val="00D90FEF"/>
    <w:rsid w:val="00D92636"/>
    <w:rsid w:val="00D9562C"/>
    <w:rsid w:val="00D95C6F"/>
    <w:rsid w:val="00D96834"/>
    <w:rsid w:val="00D976FF"/>
    <w:rsid w:val="00DA51C7"/>
    <w:rsid w:val="00DA6F94"/>
    <w:rsid w:val="00DB4D8A"/>
    <w:rsid w:val="00DB6C9F"/>
    <w:rsid w:val="00DC68EB"/>
    <w:rsid w:val="00DE0650"/>
    <w:rsid w:val="00DE66BF"/>
    <w:rsid w:val="00DE728B"/>
    <w:rsid w:val="00DE7BB7"/>
    <w:rsid w:val="00DF21BC"/>
    <w:rsid w:val="00DF2E34"/>
    <w:rsid w:val="00DF4D76"/>
    <w:rsid w:val="00DF53E6"/>
    <w:rsid w:val="00DF5E42"/>
    <w:rsid w:val="00E00687"/>
    <w:rsid w:val="00E02466"/>
    <w:rsid w:val="00E05512"/>
    <w:rsid w:val="00E06740"/>
    <w:rsid w:val="00E07C63"/>
    <w:rsid w:val="00E136E6"/>
    <w:rsid w:val="00E13EA0"/>
    <w:rsid w:val="00E14342"/>
    <w:rsid w:val="00E23819"/>
    <w:rsid w:val="00E44D43"/>
    <w:rsid w:val="00E468EF"/>
    <w:rsid w:val="00E5114A"/>
    <w:rsid w:val="00E5148F"/>
    <w:rsid w:val="00E61391"/>
    <w:rsid w:val="00E66103"/>
    <w:rsid w:val="00E70269"/>
    <w:rsid w:val="00E76465"/>
    <w:rsid w:val="00E765D2"/>
    <w:rsid w:val="00E76E9F"/>
    <w:rsid w:val="00E95D00"/>
    <w:rsid w:val="00EA098E"/>
    <w:rsid w:val="00EA5802"/>
    <w:rsid w:val="00EB07F2"/>
    <w:rsid w:val="00EB176B"/>
    <w:rsid w:val="00EB5314"/>
    <w:rsid w:val="00EB7C92"/>
    <w:rsid w:val="00EC1ACC"/>
    <w:rsid w:val="00ED12E7"/>
    <w:rsid w:val="00EE26F3"/>
    <w:rsid w:val="00EE309F"/>
    <w:rsid w:val="00EF574E"/>
    <w:rsid w:val="00F017A3"/>
    <w:rsid w:val="00F02770"/>
    <w:rsid w:val="00F051E3"/>
    <w:rsid w:val="00F1261D"/>
    <w:rsid w:val="00F250C0"/>
    <w:rsid w:val="00F30C37"/>
    <w:rsid w:val="00F43F72"/>
    <w:rsid w:val="00F47263"/>
    <w:rsid w:val="00F543AC"/>
    <w:rsid w:val="00F55CD2"/>
    <w:rsid w:val="00F61B91"/>
    <w:rsid w:val="00F654F1"/>
    <w:rsid w:val="00F718DC"/>
    <w:rsid w:val="00F74064"/>
    <w:rsid w:val="00F77AD3"/>
    <w:rsid w:val="00F77ECE"/>
    <w:rsid w:val="00F81100"/>
    <w:rsid w:val="00F8684E"/>
    <w:rsid w:val="00F94125"/>
    <w:rsid w:val="00F96055"/>
    <w:rsid w:val="00FA271A"/>
    <w:rsid w:val="00FA2A3C"/>
    <w:rsid w:val="00FB0205"/>
    <w:rsid w:val="00FB1DF5"/>
    <w:rsid w:val="00FB3DF8"/>
    <w:rsid w:val="00FB5F61"/>
    <w:rsid w:val="00FB6ED5"/>
    <w:rsid w:val="00FC2257"/>
    <w:rsid w:val="00FC3C7C"/>
    <w:rsid w:val="00FC4D14"/>
    <w:rsid w:val="00FD1A38"/>
    <w:rsid w:val="00FE2D68"/>
    <w:rsid w:val="00FE73F9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6369"/>
    <o:shapelayout v:ext="edit">
      <o:idmap v:ext="edit" data="1"/>
    </o:shapelayout>
  </w:shapeDefaults>
  <w:doNotEmbedSmartTags/>
  <w:decimalSymbol w:val=","/>
  <w:listSeparator w:val=";"/>
  <w14:docId w14:val="67E773C4"/>
  <w15:docId w15:val="{5A39B366-DE5D-418D-8F13-E28E69F87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4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 w:qFormat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/>
    <w:lsdException w:name="List Number" w:uiPriority="7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8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61"/>
    <w:rPr>
      <w:rFonts w:eastAsia="Times New Roman"/>
      <w:sz w:val="22"/>
      <w:szCs w:val="24"/>
      <w:lang w:eastAsia="sv-SE"/>
    </w:rPr>
  </w:style>
  <w:style w:type="paragraph" w:styleId="Rubrik1">
    <w:name w:val="heading 1"/>
    <w:basedOn w:val="Normal"/>
    <w:next w:val="Normal"/>
    <w:link w:val="Rubrik1Char"/>
    <w:uiPriority w:val="2"/>
    <w:qFormat/>
    <w:rsid w:val="009A130C"/>
    <w:pPr>
      <w:keepNext/>
      <w:keepLines/>
      <w:spacing w:before="900" w:after="100" w:line="560" w:lineRule="exact"/>
      <w:jc w:val="center"/>
      <w:outlineLvl w:val="0"/>
    </w:pPr>
    <w:rPr>
      <w:rFonts w:ascii="Gill Sans MT" w:eastAsiaTheme="majorEastAsia" w:hAnsi="Gill Sans MT" w:cstheme="majorBidi"/>
      <w:b/>
      <w:bCs/>
      <w:color w:val="000000" w:themeColor="text1"/>
      <w:sz w:val="56"/>
      <w:szCs w:val="32"/>
    </w:rPr>
  </w:style>
  <w:style w:type="paragraph" w:styleId="Rubrik2">
    <w:name w:val="heading 2"/>
    <w:basedOn w:val="Normal"/>
    <w:next w:val="Normal"/>
    <w:link w:val="Rubrik2Char"/>
    <w:uiPriority w:val="3"/>
    <w:qFormat/>
    <w:rsid w:val="009A130C"/>
    <w:pPr>
      <w:keepNext/>
      <w:keepLines/>
      <w:spacing w:line="400" w:lineRule="exact"/>
      <w:outlineLvl w:val="1"/>
    </w:pPr>
    <w:rPr>
      <w:rFonts w:ascii="Gill Sans MT" w:eastAsiaTheme="majorEastAsia" w:hAnsi="Gill Sans MT" w:cstheme="majorBidi"/>
      <w:b/>
      <w:caps/>
      <w:color w:val="000000" w:themeColor="text1"/>
      <w:sz w:val="40"/>
      <w:szCs w:val="26"/>
    </w:rPr>
  </w:style>
  <w:style w:type="paragraph" w:styleId="Rubrik3">
    <w:name w:val="heading 3"/>
    <w:basedOn w:val="Normal"/>
    <w:next w:val="Normal"/>
    <w:link w:val="Rubrik3Char"/>
    <w:uiPriority w:val="4"/>
    <w:qFormat/>
    <w:rsid w:val="009A130C"/>
    <w:pPr>
      <w:keepNext/>
      <w:keepLines/>
      <w:spacing w:before="400"/>
      <w:jc w:val="both"/>
      <w:outlineLvl w:val="2"/>
    </w:pPr>
    <w:rPr>
      <w:rFonts w:ascii="Gill Sans MT" w:eastAsiaTheme="majorEastAsia" w:hAnsi="Gill Sans MT" w:cstheme="majorBidi"/>
      <w:b/>
      <w:color w:val="000000" w:themeColor="text1"/>
      <w:sz w:val="32"/>
      <w:szCs w:val="22"/>
    </w:rPr>
  </w:style>
  <w:style w:type="paragraph" w:styleId="Rubrik4">
    <w:name w:val="heading 4"/>
    <w:basedOn w:val="Normal"/>
    <w:next w:val="Normal"/>
    <w:link w:val="Rubrik4Char"/>
    <w:qFormat/>
    <w:rsid w:val="005B1A9E"/>
    <w:pPr>
      <w:keepNext/>
      <w:outlineLvl w:val="3"/>
    </w:pPr>
    <w:rPr>
      <w:rFonts w:ascii="Arial" w:hAnsi="Arial" w:cs="Arial"/>
      <w:b/>
      <w:bCs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4"/>
    <w:rsid w:val="009A130C"/>
    <w:rPr>
      <w:rFonts w:ascii="Gill Sans MT" w:eastAsiaTheme="majorEastAsia" w:hAnsi="Gill Sans MT" w:cstheme="majorBidi"/>
      <w:b/>
      <w:color w:val="000000" w:themeColor="text1"/>
      <w:sz w:val="32"/>
      <w:szCs w:val="22"/>
      <w:lang w:eastAsia="sv-SE"/>
    </w:rPr>
  </w:style>
  <w:style w:type="paragraph" w:styleId="Brdtext">
    <w:name w:val="Body Text"/>
    <w:basedOn w:val="Normal"/>
    <w:link w:val="BrdtextChar"/>
    <w:uiPriority w:val="99"/>
    <w:semiHidden/>
    <w:unhideWhenUsed/>
    <w:rsid w:val="00246A2D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246A2D"/>
    <w:rPr>
      <w:sz w:val="22"/>
      <w:szCs w:val="24"/>
      <w:lang w:eastAsia="sv-SE"/>
    </w:rPr>
  </w:style>
  <w:style w:type="paragraph" w:styleId="Brdtextmedfrstaindrag">
    <w:name w:val="Body Text First Indent"/>
    <w:basedOn w:val="Normal"/>
    <w:link w:val="BrdtextmedfrstaindragChar"/>
    <w:uiPriority w:val="1"/>
    <w:qFormat/>
    <w:rsid w:val="005248CF"/>
    <w:pPr>
      <w:ind w:firstLine="221"/>
    </w:pPr>
  </w:style>
  <w:style w:type="character" w:customStyle="1" w:styleId="BrdtextmedfrstaindragChar">
    <w:name w:val="Brödtext med första indrag Char"/>
    <w:basedOn w:val="BrdtextChar"/>
    <w:link w:val="Brdtextmedfrstaindrag"/>
    <w:uiPriority w:val="1"/>
    <w:rsid w:val="005248CF"/>
    <w:rPr>
      <w:sz w:val="22"/>
      <w:szCs w:val="24"/>
      <w:lang w:eastAsia="sv-SE"/>
    </w:rPr>
  </w:style>
  <w:style w:type="character" w:customStyle="1" w:styleId="Rubrik1Char">
    <w:name w:val="Rubrik 1 Char"/>
    <w:basedOn w:val="Standardstycketeckensnitt"/>
    <w:link w:val="Rubrik1"/>
    <w:uiPriority w:val="2"/>
    <w:rsid w:val="009A130C"/>
    <w:rPr>
      <w:rFonts w:ascii="Gill Sans MT" w:eastAsiaTheme="majorEastAsia" w:hAnsi="Gill Sans MT" w:cstheme="majorBidi"/>
      <w:b/>
      <w:bCs/>
      <w:color w:val="000000" w:themeColor="text1"/>
      <w:sz w:val="56"/>
      <w:szCs w:val="32"/>
      <w:lang w:eastAsia="sv-SE"/>
    </w:rPr>
  </w:style>
  <w:style w:type="character" w:customStyle="1" w:styleId="Rubrik2Char">
    <w:name w:val="Rubrik 2 Char"/>
    <w:basedOn w:val="Standardstycketeckensnitt"/>
    <w:link w:val="Rubrik2"/>
    <w:uiPriority w:val="3"/>
    <w:rsid w:val="009A130C"/>
    <w:rPr>
      <w:rFonts w:ascii="Gill Sans MT" w:eastAsiaTheme="majorEastAsia" w:hAnsi="Gill Sans MT" w:cstheme="majorBidi"/>
      <w:b/>
      <w:caps/>
      <w:color w:val="000000" w:themeColor="text1"/>
      <w:sz w:val="40"/>
      <w:szCs w:val="26"/>
      <w:lang w:eastAsia="sv-SE"/>
    </w:rPr>
  </w:style>
  <w:style w:type="paragraph" w:styleId="Avsndaradress-brev">
    <w:name w:val="envelope return"/>
    <w:basedOn w:val="Normal"/>
    <w:uiPriority w:val="99"/>
    <w:unhideWhenUsed/>
    <w:rsid w:val="009D30B9"/>
    <w:rPr>
      <w:rFonts w:ascii="Arial" w:eastAsiaTheme="majorEastAsia" w:hAnsi="Arial" w:cstheme="majorBidi"/>
      <w:sz w:val="14"/>
      <w:szCs w:val="20"/>
    </w:rPr>
  </w:style>
  <w:style w:type="paragraph" w:styleId="Datum">
    <w:name w:val="Date"/>
    <w:aliases w:val="Datum brev"/>
    <w:basedOn w:val="Normal"/>
    <w:next w:val="Normal"/>
    <w:link w:val="DatumChar"/>
    <w:uiPriority w:val="99"/>
    <w:unhideWhenUsed/>
    <w:rsid w:val="00EE309F"/>
    <w:pPr>
      <w:spacing w:before="200" w:after="2000"/>
    </w:pPr>
    <w:rPr>
      <w:rFonts w:ascii="Arial" w:hAnsi="Arial"/>
      <w:b/>
      <w:sz w:val="20"/>
    </w:rPr>
  </w:style>
  <w:style w:type="character" w:customStyle="1" w:styleId="DatumChar">
    <w:name w:val="Datum Char"/>
    <w:aliases w:val="Datum brev Char"/>
    <w:basedOn w:val="Standardstycketeckensnitt"/>
    <w:link w:val="Datum"/>
    <w:uiPriority w:val="99"/>
    <w:rsid w:val="00EE309F"/>
    <w:rPr>
      <w:rFonts w:ascii="Arial" w:hAnsi="Arial"/>
      <w:b/>
      <w:szCs w:val="24"/>
      <w:lang w:eastAsia="sv-SE"/>
    </w:rPr>
  </w:style>
  <w:style w:type="paragraph" w:styleId="Dokumentversikt">
    <w:name w:val="Document Map"/>
    <w:basedOn w:val="Normal"/>
    <w:link w:val="DokumentversiktChar"/>
    <w:uiPriority w:val="99"/>
    <w:semiHidden/>
    <w:unhideWhenUsed/>
    <w:qFormat/>
    <w:rsid w:val="00E02466"/>
    <w:pPr>
      <w:spacing w:before="40"/>
    </w:pPr>
    <w:rPr>
      <w:rFonts w:ascii="Arial" w:hAnsi="Arial" w:cs="Lucida Grande"/>
      <w:sz w:val="17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E02466"/>
    <w:rPr>
      <w:rFonts w:ascii="Arial" w:hAnsi="Arial" w:cs="Lucida Grande"/>
      <w:sz w:val="17"/>
      <w:szCs w:val="24"/>
      <w:lang w:eastAsia="sv-SE"/>
    </w:rPr>
  </w:style>
  <w:style w:type="character" w:styleId="Sidnummer">
    <w:name w:val="page number"/>
    <w:basedOn w:val="Standardstycketeckensnitt"/>
    <w:uiPriority w:val="99"/>
    <w:semiHidden/>
    <w:unhideWhenUsed/>
    <w:qFormat/>
    <w:rsid w:val="00EE309F"/>
    <w:rPr>
      <w:rFonts w:ascii="Arial" w:hAnsi="Arial"/>
      <w:b/>
      <w:i w:val="0"/>
      <w:sz w:val="14"/>
    </w:rPr>
  </w:style>
  <w:style w:type="paragraph" w:styleId="Adress-brev">
    <w:name w:val="envelope address"/>
    <w:basedOn w:val="Normal"/>
    <w:uiPriority w:val="99"/>
    <w:semiHidden/>
    <w:unhideWhenUsed/>
    <w:qFormat/>
    <w:rsid w:val="00EE309F"/>
    <w:pPr>
      <w:framePr w:w="7938" w:h="1985" w:hRule="exact" w:hSpace="142" w:wrap="notBeside" w:hAnchor="page" w:xAlign="center" w:yAlign="top"/>
    </w:pPr>
    <w:rPr>
      <w:rFonts w:ascii="Arial" w:eastAsiaTheme="majorEastAsia" w:hAnsi="Arial" w:cstheme="majorBidi"/>
      <w:sz w:val="20"/>
    </w:rPr>
  </w:style>
  <w:style w:type="paragraph" w:styleId="Sidhuvud">
    <w:name w:val="header"/>
    <w:basedOn w:val="Normal"/>
    <w:link w:val="SidhuvudChar"/>
    <w:uiPriority w:val="99"/>
    <w:unhideWhenUsed/>
    <w:rsid w:val="0098587E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AF2E02"/>
    <w:rPr>
      <w:sz w:val="22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qFormat/>
    <w:rsid w:val="009D30B9"/>
    <w:pPr>
      <w:ind w:left="-1134" w:right="-1134"/>
    </w:pPr>
    <w:rPr>
      <w:rFonts w:ascii="Arial" w:hAnsi="Arial"/>
      <w:sz w:val="14"/>
      <w:szCs w:val="14"/>
    </w:rPr>
  </w:style>
  <w:style w:type="character" w:customStyle="1" w:styleId="SidfotChar">
    <w:name w:val="Sidfot Char"/>
    <w:basedOn w:val="Standardstycketeckensnitt"/>
    <w:link w:val="Sidfot"/>
    <w:uiPriority w:val="99"/>
    <w:rsid w:val="00AF2E02"/>
    <w:rPr>
      <w:rFonts w:ascii="Arial" w:hAnsi="Arial"/>
      <w:sz w:val="14"/>
      <w:szCs w:val="14"/>
      <w:lang w:eastAsia="sv-SE"/>
    </w:rPr>
  </w:style>
  <w:style w:type="character" w:styleId="Hyperlnk">
    <w:name w:val="Hyperlink"/>
    <w:basedOn w:val="Standardstycketeckensnitt"/>
    <w:uiPriority w:val="99"/>
    <w:unhideWhenUsed/>
    <w:rsid w:val="009D30B9"/>
    <w:rPr>
      <w:color w:val="E20C7B" w:themeColor="hyperlink"/>
      <w:u w:val="single"/>
    </w:rPr>
  </w:style>
  <w:style w:type="paragraph" w:customStyle="1" w:styleId="Numreradrubrik">
    <w:name w:val="Numrerad rubrik"/>
    <w:basedOn w:val="Normal"/>
    <w:next w:val="Normal"/>
    <w:uiPriority w:val="5"/>
    <w:qFormat/>
    <w:rsid w:val="001F2C14"/>
    <w:pPr>
      <w:numPr>
        <w:numId w:val="2"/>
      </w:numPr>
      <w:spacing w:before="400"/>
    </w:pPr>
    <w:rPr>
      <w:rFonts w:ascii="Arial" w:hAnsi="Arial"/>
      <w:b/>
      <w:bCs/>
      <w:szCs w:val="22"/>
      <w:lang w:eastAsia="ja-JP"/>
    </w:rPr>
  </w:style>
  <w:style w:type="paragraph" w:styleId="Innehll1">
    <w:name w:val="toc 1"/>
    <w:basedOn w:val="Normal"/>
    <w:next w:val="Normal"/>
    <w:autoRedefine/>
    <w:uiPriority w:val="39"/>
    <w:unhideWhenUsed/>
    <w:rsid w:val="001F2C14"/>
    <w:pPr>
      <w:tabs>
        <w:tab w:val="right" w:leader="dot" w:pos="7750"/>
      </w:tabs>
    </w:pPr>
  </w:style>
  <w:style w:type="paragraph" w:styleId="Innehll2">
    <w:name w:val="toc 2"/>
    <w:basedOn w:val="Normal"/>
    <w:next w:val="Normal"/>
    <w:autoRedefine/>
    <w:uiPriority w:val="39"/>
    <w:unhideWhenUsed/>
    <w:rsid w:val="00625392"/>
    <w:pPr>
      <w:ind w:left="220"/>
    </w:pPr>
  </w:style>
  <w:style w:type="paragraph" w:styleId="Innehll3">
    <w:name w:val="toc 3"/>
    <w:basedOn w:val="Normal"/>
    <w:next w:val="Normal"/>
    <w:autoRedefine/>
    <w:uiPriority w:val="39"/>
    <w:unhideWhenUsed/>
    <w:rsid w:val="00625392"/>
    <w:pPr>
      <w:ind w:left="440"/>
    </w:pPr>
  </w:style>
  <w:style w:type="paragraph" w:styleId="Innehll4">
    <w:name w:val="toc 4"/>
    <w:basedOn w:val="Normal"/>
    <w:next w:val="Normal"/>
    <w:autoRedefine/>
    <w:uiPriority w:val="39"/>
    <w:unhideWhenUsed/>
    <w:rsid w:val="00625392"/>
    <w:pPr>
      <w:ind w:left="660"/>
    </w:pPr>
  </w:style>
  <w:style w:type="paragraph" w:styleId="Innehll5">
    <w:name w:val="toc 5"/>
    <w:basedOn w:val="Normal"/>
    <w:next w:val="Normal"/>
    <w:autoRedefine/>
    <w:uiPriority w:val="39"/>
    <w:unhideWhenUsed/>
    <w:rsid w:val="00625392"/>
    <w:pPr>
      <w:ind w:left="880"/>
    </w:pPr>
  </w:style>
  <w:style w:type="paragraph" w:styleId="Innehll6">
    <w:name w:val="toc 6"/>
    <w:basedOn w:val="Normal"/>
    <w:next w:val="Normal"/>
    <w:autoRedefine/>
    <w:uiPriority w:val="39"/>
    <w:unhideWhenUsed/>
    <w:rsid w:val="00625392"/>
    <w:pPr>
      <w:ind w:left="1100"/>
    </w:pPr>
  </w:style>
  <w:style w:type="paragraph" w:styleId="Innehll7">
    <w:name w:val="toc 7"/>
    <w:basedOn w:val="Normal"/>
    <w:next w:val="Normal"/>
    <w:autoRedefine/>
    <w:uiPriority w:val="39"/>
    <w:unhideWhenUsed/>
    <w:rsid w:val="00625392"/>
    <w:pPr>
      <w:ind w:left="1320"/>
    </w:pPr>
  </w:style>
  <w:style w:type="paragraph" w:styleId="Innehll8">
    <w:name w:val="toc 8"/>
    <w:basedOn w:val="Normal"/>
    <w:next w:val="Normal"/>
    <w:autoRedefine/>
    <w:uiPriority w:val="39"/>
    <w:unhideWhenUsed/>
    <w:rsid w:val="00625392"/>
    <w:pPr>
      <w:ind w:left="1540"/>
    </w:pPr>
  </w:style>
  <w:style w:type="paragraph" w:styleId="Innehll9">
    <w:name w:val="toc 9"/>
    <w:basedOn w:val="Normal"/>
    <w:next w:val="Normal"/>
    <w:autoRedefine/>
    <w:uiPriority w:val="39"/>
    <w:unhideWhenUsed/>
    <w:rsid w:val="00625392"/>
    <w:pPr>
      <w:ind w:left="1760"/>
    </w:pPr>
  </w:style>
  <w:style w:type="paragraph" w:styleId="Innehllsfrteckningsrubrik">
    <w:name w:val="TOC Heading"/>
    <w:basedOn w:val="Rubrik1"/>
    <w:next w:val="Normal"/>
    <w:uiPriority w:val="39"/>
    <w:unhideWhenUsed/>
    <w:qFormat/>
    <w:rsid w:val="00625392"/>
    <w:pPr>
      <w:outlineLvl w:val="9"/>
    </w:pPr>
  </w:style>
  <w:style w:type="paragraph" w:styleId="Punktlista">
    <w:name w:val="List Bullet"/>
    <w:basedOn w:val="Normal"/>
    <w:uiPriority w:val="6"/>
    <w:rsid w:val="00636184"/>
    <w:pPr>
      <w:numPr>
        <w:numId w:val="1"/>
      </w:numPr>
      <w:ind w:left="221" w:hanging="221"/>
      <w:contextualSpacing/>
    </w:pPr>
  </w:style>
  <w:style w:type="paragraph" w:styleId="Liststycke">
    <w:name w:val="List Paragraph"/>
    <w:basedOn w:val="Normal"/>
    <w:link w:val="ListstyckeChar"/>
    <w:uiPriority w:val="34"/>
    <w:unhideWhenUsed/>
    <w:qFormat/>
    <w:rsid w:val="006B51F5"/>
    <w:pPr>
      <w:ind w:left="720"/>
      <w:contextualSpacing/>
    </w:pPr>
  </w:style>
  <w:style w:type="character" w:styleId="Platshllartext">
    <w:name w:val="Placeholder Text"/>
    <w:basedOn w:val="Standardstycketeckensnitt"/>
    <w:uiPriority w:val="99"/>
    <w:semiHidden/>
    <w:rsid w:val="00292CFA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92CFA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92CFA"/>
    <w:rPr>
      <w:rFonts w:ascii="Tahoma" w:hAnsi="Tahoma" w:cs="Tahoma"/>
      <w:sz w:val="16"/>
      <w:szCs w:val="16"/>
      <w:lang w:eastAsia="sv-SE"/>
    </w:rPr>
  </w:style>
  <w:style w:type="character" w:customStyle="1" w:styleId="Rubrik4Char">
    <w:name w:val="Rubrik 4 Char"/>
    <w:basedOn w:val="Standardstycketeckensnitt"/>
    <w:link w:val="Rubrik4"/>
    <w:rsid w:val="005B1A9E"/>
    <w:rPr>
      <w:rFonts w:ascii="Arial" w:eastAsia="Times New Roman" w:hAnsi="Arial" w:cs="Arial"/>
      <w:b/>
      <w:bCs/>
      <w:sz w:val="22"/>
      <w:szCs w:val="24"/>
      <w:lang w:eastAsia="sv-SE"/>
    </w:rPr>
  </w:style>
  <w:style w:type="paragraph" w:customStyle="1" w:styleId="sammanfattning">
    <w:name w:val="sammanfattning"/>
    <w:basedOn w:val="Normal"/>
    <w:rsid w:val="005B1A9E"/>
  </w:style>
  <w:style w:type="paragraph" w:customStyle="1" w:styleId="Brd">
    <w:name w:val="Bröd"/>
    <w:basedOn w:val="Normal"/>
    <w:qFormat/>
    <w:rsid w:val="005B1A9E"/>
    <w:pPr>
      <w:spacing w:after="200" w:line="264" w:lineRule="auto"/>
    </w:pPr>
    <w:rPr>
      <w:rFonts w:ascii="Garamond" w:hAnsi="Garamond"/>
      <w:sz w:val="21"/>
      <w:szCs w:val="22"/>
      <w:lang w:eastAsia="en-US"/>
    </w:rPr>
  </w:style>
  <w:style w:type="paragraph" w:customStyle="1" w:styleId="Default">
    <w:name w:val="Default"/>
    <w:rsid w:val="0069371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ellrutnt">
    <w:name w:val="Table Grid"/>
    <w:basedOn w:val="Normaltabell"/>
    <w:uiPriority w:val="59"/>
    <w:rsid w:val="000413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skningsfrgor">
    <w:name w:val="Ansökningsfrågor"/>
    <w:basedOn w:val="Normal"/>
    <w:link w:val="AnskningsfrgorChar"/>
    <w:qFormat/>
    <w:rsid w:val="005A3E0D"/>
    <w:pPr>
      <w:spacing w:after="180" w:line="240" w:lineRule="atLeast"/>
      <w:ind w:right="284"/>
    </w:pPr>
    <w:rPr>
      <w:rFonts w:eastAsiaTheme="minorHAnsi"/>
      <w:b/>
    </w:rPr>
  </w:style>
  <w:style w:type="character" w:customStyle="1" w:styleId="AnskningsfrgorChar">
    <w:name w:val="Ansökningsfrågor Char"/>
    <w:basedOn w:val="Standardstycketeckensnitt"/>
    <w:link w:val="Anskningsfrgor"/>
    <w:rsid w:val="005A3E0D"/>
    <w:rPr>
      <w:b/>
      <w:sz w:val="22"/>
      <w:szCs w:val="24"/>
      <w:lang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5A3E0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5A3E0D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5A3E0D"/>
    <w:rPr>
      <w:rFonts w:ascii="Adobe Garamond Pro" w:eastAsia="Times New Roman" w:hAnsi="Adobe Garamond Pro"/>
      <w:lang w:eastAsia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5A3E0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5A3E0D"/>
    <w:rPr>
      <w:rFonts w:ascii="Adobe Garamond Pro" w:eastAsia="Times New Roman" w:hAnsi="Adobe Garamond Pro"/>
      <w:b/>
      <w:bCs/>
      <w:lang w:eastAsia="sv-SE"/>
    </w:rPr>
  </w:style>
  <w:style w:type="table" w:styleId="Ljuslista-dekorfrg1">
    <w:name w:val="Light List Accent 1"/>
    <w:basedOn w:val="Normaltabell"/>
    <w:uiPriority w:val="61"/>
    <w:rsid w:val="006F5711"/>
    <w:tblPr>
      <w:tblStyleRowBandSize w:val="1"/>
      <w:tblStyleColBandSize w:val="1"/>
      <w:tblBorders>
        <w:top w:val="single" w:sz="8" w:space="0" w:color="FFCC00" w:themeColor="accent1"/>
        <w:left w:val="single" w:sz="8" w:space="0" w:color="FFCC00" w:themeColor="accent1"/>
        <w:bottom w:val="single" w:sz="8" w:space="0" w:color="FFCC00" w:themeColor="accent1"/>
        <w:right w:val="single" w:sz="8" w:space="0" w:color="FFC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  <w:tblStylePr w:type="band1Horz">
      <w:tblPr/>
      <w:tcPr>
        <w:tcBorders>
          <w:top w:val="single" w:sz="8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293031"/>
    <w:rPr>
      <w:rFonts w:eastAsiaTheme="minorHAnsi"/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293031"/>
    <w:rPr>
      <w:lang w:eastAsia="sv-SE"/>
    </w:rPr>
  </w:style>
  <w:style w:type="character" w:styleId="Fotnotsreferens">
    <w:name w:val="footnote reference"/>
    <w:basedOn w:val="Standardstycketeckensnitt"/>
    <w:uiPriority w:val="99"/>
    <w:semiHidden/>
    <w:unhideWhenUsed/>
    <w:rsid w:val="00293031"/>
    <w:rPr>
      <w:vertAlign w:val="superscript"/>
    </w:rPr>
  </w:style>
  <w:style w:type="character" w:customStyle="1" w:styleId="ListstyckeChar">
    <w:name w:val="Liststycke Char"/>
    <w:basedOn w:val="Standardstycketeckensnitt"/>
    <w:link w:val="Liststycke"/>
    <w:uiPriority w:val="34"/>
    <w:locked/>
    <w:rsid w:val="004B3C04"/>
    <w:rPr>
      <w:rFonts w:ascii="Adobe Garamond Pro" w:eastAsia="Times New Roman" w:hAnsi="Adobe Garamond Pro"/>
      <w:sz w:val="22"/>
      <w:szCs w:val="24"/>
      <w:lang w:eastAsia="sv-SE"/>
    </w:rPr>
  </w:style>
  <w:style w:type="paragraph" w:customStyle="1" w:styleId="Ingress">
    <w:name w:val="Ingress"/>
    <w:basedOn w:val="Normal"/>
    <w:next w:val="Normal"/>
    <w:rsid w:val="00F654F1"/>
    <w:pPr>
      <w:spacing w:line="288" w:lineRule="auto"/>
    </w:pPr>
    <w:rPr>
      <w:rFonts w:ascii="Adobe Garamond Pro Bold" w:hAnsi="Adobe Garamond Pro Bold"/>
      <w:b/>
      <w:sz w:val="24"/>
    </w:rPr>
  </w:style>
  <w:style w:type="paragraph" w:customStyle="1" w:styleId="BrdtextA">
    <w:name w:val="Brödtext A"/>
    <w:basedOn w:val="Liststycke"/>
    <w:qFormat/>
    <w:rsid w:val="0042542D"/>
    <w:pPr>
      <w:spacing w:after="120" w:line="276" w:lineRule="auto"/>
      <w:ind w:left="0"/>
      <w:contextualSpacing w:val="0"/>
    </w:pPr>
    <w:rPr>
      <w:rFonts w:eastAsiaTheme="minorHAnsi"/>
      <w:szCs w:val="22"/>
      <w:lang w:eastAsia="en-US"/>
    </w:rPr>
  </w:style>
  <w:style w:type="character" w:customStyle="1" w:styleId="FontStyle21">
    <w:name w:val="Font Style21"/>
    <w:uiPriority w:val="99"/>
    <w:rsid w:val="00C521A0"/>
    <w:rPr>
      <w:rFonts w:ascii="Times New Roman" w:hAnsi="Times New Roman" w:cs="Times New Roman"/>
      <w:sz w:val="22"/>
      <w:szCs w:val="22"/>
    </w:rPr>
  </w:style>
  <w:style w:type="paragraph" w:customStyle="1" w:styleId="Sidfot-1">
    <w:name w:val="Sidfot-1"/>
    <w:basedOn w:val="Normal"/>
    <w:rsid w:val="00273536"/>
    <w:pPr>
      <w:ind w:left="-1134" w:right="-1134"/>
      <w:jc w:val="center"/>
    </w:pPr>
    <w:rPr>
      <w:rFonts w:ascii="Arial" w:eastAsiaTheme="minorHAnsi" w:hAnsi="Arial" w:cs="Arial"/>
      <w:sz w:val="14"/>
      <w:szCs w:val="14"/>
      <w:lang w:eastAsia="en-US"/>
    </w:rPr>
  </w:style>
  <w:style w:type="paragraph" w:styleId="Revision">
    <w:name w:val="Revision"/>
    <w:hidden/>
    <w:uiPriority w:val="99"/>
    <w:semiHidden/>
    <w:rsid w:val="0032065F"/>
    <w:rPr>
      <w:rFonts w:eastAsia="Times New Roman"/>
      <w:sz w:val="22"/>
      <w:szCs w:val="24"/>
      <w:lang w:eastAsia="sv-SE"/>
    </w:rPr>
  </w:style>
  <w:style w:type="character" w:customStyle="1" w:styleId="normaltextrun">
    <w:name w:val="normaltextrun"/>
    <w:basedOn w:val="Standardstycketeckensnitt"/>
    <w:rsid w:val="009B57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6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aasb.org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iaasb.or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artners.forumciv.org/portal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aasb.org/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ForumCiv">
      <a:dk1>
        <a:sysClr val="windowText" lastClr="000000"/>
      </a:dk1>
      <a:lt1>
        <a:sysClr val="window" lastClr="FFFFFF"/>
      </a:lt1>
      <a:dk2>
        <a:srgbClr val="3F3F3F"/>
      </a:dk2>
      <a:lt2>
        <a:srgbClr val="E7E6E6"/>
      </a:lt2>
      <a:accent1>
        <a:srgbClr val="FFCC00"/>
      </a:accent1>
      <a:accent2>
        <a:srgbClr val="E20C7B"/>
      </a:accent2>
      <a:accent3>
        <a:srgbClr val="71628F"/>
      </a:accent3>
      <a:accent4>
        <a:srgbClr val="505050"/>
      </a:accent4>
      <a:accent5>
        <a:srgbClr val="979797"/>
      </a:accent5>
      <a:accent6>
        <a:srgbClr val="E7E6E6"/>
      </a:accent6>
      <a:hlink>
        <a:srgbClr val="E20C7B"/>
      </a:hlink>
      <a:folHlink>
        <a:srgbClr val="7162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D23036A447F14C8841916FBE18E3C4" ma:contentTypeVersion="2" ma:contentTypeDescription="Skapa ett nytt dokument." ma:contentTypeScope="" ma:versionID="f1c255023bf1d64a812f4c1298ef71ce">
  <xsd:schema xmlns:xsd="http://www.w3.org/2001/XMLSchema" xmlns:xs="http://www.w3.org/2001/XMLSchema" xmlns:p="http://schemas.microsoft.com/office/2006/metadata/properties" xmlns:ns2="6ccb103f-1336-496c-a5bf-83f6cc63d35f" targetNamespace="http://schemas.microsoft.com/office/2006/metadata/properties" ma:root="true" ma:fieldsID="275389cb6ab4b8a8245550b521bc31b5" ns2:_="">
    <xsd:import namespace="6ccb103f-1336-496c-a5bf-83f6cc63d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b103f-1336-496c-a5bf-83f6cc63d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3131AB-AB8C-4FFA-8BE3-89DDEF366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cb103f-1336-496c-a5bf-83f6cc63d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B7755A-F85F-40D0-B7ED-594070E492B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ccb103f-1336-496c-a5bf-83f6cc63d35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9507499-BECE-4F3A-AFB9-6EB3BDE93F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C9A8D8-76DB-4A9F-8F16-70CDBB8AC3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118</Words>
  <Characters>7447</Characters>
  <Application>Microsoft Office Word</Application>
  <DocSecurity>0</DocSecurity>
  <Lines>62</Lines>
  <Paragraphs>1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FSYD</Company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er Sahlén</dc:creator>
  <cp:lastModifiedBy>Katarina Wahlberg</cp:lastModifiedBy>
  <cp:revision>9</cp:revision>
  <cp:lastPrinted>2019-10-03T09:05:00Z</cp:lastPrinted>
  <dcterms:created xsi:type="dcterms:W3CDTF">2023-01-17T15:21:00Z</dcterms:created>
  <dcterms:modified xsi:type="dcterms:W3CDTF">2023-04-03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23036A447F14C8841916FBE18E3C4</vt:lpwstr>
  </property>
  <property fmtid="{D5CDD505-2E9C-101B-9397-08002B2CF9AE}" pid="3" name="MSIP_Label_0d4ca39e-8920-426d-980e-9674961a4e31_Enabled">
    <vt:lpwstr>true</vt:lpwstr>
  </property>
  <property fmtid="{D5CDD505-2E9C-101B-9397-08002B2CF9AE}" pid="4" name="MSIP_Label_0d4ca39e-8920-426d-980e-9674961a4e31_SetDate">
    <vt:lpwstr>2021-08-05T11:42:50Z</vt:lpwstr>
  </property>
  <property fmtid="{D5CDD505-2E9C-101B-9397-08002B2CF9AE}" pid="5" name="MSIP_Label_0d4ca39e-8920-426d-980e-9674961a4e31_Method">
    <vt:lpwstr>Privileged</vt:lpwstr>
  </property>
  <property fmtid="{D5CDD505-2E9C-101B-9397-08002B2CF9AE}" pid="6" name="MSIP_Label_0d4ca39e-8920-426d-980e-9674961a4e31_Name">
    <vt:lpwstr>Public document</vt:lpwstr>
  </property>
  <property fmtid="{D5CDD505-2E9C-101B-9397-08002B2CF9AE}" pid="7" name="MSIP_Label_0d4ca39e-8920-426d-980e-9674961a4e31_SiteId">
    <vt:lpwstr>bc5a863f-c04e-4647-8577-46ee302e77c0</vt:lpwstr>
  </property>
  <property fmtid="{D5CDD505-2E9C-101B-9397-08002B2CF9AE}" pid="8" name="MSIP_Label_0d4ca39e-8920-426d-980e-9674961a4e31_ActionId">
    <vt:lpwstr>03410dad-28cb-40e1-abdc-98ee7080ca21</vt:lpwstr>
  </property>
  <property fmtid="{D5CDD505-2E9C-101B-9397-08002B2CF9AE}" pid="9" name="MSIP_Label_0d4ca39e-8920-426d-980e-9674961a4e31_ContentBits">
    <vt:lpwstr>0</vt:lpwstr>
  </property>
</Properties>
</file>